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57E5" w:rsidRDefault="008C57E5" w:rsidP="008C57E5">
      <w:pPr>
        <w:pStyle w:val="Heading1"/>
        <w:ind w:left="0" w:right="2" w:firstLine="0"/>
        <w:jc w:val="left"/>
      </w:pPr>
    </w:p>
    <w:p w:rsidR="00C86ACE" w:rsidRPr="00760C3B" w:rsidRDefault="00700FA3" w:rsidP="008C57E5">
      <w:pPr>
        <w:pStyle w:val="Heading1"/>
        <w:ind w:left="0" w:right="2" w:firstLine="0"/>
        <w:rPr>
          <w:lang w:val="fr-CA"/>
        </w:rPr>
      </w:pPr>
      <w:r w:rsidRPr="00760C3B">
        <w:rPr>
          <w:lang w:val="fr-CA"/>
        </w:rPr>
        <w:t>Registre d’intervention préalable à l’aiguillage</w:t>
      </w:r>
    </w:p>
    <w:p w:rsidR="00C86ACE" w:rsidRPr="00760C3B" w:rsidRDefault="00513E7F">
      <w:pPr>
        <w:spacing w:after="0" w:line="259" w:lineRule="auto"/>
        <w:ind w:left="75" w:firstLine="0"/>
        <w:jc w:val="center"/>
        <w:rPr>
          <w:lang w:val="fr-CA"/>
        </w:rPr>
      </w:pPr>
      <w:r w:rsidRPr="00760C3B">
        <w:rPr>
          <w:lang w:val="fr-CA"/>
        </w:rPr>
        <w:t xml:space="preserve"> </w:t>
      </w:r>
    </w:p>
    <w:p w:rsidR="00C86ACE" w:rsidRPr="00DD2895" w:rsidRDefault="00700FA3">
      <w:pPr>
        <w:ind w:left="-5"/>
        <w:rPr>
          <w:lang w:val="fr-CA"/>
        </w:rPr>
      </w:pPr>
      <w:r w:rsidRPr="00760C3B">
        <w:rPr>
          <w:lang w:val="fr-CA"/>
        </w:rPr>
        <w:t>À remplir par le chargé de classe ou l’enseignant</w:t>
      </w:r>
      <w:r w:rsidR="00760C3B">
        <w:rPr>
          <w:lang w:val="fr-CA"/>
        </w:rPr>
        <w:t>(e)</w:t>
      </w:r>
      <w:r w:rsidRPr="00760C3B">
        <w:rPr>
          <w:lang w:val="fr-CA"/>
        </w:rPr>
        <w:t xml:space="preserve"> d’une matière pour consigner toutes les interventions.</w:t>
      </w:r>
    </w:p>
    <w:p w:rsidR="004F6D57" w:rsidRPr="001F70BE" w:rsidRDefault="00513E7F" w:rsidP="00F273C5">
      <w:pPr>
        <w:spacing w:after="0" w:line="259" w:lineRule="auto"/>
        <w:ind w:left="0" w:firstLine="0"/>
        <w:rPr>
          <w:sz w:val="28"/>
          <w:szCs w:val="28"/>
          <w:lang w:val="fr-CA"/>
        </w:rPr>
      </w:pPr>
      <w:r w:rsidRPr="001F70BE">
        <w:rPr>
          <w:lang w:val="fr-CA"/>
        </w:rPr>
        <w:t xml:space="preserve"> </w:t>
      </w:r>
    </w:p>
    <w:p w:rsidR="00C86ACE" w:rsidRPr="00DD2895" w:rsidRDefault="00700FA3" w:rsidP="00421B47">
      <w:pPr>
        <w:pStyle w:val="Heading1"/>
        <w:ind w:left="13"/>
        <w:rPr>
          <w:sz w:val="28"/>
          <w:szCs w:val="28"/>
          <w:lang w:val="fr-CA"/>
        </w:rPr>
      </w:pPr>
      <w:r>
        <w:rPr>
          <w:sz w:val="28"/>
          <w:szCs w:val="28"/>
          <w:lang w:val="fr-CA"/>
        </w:rPr>
        <w:t>Renseignements généraux</w:t>
      </w:r>
    </w:p>
    <w:tbl>
      <w:tblPr>
        <w:tblStyle w:val="TableGrid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7"/>
        <w:gridCol w:w="4393"/>
      </w:tblGrid>
      <w:tr w:rsidR="00C86ACE" w:rsidRPr="001F70BE" w:rsidTr="006047B9">
        <w:trPr>
          <w:trHeight w:val="870"/>
        </w:trPr>
        <w:tc>
          <w:tcPr>
            <w:tcW w:w="2819" w:type="pct"/>
          </w:tcPr>
          <w:p w:rsidR="00614B44" w:rsidRPr="00DD2895" w:rsidRDefault="00700FA3" w:rsidP="00614B44">
            <w:pPr>
              <w:spacing w:after="0" w:line="259" w:lineRule="auto"/>
              <w:ind w:left="0" w:firstLine="0"/>
              <w:rPr>
                <w:lang w:val="fr-CA"/>
              </w:rPr>
            </w:pPr>
            <w:r>
              <w:rPr>
                <w:b/>
                <w:lang w:val="fr-CA"/>
              </w:rPr>
              <w:t>Nom de l’élève</w:t>
            </w:r>
          </w:p>
          <w:sdt>
            <w:sdtPr>
              <w:rPr>
                <w:lang w:val="fr-CA"/>
              </w:rPr>
              <w:id w:val="-1015614564"/>
              <w:placeholder>
                <w:docPart w:val="DefaultPlaceholder_-1854013440"/>
              </w:placeholder>
            </w:sdtPr>
            <w:sdtEndPr/>
            <w:sdtContent>
              <w:bookmarkStart w:id="0" w:name="_GoBack" w:displacedByCustomXml="next"/>
              <w:sdt>
                <w:sdtPr>
                  <w:rPr>
                    <w:lang w:val="fr-CA"/>
                  </w:rPr>
                  <w:id w:val="-1395039651"/>
                  <w:placeholder>
                    <w:docPart w:val="B2DFB83756E5491DAB975086CCCCC536"/>
                  </w:placeholder>
                  <w:showingPlcHdr/>
                </w:sdtPr>
                <w:sdtEndPr/>
                <w:sdtContent>
                  <w:p w:rsidR="006309C7" w:rsidRPr="00DD2895" w:rsidRDefault="00CE57B9" w:rsidP="00CE57B9">
                    <w:pPr>
                      <w:spacing w:after="0" w:line="259" w:lineRule="auto"/>
                      <w:ind w:left="0" w:firstLine="0"/>
                      <w:rPr>
                        <w:lang w:val="fr-CA"/>
                      </w:rPr>
                    </w:pPr>
                    <w:r w:rsidRPr="007D44F5">
                      <w:rPr>
                        <w:rStyle w:val="PlaceholderText"/>
                      </w:rPr>
                      <w:t>Cliquez ou appuyez ici pour entrer du texte.</w:t>
                    </w:r>
                  </w:p>
                </w:sdtContent>
              </w:sdt>
              <w:bookmarkEnd w:id="0" w:displacedByCustomXml="next"/>
            </w:sdtContent>
          </w:sdt>
        </w:tc>
        <w:tc>
          <w:tcPr>
            <w:tcW w:w="2181" w:type="pct"/>
          </w:tcPr>
          <w:p w:rsidR="00C86ACE" w:rsidRPr="00DD2895" w:rsidRDefault="00700FA3" w:rsidP="00626B02">
            <w:pPr>
              <w:spacing w:after="0" w:line="259" w:lineRule="auto"/>
              <w:rPr>
                <w:rFonts w:ascii="MS Gothic" w:eastAsia="MS Gothic" w:hAnsi="MS Gothic" w:cs="MS Gothic"/>
                <w:lang w:val="fr-CA"/>
              </w:rPr>
            </w:pPr>
            <w:r>
              <w:rPr>
                <w:b/>
                <w:lang w:val="fr-CA"/>
              </w:rPr>
              <w:t xml:space="preserve">Nom </w:t>
            </w:r>
            <w:r w:rsidR="001E21C7">
              <w:rPr>
                <w:b/>
                <w:lang w:val="fr-CA"/>
              </w:rPr>
              <w:t>et numéro d’identification de l’école</w:t>
            </w:r>
          </w:p>
          <w:sdt>
            <w:sdtPr>
              <w:rPr>
                <w:lang w:val="fr-CA"/>
              </w:rPr>
              <w:id w:val="-2110574536"/>
              <w:placeholder>
                <w:docPart w:val="C9D13BFB2E18450E860922E28E1ACE27"/>
              </w:placeholder>
              <w:showingPlcHdr/>
            </w:sdtPr>
            <w:sdtEndPr/>
            <w:sdtContent>
              <w:p w:rsidR="006309C7" w:rsidRPr="00DD2895" w:rsidRDefault="00A65FFC" w:rsidP="00A65FFC">
                <w:pPr>
                  <w:spacing w:after="0" w:line="259" w:lineRule="auto"/>
                  <w:ind w:left="0" w:firstLine="0"/>
                  <w:rPr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sdtContent>
          </w:sdt>
        </w:tc>
      </w:tr>
      <w:tr w:rsidR="00C86ACE" w:rsidRPr="001F70BE" w:rsidTr="006047B9">
        <w:trPr>
          <w:trHeight w:val="870"/>
        </w:trPr>
        <w:tc>
          <w:tcPr>
            <w:tcW w:w="2819" w:type="pct"/>
          </w:tcPr>
          <w:p w:rsidR="00C86ACE" w:rsidRPr="00DD2895" w:rsidRDefault="00513E7F" w:rsidP="00626B02">
            <w:pPr>
              <w:spacing w:after="0" w:line="259" w:lineRule="auto"/>
              <w:ind w:left="0" w:firstLine="0"/>
              <w:rPr>
                <w:rFonts w:ascii="MS Gothic" w:eastAsia="MS Gothic" w:hAnsi="MS Gothic" w:cs="MS Gothic"/>
                <w:lang w:val="fr-CA"/>
              </w:rPr>
            </w:pPr>
            <w:r w:rsidRPr="00DD2895">
              <w:rPr>
                <w:b/>
                <w:lang w:val="fr-CA"/>
              </w:rPr>
              <w:t xml:space="preserve">Date </w:t>
            </w:r>
            <w:r w:rsidR="00700FA3">
              <w:rPr>
                <w:b/>
                <w:lang w:val="fr-CA"/>
              </w:rPr>
              <w:t>de naissance</w:t>
            </w:r>
          </w:p>
          <w:sdt>
            <w:sdtPr>
              <w:rPr>
                <w:lang w:val="fr-CA"/>
              </w:rPr>
              <w:id w:val="742606383"/>
              <w:placeholder>
                <w:docPart w:val="E42DB77A2FCA4CB2B5089829F9904F5E"/>
              </w:placeholder>
              <w:showingPlcHdr/>
              <w:date>
                <w:dateFormat w:val="yyyy-MM-dd"/>
                <w:lid w:val="fr-CA"/>
                <w:storeMappedDataAs w:val="dateTime"/>
                <w:calendar w:val="gregorian"/>
              </w:date>
            </w:sdtPr>
            <w:sdtEndPr/>
            <w:sdtContent>
              <w:p w:rsidR="006309C7" w:rsidRPr="00DD2895" w:rsidRDefault="00CE57B9" w:rsidP="00CE57B9">
                <w:pPr>
                  <w:spacing w:after="0" w:line="259" w:lineRule="auto"/>
                  <w:ind w:left="0" w:firstLine="0"/>
                  <w:rPr>
                    <w:lang w:val="fr-CA"/>
                  </w:rPr>
                </w:pPr>
                <w:r w:rsidRPr="007D44F5">
                  <w:rPr>
                    <w:rStyle w:val="PlaceholderText"/>
                  </w:rPr>
                  <w:t>Cliquez ou appuyez ici pour entrer une date.</w:t>
                </w:r>
              </w:p>
            </w:sdtContent>
          </w:sdt>
        </w:tc>
        <w:tc>
          <w:tcPr>
            <w:tcW w:w="2181" w:type="pct"/>
          </w:tcPr>
          <w:p w:rsidR="006309C7" w:rsidRPr="00DD2895" w:rsidRDefault="00700FA3" w:rsidP="00966C59">
            <w:pPr>
              <w:tabs>
                <w:tab w:val="center" w:pos="2032"/>
              </w:tabs>
              <w:spacing w:after="0" w:line="259" w:lineRule="auto"/>
              <w:ind w:left="0" w:firstLine="0"/>
              <w:rPr>
                <w:lang w:val="fr-CA"/>
              </w:rPr>
            </w:pPr>
            <w:r>
              <w:rPr>
                <w:b/>
                <w:lang w:val="fr-CA"/>
              </w:rPr>
              <w:t>Année</w:t>
            </w:r>
          </w:p>
          <w:sdt>
            <w:sdtPr>
              <w:rPr>
                <w:lang w:val="fr-CA"/>
              </w:rPr>
              <w:id w:val="1739744467"/>
              <w:placeholder>
                <w:docPart w:val="D1BF938F664F415AB3022EF4CC0E7596"/>
              </w:placeholder>
              <w:showingPlcHdr/>
            </w:sdtPr>
            <w:sdtEndPr/>
            <w:sdtContent>
              <w:p w:rsidR="00C86ACE" w:rsidRPr="00DD2895" w:rsidRDefault="00A65FFC" w:rsidP="0053671E">
                <w:pPr>
                  <w:tabs>
                    <w:tab w:val="center" w:pos="2032"/>
                  </w:tabs>
                  <w:spacing w:after="0" w:line="259" w:lineRule="auto"/>
                  <w:ind w:left="0" w:firstLine="0"/>
                  <w:rPr>
                    <w:lang w:val="fr-CA"/>
                  </w:rPr>
                </w:pPr>
                <w:r w:rsidRPr="007D44F5">
                  <w:rPr>
                    <w:rStyle w:val="PlaceholderText"/>
                  </w:rPr>
                  <w:t>Cliquez ou appuyez ici pour entrer du texte.</w:t>
                </w:r>
              </w:p>
            </w:sdtContent>
          </w:sdt>
        </w:tc>
      </w:tr>
      <w:tr w:rsidR="00C86ACE" w:rsidRPr="001F70BE" w:rsidTr="006047B9">
        <w:trPr>
          <w:trHeight w:val="277"/>
        </w:trPr>
        <w:tc>
          <w:tcPr>
            <w:tcW w:w="2819" w:type="pct"/>
          </w:tcPr>
          <w:p w:rsidR="0046491A" w:rsidRPr="00DD2895" w:rsidRDefault="00513E7F" w:rsidP="00626B02">
            <w:pPr>
              <w:spacing w:after="0" w:line="259" w:lineRule="auto"/>
              <w:ind w:left="0" w:firstLine="0"/>
              <w:rPr>
                <w:lang w:val="fr-CA"/>
              </w:rPr>
            </w:pPr>
            <w:r w:rsidRPr="00DD2895">
              <w:rPr>
                <w:b/>
                <w:lang w:val="fr-CA"/>
              </w:rPr>
              <w:t>Parent(s)/</w:t>
            </w:r>
            <w:r w:rsidR="00700FA3">
              <w:rPr>
                <w:b/>
                <w:lang w:val="fr-CA"/>
              </w:rPr>
              <w:t>tuteur(s</w:t>
            </w:r>
            <w:r w:rsidR="001C32FF">
              <w:rPr>
                <w:b/>
                <w:lang w:val="fr-CA"/>
              </w:rPr>
              <w:t>)</w:t>
            </w:r>
          </w:p>
          <w:sdt>
            <w:sdtPr>
              <w:rPr>
                <w:lang w:val="fr-CA"/>
              </w:rPr>
              <w:id w:val="1765802996"/>
              <w:placeholder>
                <w:docPart w:val="4047EFB888F441FDB0425E6DBD414AE5"/>
              </w:placeholder>
              <w:showingPlcHdr/>
            </w:sdtPr>
            <w:sdtEndPr/>
            <w:sdtContent>
              <w:p w:rsidR="006309C7" w:rsidRPr="00DD2895" w:rsidRDefault="00A65FFC" w:rsidP="0053671E">
                <w:pPr>
                  <w:spacing w:after="0" w:line="259" w:lineRule="auto"/>
                  <w:ind w:left="0" w:firstLine="0"/>
                  <w:rPr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sdtContent>
          </w:sdt>
        </w:tc>
        <w:tc>
          <w:tcPr>
            <w:tcW w:w="2181" w:type="pct"/>
          </w:tcPr>
          <w:p w:rsidR="00966C59" w:rsidRPr="00DD2895" w:rsidRDefault="00513E7F" w:rsidP="0046491A">
            <w:pPr>
              <w:spacing w:after="0" w:line="259" w:lineRule="auto"/>
              <w:rPr>
                <w:lang w:val="fr-CA"/>
              </w:rPr>
            </w:pPr>
            <w:r w:rsidRPr="00DD2895">
              <w:rPr>
                <w:b/>
                <w:lang w:val="fr-CA"/>
              </w:rPr>
              <w:t xml:space="preserve">Date </w:t>
            </w:r>
            <w:r w:rsidR="00700FA3">
              <w:rPr>
                <w:b/>
                <w:lang w:val="fr-CA"/>
              </w:rPr>
              <w:t>d</w:t>
            </w:r>
            <w:r w:rsidR="001E21C7">
              <w:rPr>
                <w:b/>
                <w:lang w:val="fr-CA"/>
              </w:rPr>
              <w:t xml:space="preserve">e début </w:t>
            </w:r>
            <w:r w:rsidR="00D21E8E">
              <w:rPr>
                <w:b/>
                <w:lang w:val="fr-CA"/>
              </w:rPr>
              <w:t xml:space="preserve">du processus </w:t>
            </w:r>
            <w:r w:rsidR="00700FA3">
              <w:rPr>
                <w:b/>
                <w:lang w:val="fr-CA"/>
              </w:rPr>
              <w:t>préalable à l’aiguillage</w:t>
            </w:r>
          </w:p>
          <w:sdt>
            <w:sdtPr>
              <w:rPr>
                <w:lang w:val="fr-CA"/>
              </w:rPr>
              <w:id w:val="608087288"/>
              <w:placeholder>
                <w:docPart w:val="21EDA64D233D42F88A17662700C14821"/>
              </w:placeholder>
              <w:showingPlcHdr/>
              <w:date>
                <w:dateFormat w:val="yyyy-MM-dd"/>
                <w:lid w:val="fr-CA"/>
                <w:storeMappedDataAs w:val="dateTime"/>
                <w:calendar w:val="gregorian"/>
              </w:date>
            </w:sdtPr>
            <w:sdtEndPr/>
            <w:sdtContent>
              <w:p w:rsidR="006309C7" w:rsidRPr="00DD2895" w:rsidRDefault="00A65FFC" w:rsidP="00A65FFC">
                <w:pPr>
                  <w:spacing w:after="0" w:line="259" w:lineRule="auto"/>
                  <w:ind w:left="0" w:firstLine="0"/>
                  <w:rPr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une date.</w:t>
                </w:r>
              </w:p>
            </w:sdtContent>
          </w:sdt>
          <w:p w:rsidR="00C86ACE" w:rsidRPr="00DD2895" w:rsidRDefault="00C86ACE" w:rsidP="006309C7">
            <w:pPr>
              <w:spacing w:after="0" w:line="259" w:lineRule="auto"/>
              <w:ind w:left="0" w:firstLine="0"/>
              <w:rPr>
                <w:lang w:val="fr-CA"/>
              </w:rPr>
            </w:pPr>
          </w:p>
        </w:tc>
      </w:tr>
    </w:tbl>
    <w:p w:rsidR="00C86ACE" w:rsidRPr="00DD2895" w:rsidRDefault="00513E7F" w:rsidP="0046491A">
      <w:pPr>
        <w:spacing w:after="2" w:line="259" w:lineRule="auto"/>
        <w:ind w:left="0" w:firstLine="0"/>
        <w:rPr>
          <w:lang w:val="fr-CA"/>
        </w:rPr>
      </w:pPr>
      <w:r w:rsidRPr="00DD2895">
        <w:rPr>
          <w:lang w:val="fr-CA"/>
        </w:rPr>
        <w:t xml:space="preserve"> </w:t>
      </w:r>
    </w:p>
    <w:p w:rsidR="004C1FA4" w:rsidRPr="001F70BE" w:rsidRDefault="004C1FA4" w:rsidP="006047B9">
      <w:pPr>
        <w:spacing w:after="54"/>
        <w:ind w:left="-5"/>
        <w:jc w:val="center"/>
        <w:rPr>
          <w:b/>
          <w:sz w:val="28"/>
          <w:szCs w:val="28"/>
          <w:lang w:val="fr-CA"/>
        </w:rPr>
      </w:pPr>
    </w:p>
    <w:p w:rsidR="00496C7C" w:rsidRPr="00DD2895" w:rsidRDefault="00230BC4" w:rsidP="006047B9">
      <w:pPr>
        <w:spacing w:after="54"/>
        <w:ind w:left="-5"/>
        <w:jc w:val="center"/>
        <w:rPr>
          <w:b/>
          <w:sz w:val="28"/>
          <w:szCs w:val="28"/>
          <w:lang w:val="fr-CA"/>
        </w:rPr>
      </w:pPr>
      <w:r w:rsidRPr="00DD2895">
        <w:rPr>
          <w:b/>
          <w:sz w:val="28"/>
          <w:szCs w:val="28"/>
          <w:lang w:val="fr-CA"/>
        </w:rPr>
        <w:t>D</w:t>
      </w:r>
      <w:r w:rsidR="00700FA3">
        <w:rPr>
          <w:b/>
          <w:sz w:val="28"/>
          <w:szCs w:val="28"/>
          <w:lang w:val="fr-CA"/>
        </w:rPr>
        <w:t xml:space="preserve">onnées pour </w:t>
      </w:r>
      <w:r w:rsidR="001E21C7">
        <w:rPr>
          <w:b/>
          <w:sz w:val="28"/>
          <w:szCs w:val="28"/>
          <w:lang w:val="fr-CA"/>
        </w:rPr>
        <w:t>débuter le</w:t>
      </w:r>
      <w:r w:rsidR="00D21E8E">
        <w:rPr>
          <w:b/>
          <w:sz w:val="28"/>
          <w:szCs w:val="28"/>
          <w:lang w:val="fr-CA"/>
        </w:rPr>
        <w:t xml:space="preserve"> processus préalable à l’aiguillage</w:t>
      </w:r>
    </w:p>
    <w:tbl>
      <w:tblPr>
        <w:tblStyle w:val="TableGrid"/>
        <w:tblW w:w="5000" w:type="pct"/>
        <w:tblInd w:w="0" w:type="dxa"/>
        <w:tblCellMar>
          <w:top w:w="15" w:type="dxa"/>
          <w:left w:w="113" w:type="dxa"/>
          <w:right w:w="115" w:type="dxa"/>
        </w:tblCellMar>
        <w:tblLook w:val="04A0" w:firstRow="1" w:lastRow="0" w:firstColumn="1" w:lastColumn="0" w:noHBand="0" w:noVBand="1"/>
      </w:tblPr>
      <w:tblGrid>
        <w:gridCol w:w="2278"/>
        <w:gridCol w:w="5453"/>
        <w:gridCol w:w="2333"/>
      </w:tblGrid>
      <w:tr w:rsidR="00B72983" w:rsidRPr="00DD2895" w:rsidTr="00134BE5">
        <w:trPr>
          <w:trHeight w:val="672"/>
          <w:tblHeader/>
        </w:trPr>
        <w:tc>
          <w:tcPr>
            <w:tcW w:w="5000" w:type="pct"/>
            <w:gridSpan w:val="3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EA3BC7" w:rsidRPr="00DD2895" w:rsidRDefault="00D21E8E" w:rsidP="001E21C7">
            <w:pPr>
              <w:spacing w:after="54"/>
              <w:ind w:left="-5"/>
              <w:rPr>
                <w:szCs w:val="24"/>
                <w:lang w:val="fr-CA"/>
              </w:rPr>
            </w:pPr>
            <w:r>
              <w:rPr>
                <w:szCs w:val="24"/>
                <w:lang w:val="fr-CA"/>
              </w:rPr>
              <w:t>Consigne</w:t>
            </w:r>
            <w:r w:rsidR="00BC6808">
              <w:rPr>
                <w:szCs w:val="24"/>
                <w:lang w:val="fr-CA"/>
              </w:rPr>
              <w:t>z</w:t>
            </w:r>
            <w:r>
              <w:rPr>
                <w:szCs w:val="24"/>
                <w:lang w:val="fr-CA"/>
              </w:rPr>
              <w:t xml:space="preserve"> et analyse</w:t>
            </w:r>
            <w:r w:rsidR="00BC6808">
              <w:rPr>
                <w:szCs w:val="24"/>
                <w:lang w:val="fr-CA"/>
              </w:rPr>
              <w:t>z</w:t>
            </w:r>
            <w:r>
              <w:rPr>
                <w:szCs w:val="24"/>
                <w:lang w:val="fr-CA"/>
              </w:rPr>
              <w:t xml:space="preserve"> les données sur les </w:t>
            </w:r>
            <w:r w:rsidRPr="00760C3B">
              <w:rPr>
                <w:szCs w:val="24"/>
                <w:lang w:val="fr-CA"/>
              </w:rPr>
              <w:t xml:space="preserve">réalisations et </w:t>
            </w:r>
            <w:r w:rsidR="001E21C7" w:rsidRPr="00760C3B">
              <w:rPr>
                <w:szCs w:val="24"/>
                <w:lang w:val="fr-CA"/>
              </w:rPr>
              <w:t xml:space="preserve">l’apprentissage social et </w:t>
            </w:r>
            <w:r w:rsidRPr="00760C3B">
              <w:rPr>
                <w:szCs w:val="24"/>
                <w:lang w:val="fr-CA"/>
              </w:rPr>
              <w:t>émotionnel de l’élève au moment d’</w:t>
            </w:r>
            <w:r w:rsidR="001E21C7" w:rsidRPr="00760C3B">
              <w:rPr>
                <w:szCs w:val="24"/>
                <w:lang w:val="fr-CA"/>
              </w:rPr>
              <w:t>entamer</w:t>
            </w:r>
            <w:r w:rsidRPr="00760C3B">
              <w:rPr>
                <w:szCs w:val="24"/>
                <w:lang w:val="fr-CA"/>
              </w:rPr>
              <w:t xml:space="preserve"> le processus préalable à l’aiguillage. Détermine</w:t>
            </w:r>
            <w:r w:rsidR="00BC6808" w:rsidRPr="00760C3B">
              <w:rPr>
                <w:szCs w:val="24"/>
                <w:lang w:val="fr-CA"/>
              </w:rPr>
              <w:t>z</w:t>
            </w:r>
            <w:r w:rsidRPr="00760C3B">
              <w:rPr>
                <w:szCs w:val="24"/>
                <w:lang w:val="fr-CA"/>
              </w:rPr>
              <w:t xml:space="preserve"> la priorité des interventions.</w:t>
            </w:r>
          </w:p>
        </w:tc>
      </w:tr>
      <w:tr w:rsidR="00C86ACE" w:rsidRPr="00DD2895" w:rsidTr="00700FA3">
        <w:trPr>
          <w:trHeight w:val="394"/>
          <w:tblHeader/>
        </w:trPr>
        <w:tc>
          <w:tcPr>
            <w:tcW w:w="113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86ACE" w:rsidRPr="00DD2895" w:rsidRDefault="00513E7F" w:rsidP="00FE122C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  <w:r w:rsidRPr="00DD2895">
              <w:rPr>
                <w:b/>
                <w:szCs w:val="24"/>
                <w:lang w:val="fr-CA"/>
              </w:rPr>
              <w:t>Date</w:t>
            </w:r>
          </w:p>
        </w:tc>
        <w:tc>
          <w:tcPr>
            <w:tcW w:w="270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86ACE" w:rsidRPr="00DD2895" w:rsidRDefault="00700FA3" w:rsidP="00421B47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Résumé des données</w:t>
            </w:r>
          </w:p>
        </w:tc>
        <w:tc>
          <w:tcPr>
            <w:tcW w:w="11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86ACE" w:rsidRPr="00DD2895" w:rsidRDefault="00D21E8E" w:rsidP="006047B9">
            <w:pPr>
              <w:spacing w:after="47" w:line="259" w:lineRule="auto"/>
              <w:ind w:left="0" w:firstLine="0"/>
              <w:rPr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Priorité</w:t>
            </w:r>
          </w:p>
        </w:tc>
      </w:tr>
      <w:tr w:rsidR="00C86ACE" w:rsidRPr="001F70BE" w:rsidTr="00700FA3">
        <w:trPr>
          <w:trHeight w:val="1833"/>
        </w:trPr>
        <w:tc>
          <w:tcPr>
            <w:tcW w:w="113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sdt>
            <w:sdtPr>
              <w:rPr>
                <w:szCs w:val="24"/>
                <w:lang w:val="fr-CA"/>
              </w:rPr>
              <w:id w:val="1366789328"/>
              <w:placeholder>
                <w:docPart w:val="3021A67851E64B3784EC1F38877BE27B"/>
              </w:placeholder>
              <w:showingPlcHdr/>
              <w:date>
                <w:dateFormat w:val="yyyy-MM-dd"/>
                <w:lid w:val="fr-CA"/>
                <w:storeMappedDataAs w:val="dateTime"/>
                <w:calendar w:val="gregorian"/>
              </w:date>
            </w:sdtPr>
            <w:sdtEndPr/>
            <w:sdtContent>
              <w:p w:rsidR="00A3266B" w:rsidRPr="00DD2895" w:rsidRDefault="00A65FFC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7D44F5">
                  <w:rPr>
                    <w:rStyle w:val="PlaceholderText"/>
                  </w:rPr>
                  <w:t>Cliquez ou appuyez ici pour entrer une date.</w:t>
                </w:r>
              </w:p>
            </w:sdtContent>
          </w:sdt>
          <w:p w:rsidR="00A3266B" w:rsidRPr="00DD2895" w:rsidRDefault="00A3266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A3266B" w:rsidRPr="00DD2895" w:rsidRDefault="00A3266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A3266B" w:rsidRPr="00DD2895" w:rsidRDefault="00A3266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A3266B" w:rsidRPr="00DD2895" w:rsidRDefault="00A3266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A3266B" w:rsidRPr="00DD2895" w:rsidRDefault="00A3266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A3266B" w:rsidRPr="00DD2895" w:rsidRDefault="00A3266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</w:tc>
        <w:sdt>
          <w:sdtPr>
            <w:rPr>
              <w:szCs w:val="24"/>
              <w:lang w:val="fr-CA"/>
            </w:rPr>
            <w:id w:val="-236781558"/>
            <w:placeholder>
              <w:docPart w:val="DefaultPlaceholder_-1854013440"/>
            </w:placeholder>
          </w:sdtPr>
          <w:sdtEndPr/>
          <w:sdtContent>
            <w:tc>
              <w:tcPr>
                <w:tcW w:w="2709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sdt>
                <w:sdtPr>
                  <w:rPr>
                    <w:szCs w:val="24"/>
                    <w:lang w:val="fr-CA"/>
                  </w:rPr>
                  <w:id w:val="253794440"/>
                  <w:placeholder>
                    <w:docPart w:val="CA3A1340150B4E8EAF6C933E6E73CDD6"/>
                  </w:placeholder>
                  <w:showingPlcHdr/>
                </w:sdtPr>
                <w:sdtEndPr/>
                <w:sdtContent>
                  <w:p w:rsidR="00C86ACE" w:rsidRPr="00DD2895" w:rsidRDefault="00A65FFC">
                    <w:pPr>
                      <w:spacing w:after="0" w:line="259" w:lineRule="auto"/>
                      <w:ind w:left="0" w:firstLine="0"/>
                      <w:rPr>
                        <w:szCs w:val="24"/>
                        <w:lang w:val="fr-CA"/>
                      </w:rPr>
                    </w:pPr>
                    <w:r w:rsidRPr="001F70BE">
                      <w:rPr>
                        <w:rStyle w:val="PlaceholderText"/>
                        <w:lang w:val="fr-CA"/>
                      </w:rPr>
                      <w:t>Cliquez ou appuyez ici pour entrer du texte.</w:t>
                    </w:r>
                  </w:p>
                </w:sdtContent>
              </w:sdt>
            </w:tc>
          </w:sdtContent>
        </w:sdt>
        <w:sdt>
          <w:sdtPr>
            <w:rPr>
              <w:szCs w:val="24"/>
              <w:lang w:val="fr-CA"/>
            </w:rPr>
            <w:id w:val="-16701126"/>
            <w:placeholder>
              <w:docPart w:val="1A5779AC3D7146D6ADABADEBE019F5F0"/>
            </w:placeholder>
            <w:showingPlcHdr/>
          </w:sdtPr>
          <w:sdtEndPr/>
          <w:sdtContent>
            <w:tc>
              <w:tcPr>
                <w:tcW w:w="1159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C86ACE" w:rsidRPr="00DD2895" w:rsidRDefault="00A65FFC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tc>
          </w:sdtContent>
        </w:sdt>
      </w:tr>
      <w:tr w:rsidR="003C57C0" w:rsidRPr="001F70BE" w:rsidTr="00700FA3">
        <w:trPr>
          <w:trHeight w:val="1935"/>
        </w:trPr>
        <w:tc>
          <w:tcPr>
            <w:tcW w:w="113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sdt>
            <w:sdtPr>
              <w:rPr>
                <w:szCs w:val="24"/>
              </w:rPr>
              <w:id w:val="1997226172"/>
              <w:placeholder>
                <w:docPart w:val="B1F0EC96022042C6B51267340C7421F9"/>
              </w:placeholder>
              <w:showingPlcHdr/>
              <w:date>
                <w:dateFormat w:val="yyyy-MM-dd"/>
                <w:lid w:val="fr-CA"/>
                <w:storeMappedDataAs w:val="dateTime"/>
                <w:calendar w:val="gregorian"/>
              </w:date>
            </w:sdtPr>
            <w:sdtEndPr/>
            <w:sdtContent>
              <w:p w:rsidR="00A3266B" w:rsidRPr="001F70BE" w:rsidRDefault="00A65FFC" w:rsidP="00E31203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une date.</w:t>
                </w:r>
              </w:p>
            </w:sdtContent>
          </w:sdt>
          <w:p w:rsidR="00A3266B" w:rsidRPr="001F70BE" w:rsidRDefault="00A3266B" w:rsidP="00E31203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A3266B" w:rsidRPr="001F70BE" w:rsidRDefault="00A3266B" w:rsidP="00E31203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A3266B" w:rsidRPr="001F70BE" w:rsidRDefault="00A3266B" w:rsidP="00E31203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A3266B" w:rsidRPr="001F70BE" w:rsidRDefault="00A3266B" w:rsidP="00E31203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A3266B" w:rsidRPr="001F70BE" w:rsidRDefault="00A3266B" w:rsidP="00E31203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</w:tc>
        <w:sdt>
          <w:sdtPr>
            <w:rPr>
              <w:szCs w:val="24"/>
            </w:rPr>
            <w:id w:val="-1876452820"/>
            <w:placeholder>
              <w:docPart w:val="9C79F4B0C53844A9863CCD509F352599"/>
            </w:placeholder>
            <w:showingPlcHdr/>
          </w:sdtPr>
          <w:sdtEndPr/>
          <w:sdtContent>
            <w:tc>
              <w:tcPr>
                <w:tcW w:w="2709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3C57C0" w:rsidRPr="001F70BE" w:rsidRDefault="00A65FFC" w:rsidP="00A65FFC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tc>
          </w:sdtContent>
        </w:sdt>
        <w:tc>
          <w:tcPr>
            <w:tcW w:w="11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C57C0" w:rsidRPr="001F70BE" w:rsidRDefault="00103BD1" w:rsidP="001E21C7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  <w:sdt>
              <w:sdtPr>
                <w:rPr>
                  <w:szCs w:val="24"/>
                </w:rPr>
                <w:id w:val="-1222056256"/>
                <w:lock w:val="sdtContentLocked"/>
                <w:placeholder>
                  <w:docPart w:val="1F4FCB7877324546829190C7D7C64155"/>
                </w:placeholder>
                <w:showingPlcHdr/>
                <w:text w:multiLine="1"/>
              </w:sdtPr>
              <w:sdtEndPr/>
              <w:sdtContent>
                <w:r w:rsidR="001E21C7" w:rsidRPr="00FA0DB2">
                  <w:rPr>
                    <w:rStyle w:val="PlaceholderText"/>
                    <w:lang w:val="fr-CA"/>
                  </w:rPr>
                  <w:t>Cliquez ou appuyez ici pour entrer du texte</w:t>
                </w:r>
                <w:r w:rsidR="00360477" w:rsidRPr="00925B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3C57C0" w:rsidRPr="001F70BE" w:rsidTr="00700FA3">
        <w:trPr>
          <w:trHeight w:val="50"/>
        </w:trPr>
        <w:tc>
          <w:tcPr>
            <w:tcW w:w="113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sdt>
            <w:sdtPr>
              <w:rPr>
                <w:szCs w:val="24"/>
              </w:rPr>
              <w:id w:val="-1687897292"/>
              <w:placeholder>
                <w:docPart w:val="3A8B588CCB344615884DB209C3C113FF"/>
              </w:placeholder>
              <w:showingPlcHdr/>
              <w:date>
                <w:dateFormat w:val="yyyy-MM-dd"/>
                <w:lid w:val="fr-CA"/>
                <w:storeMappedDataAs w:val="dateTime"/>
                <w:calendar w:val="gregorian"/>
              </w:date>
            </w:sdtPr>
            <w:sdtEndPr/>
            <w:sdtContent>
              <w:p w:rsidR="007152D2" w:rsidRPr="001F70BE" w:rsidRDefault="00A65FFC" w:rsidP="00E31203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une date.</w:t>
                </w:r>
              </w:p>
            </w:sdtContent>
          </w:sdt>
          <w:p w:rsidR="00964AC4" w:rsidRPr="001F70BE" w:rsidRDefault="00964AC4" w:rsidP="00E31203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964AC4" w:rsidRPr="001F70BE" w:rsidRDefault="00964AC4" w:rsidP="00E31203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964AC4" w:rsidRPr="001F70BE" w:rsidRDefault="00964AC4" w:rsidP="00E31203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A3266B" w:rsidRPr="001F70BE" w:rsidRDefault="00A3266B" w:rsidP="00E31203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A3266B" w:rsidRPr="001F70BE" w:rsidRDefault="00A3266B" w:rsidP="00E31203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</w:tc>
        <w:sdt>
          <w:sdtPr>
            <w:rPr>
              <w:szCs w:val="24"/>
            </w:rPr>
            <w:id w:val="279226436"/>
            <w:placeholder>
              <w:docPart w:val="0693685D98D04EB9A6A2D2E891AC08FB"/>
            </w:placeholder>
            <w:showingPlcHdr/>
          </w:sdtPr>
          <w:sdtEndPr/>
          <w:sdtContent>
            <w:tc>
              <w:tcPr>
                <w:tcW w:w="2709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3C57C0" w:rsidRPr="001F70BE" w:rsidRDefault="00A65FFC" w:rsidP="00A65FFC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tc>
          </w:sdtContent>
        </w:sdt>
        <w:sdt>
          <w:sdtPr>
            <w:rPr>
              <w:szCs w:val="24"/>
            </w:rPr>
            <w:id w:val="1447350167"/>
            <w:placeholder>
              <w:docPart w:val="C61D8E6084ED4BDAB5F86C2FEC1825F1"/>
            </w:placeholder>
            <w:showingPlcHdr/>
          </w:sdtPr>
          <w:sdtEndPr/>
          <w:sdtContent>
            <w:tc>
              <w:tcPr>
                <w:tcW w:w="1159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3C57C0" w:rsidRPr="001F70BE" w:rsidRDefault="00A65FFC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tc>
          </w:sdtContent>
        </w:sdt>
      </w:tr>
      <w:tr w:rsidR="0058378B" w:rsidRPr="001F70BE" w:rsidTr="00700FA3">
        <w:trPr>
          <w:trHeight w:val="50"/>
        </w:trPr>
        <w:tc>
          <w:tcPr>
            <w:tcW w:w="113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sdt>
            <w:sdtPr>
              <w:rPr>
                <w:szCs w:val="24"/>
              </w:rPr>
              <w:id w:val="1333640583"/>
              <w:placeholder>
                <w:docPart w:val="30B82D8E15F741F787F7F59CAB58396E"/>
              </w:placeholder>
              <w:showingPlcHdr/>
              <w:date>
                <w:dateFormat w:val="yyyy-MM-dd"/>
                <w:lid w:val="fr-CA"/>
                <w:storeMappedDataAs w:val="dateTime"/>
                <w:calendar w:val="gregorian"/>
              </w:date>
            </w:sdtPr>
            <w:sdtEndPr/>
            <w:sdtContent>
              <w:p w:rsidR="0058378B" w:rsidRPr="001F70BE" w:rsidRDefault="00A65FFC" w:rsidP="0058378B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une date.</w:t>
                </w:r>
              </w:p>
            </w:sdtContent>
          </w:sdt>
          <w:p w:rsidR="0058378B" w:rsidRPr="001F70BE" w:rsidRDefault="0058378B" w:rsidP="0058378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58378B" w:rsidRPr="001F70BE" w:rsidRDefault="0058378B" w:rsidP="0058378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58378B" w:rsidRPr="001F70BE" w:rsidRDefault="0058378B" w:rsidP="0058378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58378B" w:rsidRPr="001F70BE" w:rsidRDefault="0058378B" w:rsidP="0058378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58378B" w:rsidRPr="001F70BE" w:rsidRDefault="0058378B" w:rsidP="0058378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</w:tc>
        <w:sdt>
          <w:sdtPr>
            <w:rPr>
              <w:szCs w:val="24"/>
            </w:rPr>
            <w:id w:val="268361247"/>
            <w:placeholder>
              <w:docPart w:val="48688AD0175743CD971B65B28C6A62A1"/>
            </w:placeholder>
            <w:showingPlcHdr/>
          </w:sdtPr>
          <w:sdtEndPr/>
          <w:sdtContent>
            <w:tc>
              <w:tcPr>
                <w:tcW w:w="2709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58378B" w:rsidRPr="001F70BE" w:rsidRDefault="00A65FFC" w:rsidP="00A65FFC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7D44F5">
                  <w:rPr>
                    <w:rStyle w:val="PlaceholderText"/>
                  </w:rPr>
                  <w:t>Cliquez ou appuyez ici pour entrer du texte.</w:t>
                </w:r>
              </w:p>
            </w:tc>
          </w:sdtContent>
        </w:sdt>
        <w:sdt>
          <w:sdtPr>
            <w:rPr>
              <w:szCs w:val="24"/>
            </w:rPr>
            <w:id w:val="-103962402"/>
            <w:placeholder>
              <w:docPart w:val="BF2826318085498C9C2A46A75218128C"/>
            </w:placeholder>
            <w:showingPlcHdr/>
          </w:sdtPr>
          <w:sdtEndPr/>
          <w:sdtContent>
            <w:tc>
              <w:tcPr>
                <w:tcW w:w="1159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58378B" w:rsidRPr="001F70BE" w:rsidRDefault="00A65FFC" w:rsidP="0058378B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tc>
          </w:sdtContent>
        </w:sdt>
      </w:tr>
      <w:tr w:rsidR="0058378B" w:rsidRPr="001F70BE" w:rsidTr="00700FA3">
        <w:trPr>
          <w:trHeight w:val="50"/>
        </w:trPr>
        <w:tc>
          <w:tcPr>
            <w:tcW w:w="113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sdt>
            <w:sdtPr>
              <w:rPr>
                <w:szCs w:val="24"/>
              </w:rPr>
              <w:id w:val="-1595854188"/>
              <w:placeholder>
                <w:docPart w:val="FDE2DA1434704CCAAE86453759A37C42"/>
              </w:placeholder>
              <w:showingPlcHdr/>
              <w:date>
                <w:dateFormat w:val="yyyy-MM-dd"/>
                <w:lid w:val="fr-CA"/>
                <w:storeMappedDataAs w:val="dateTime"/>
                <w:calendar w:val="gregorian"/>
              </w:date>
            </w:sdtPr>
            <w:sdtEndPr/>
            <w:sdtContent>
              <w:p w:rsidR="0058378B" w:rsidRPr="001F70BE" w:rsidRDefault="00A65FFC" w:rsidP="0058378B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une date.</w:t>
                </w:r>
              </w:p>
            </w:sdtContent>
          </w:sdt>
          <w:p w:rsidR="0058378B" w:rsidRPr="001F70BE" w:rsidRDefault="0058378B" w:rsidP="0058378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58378B" w:rsidRPr="001F70BE" w:rsidRDefault="0058378B" w:rsidP="0058378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58378B" w:rsidRPr="001F70BE" w:rsidRDefault="0058378B" w:rsidP="0058378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58378B" w:rsidRPr="001F70BE" w:rsidRDefault="0058378B" w:rsidP="0058378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58378B" w:rsidRPr="001F70BE" w:rsidRDefault="0058378B" w:rsidP="0058378B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</w:tc>
        <w:sdt>
          <w:sdtPr>
            <w:rPr>
              <w:szCs w:val="24"/>
            </w:rPr>
            <w:id w:val="-1148983468"/>
            <w:placeholder>
              <w:docPart w:val="B822F70244E9452DB4ACAD81C84E08D4"/>
            </w:placeholder>
            <w:showingPlcHdr/>
          </w:sdtPr>
          <w:sdtEndPr/>
          <w:sdtContent>
            <w:tc>
              <w:tcPr>
                <w:tcW w:w="2709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58378B" w:rsidRPr="001F70BE" w:rsidRDefault="00A65FFC" w:rsidP="00A65FFC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tc>
          </w:sdtContent>
        </w:sdt>
        <w:sdt>
          <w:sdtPr>
            <w:rPr>
              <w:szCs w:val="24"/>
            </w:rPr>
            <w:id w:val="210544745"/>
            <w:placeholder>
              <w:docPart w:val="DD7BE2D458BB4BF3A45DF3D512C24B3F"/>
            </w:placeholder>
            <w:showingPlcHdr/>
          </w:sdtPr>
          <w:sdtEndPr/>
          <w:sdtContent>
            <w:tc>
              <w:tcPr>
                <w:tcW w:w="1159" w:type="pct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58378B" w:rsidRPr="001F70BE" w:rsidRDefault="00A65FFC" w:rsidP="0058378B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tc>
          </w:sdtContent>
        </w:sdt>
      </w:tr>
    </w:tbl>
    <w:p w:rsidR="00345929" w:rsidRPr="001F70BE" w:rsidRDefault="00345929" w:rsidP="00964AC4">
      <w:pPr>
        <w:spacing w:after="47" w:line="259" w:lineRule="auto"/>
        <w:ind w:left="75" w:firstLine="0"/>
        <w:jc w:val="center"/>
        <w:rPr>
          <w:sz w:val="28"/>
          <w:szCs w:val="28"/>
          <w:lang w:val="fr-CA"/>
        </w:rPr>
      </w:pPr>
    </w:p>
    <w:p w:rsidR="00CE33EC" w:rsidRDefault="0078238A" w:rsidP="00D56D08">
      <w:pPr>
        <w:ind w:left="-5"/>
        <w:rPr>
          <w:lang w:val="fr-CA"/>
        </w:rPr>
      </w:pPr>
      <w:r>
        <w:rPr>
          <w:lang w:val="fr-CA"/>
        </w:rPr>
        <w:t xml:space="preserve">Un </w:t>
      </w:r>
      <w:r w:rsidRPr="00760C3B">
        <w:rPr>
          <w:lang w:val="fr-CA"/>
        </w:rPr>
        <w:t>dépistage des troubles de la vue</w:t>
      </w:r>
      <w:r>
        <w:rPr>
          <w:lang w:val="fr-CA"/>
        </w:rPr>
        <w:t xml:space="preserve"> a-t-il été effectué?</w:t>
      </w:r>
      <w:r w:rsidR="00A3266B" w:rsidRPr="00DD2895">
        <w:rPr>
          <w:lang w:val="fr-CA"/>
        </w:rPr>
        <w:tab/>
      </w:r>
      <w:r>
        <w:rPr>
          <w:lang w:val="fr-CA"/>
        </w:rPr>
        <w:t>Oui</w:t>
      </w:r>
      <w:r w:rsidR="00D56D08" w:rsidRPr="00DD2895">
        <w:rPr>
          <w:lang w:val="fr-CA"/>
        </w:rPr>
        <w:t xml:space="preserve"> </w:t>
      </w:r>
      <w:sdt>
        <w:sdtPr>
          <w:rPr>
            <w:lang w:val="fr-CA"/>
          </w:rPr>
          <w:id w:val="1960147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1C4E" w:rsidRPr="00DD2895">
            <w:rPr>
              <w:rFonts w:ascii="MS Gothic" w:eastAsia="MS Gothic" w:hAnsi="MS Gothic"/>
              <w:lang w:val="fr-CA"/>
            </w:rPr>
            <w:t>☐</w:t>
          </w:r>
        </w:sdtContent>
      </w:sdt>
      <w:r w:rsidR="00D56D08" w:rsidRPr="00DD2895">
        <w:rPr>
          <w:lang w:val="fr-CA"/>
        </w:rPr>
        <w:t>No</w:t>
      </w:r>
      <w:r>
        <w:rPr>
          <w:lang w:val="fr-CA"/>
        </w:rPr>
        <w:t>n</w:t>
      </w:r>
      <w:r w:rsidR="00D56D08" w:rsidRPr="00DD2895">
        <w:rPr>
          <w:lang w:val="fr-CA"/>
        </w:rPr>
        <w:t xml:space="preserve"> </w:t>
      </w:r>
      <w:sdt>
        <w:sdtPr>
          <w:rPr>
            <w:lang w:val="fr-CA"/>
          </w:rPr>
          <w:id w:val="435952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1C4E" w:rsidRPr="00DD2895">
            <w:rPr>
              <w:rFonts w:ascii="MS Gothic" w:eastAsia="MS Gothic" w:hAnsi="MS Gothic"/>
              <w:lang w:val="fr-CA"/>
            </w:rPr>
            <w:t>☐</w:t>
          </w:r>
        </w:sdtContent>
      </w:sdt>
    </w:p>
    <w:p w:rsidR="00D56D08" w:rsidRPr="00DD2895" w:rsidRDefault="0078238A" w:rsidP="00D56D08">
      <w:pPr>
        <w:ind w:left="-5"/>
        <w:rPr>
          <w:lang w:val="fr-CA"/>
        </w:rPr>
      </w:pPr>
      <w:r>
        <w:rPr>
          <w:lang w:val="fr-CA"/>
        </w:rPr>
        <w:t xml:space="preserve">Dans l’affirmative, </w:t>
      </w:r>
      <w:r w:rsidR="00CE33EC">
        <w:rPr>
          <w:lang w:val="fr-CA"/>
        </w:rPr>
        <w:t>veuillez joindre le document.</w:t>
      </w:r>
    </w:p>
    <w:p w:rsidR="00D56D08" w:rsidRPr="00DD2895" w:rsidRDefault="00D56D08" w:rsidP="00D56D08">
      <w:pPr>
        <w:ind w:left="-5"/>
        <w:rPr>
          <w:lang w:val="fr-CA"/>
        </w:rPr>
      </w:pPr>
    </w:p>
    <w:p w:rsidR="00CE33EC" w:rsidRPr="00760C3B" w:rsidRDefault="00CE33EC" w:rsidP="00453D03">
      <w:pPr>
        <w:keepNext/>
        <w:ind w:left="0" w:hanging="14"/>
        <w:rPr>
          <w:lang w:val="fr-CA"/>
        </w:rPr>
      </w:pPr>
      <w:r>
        <w:rPr>
          <w:lang w:val="fr-CA"/>
        </w:rPr>
        <w:lastRenderedPageBreak/>
        <w:t xml:space="preserve">Un </w:t>
      </w:r>
      <w:r w:rsidRPr="00760C3B">
        <w:rPr>
          <w:lang w:val="fr-CA"/>
        </w:rPr>
        <w:t>dépistage des troubles de l’audition a-t-il été effectué?</w:t>
      </w:r>
      <w:r w:rsidR="00A3266B" w:rsidRPr="00760C3B">
        <w:rPr>
          <w:lang w:val="fr-CA"/>
        </w:rPr>
        <w:tab/>
      </w:r>
      <w:r w:rsidRPr="00760C3B">
        <w:rPr>
          <w:lang w:val="fr-CA"/>
        </w:rPr>
        <w:t xml:space="preserve">Oui </w:t>
      </w:r>
      <w:sdt>
        <w:sdtPr>
          <w:rPr>
            <w:lang w:val="fr-CA"/>
          </w:rPr>
          <w:id w:val="415838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60C3B">
            <w:rPr>
              <w:rFonts w:ascii="MS Gothic" w:eastAsia="MS Gothic" w:hAnsi="MS Gothic"/>
              <w:lang w:val="fr-CA"/>
            </w:rPr>
            <w:t>☐</w:t>
          </w:r>
        </w:sdtContent>
      </w:sdt>
      <w:r w:rsidRPr="00760C3B">
        <w:rPr>
          <w:lang w:val="fr-CA"/>
        </w:rPr>
        <w:t xml:space="preserve">Non </w:t>
      </w:r>
      <w:sdt>
        <w:sdtPr>
          <w:rPr>
            <w:lang w:val="fr-CA"/>
          </w:rPr>
          <w:id w:val="61332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60C3B">
            <w:rPr>
              <w:rFonts w:ascii="MS Gothic" w:eastAsia="MS Gothic" w:hAnsi="MS Gothic"/>
              <w:lang w:val="fr-CA"/>
            </w:rPr>
            <w:t>☐</w:t>
          </w:r>
        </w:sdtContent>
      </w:sdt>
    </w:p>
    <w:p w:rsidR="00CE33EC" w:rsidRPr="00760C3B" w:rsidRDefault="00CE33EC" w:rsidP="00453D03">
      <w:pPr>
        <w:keepNext/>
        <w:ind w:left="0" w:hanging="14"/>
        <w:rPr>
          <w:lang w:val="fr-CA"/>
        </w:rPr>
      </w:pPr>
      <w:r w:rsidRPr="00760C3B">
        <w:rPr>
          <w:lang w:val="fr-CA"/>
        </w:rPr>
        <w:t>Dans l’affirmative, veuillez joindre le document.</w:t>
      </w:r>
    </w:p>
    <w:p w:rsidR="00D56D08" w:rsidRPr="00760C3B" w:rsidRDefault="00D56D08" w:rsidP="00CE33EC">
      <w:pPr>
        <w:ind w:left="-5"/>
        <w:rPr>
          <w:lang w:val="fr-CA"/>
        </w:rPr>
      </w:pPr>
    </w:p>
    <w:p w:rsidR="00D56D08" w:rsidRPr="00760C3B" w:rsidRDefault="00FA0DB2" w:rsidP="00D56D08">
      <w:pPr>
        <w:ind w:left="-5"/>
        <w:rPr>
          <w:lang w:val="fr-CA"/>
        </w:rPr>
      </w:pPr>
      <w:r w:rsidRPr="00760C3B">
        <w:rPr>
          <w:lang w:val="fr-CA"/>
        </w:rPr>
        <w:t>Personnel scolaire</w:t>
      </w:r>
      <w:r w:rsidR="00D56D08" w:rsidRPr="00760C3B">
        <w:rPr>
          <w:lang w:val="fr-CA"/>
        </w:rPr>
        <w:t xml:space="preserve"> </w:t>
      </w:r>
      <w:r w:rsidRPr="00760C3B">
        <w:rPr>
          <w:lang w:val="fr-CA"/>
        </w:rPr>
        <w:t>consulté</w:t>
      </w:r>
      <w:r w:rsidR="00CE33EC" w:rsidRPr="00760C3B">
        <w:rPr>
          <w:lang w:val="fr-CA"/>
        </w:rPr>
        <w:t xml:space="preserve"> pendant le processus préalable à l’aiguillage :</w:t>
      </w:r>
      <w:r w:rsidR="00D56D08" w:rsidRPr="00760C3B">
        <w:rPr>
          <w:lang w:val="fr-CA"/>
        </w:rPr>
        <w:t xml:space="preserve"> </w:t>
      </w:r>
      <w:sdt>
        <w:sdtPr>
          <w:rPr>
            <w:lang w:val="fr-CA"/>
          </w:rPr>
          <w:id w:val="111106046"/>
          <w:placeholder>
            <w:docPart w:val="C301382A1A9B486FB30FC65C832E2F26"/>
          </w:placeholder>
          <w:showingPlcHdr/>
        </w:sdtPr>
        <w:sdtEndPr/>
        <w:sdtContent>
          <w:r w:rsidR="00A65FFC" w:rsidRPr="001F70BE">
            <w:rPr>
              <w:rStyle w:val="PlaceholderText"/>
              <w:lang w:val="fr-CA"/>
            </w:rPr>
            <w:t>Cliquez ou appuyez ici pour entrer du texte.</w:t>
          </w:r>
        </w:sdtContent>
      </w:sdt>
    </w:p>
    <w:p w:rsidR="00D56D08" w:rsidRPr="00760C3B" w:rsidRDefault="00D56D08" w:rsidP="00D56D08">
      <w:pPr>
        <w:ind w:left="-5"/>
        <w:rPr>
          <w:lang w:val="fr-CA"/>
        </w:rPr>
      </w:pPr>
    </w:p>
    <w:p w:rsidR="00D56D08" w:rsidRPr="00760C3B" w:rsidRDefault="00103BD1" w:rsidP="00D56D08">
      <w:pPr>
        <w:spacing w:after="104"/>
        <w:ind w:left="-5"/>
        <w:rPr>
          <w:lang w:val="fr-CA"/>
        </w:rPr>
      </w:pPr>
      <w:sdt>
        <w:sdtPr>
          <w:rPr>
            <w:lang w:val="fr-CA"/>
          </w:rPr>
          <w:id w:val="-1137415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D7745" w:rsidRPr="00760C3B">
            <w:rPr>
              <w:rFonts w:ascii="MS Gothic" w:eastAsia="MS Gothic" w:hAnsi="MS Gothic"/>
              <w:lang w:val="fr-CA"/>
            </w:rPr>
            <w:t>☐</w:t>
          </w:r>
        </w:sdtContent>
      </w:sdt>
      <w:r w:rsidR="005D7745" w:rsidRPr="00760C3B">
        <w:rPr>
          <w:lang w:val="fr-CA"/>
        </w:rPr>
        <w:t xml:space="preserve"> </w:t>
      </w:r>
      <w:r w:rsidR="00CE33EC" w:rsidRPr="00760C3B">
        <w:rPr>
          <w:lang w:val="fr-CA"/>
        </w:rPr>
        <w:t>Orthophoniste</w:t>
      </w:r>
      <w:r w:rsidR="00D56D08" w:rsidRPr="00760C3B">
        <w:rPr>
          <w:lang w:val="fr-CA"/>
        </w:rPr>
        <w:tab/>
      </w:r>
      <w:r w:rsidR="00453D03" w:rsidRPr="00760C3B">
        <w:rPr>
          <w:lang w:val="fr-CA"/>
        </w:rPr>
        <w:tab/>
      </w:r>
      <w:r w:rsidR="00453D03" w:rsidRPr="00760C3B">
        <w:rPr>
          <w:lang w:val="fr-CA"/>
        </w:rPr>
        <w:tab/>
      </w:r>
      <w:r w:rsidR="00D56D08" w:rsidRPr="00760C3B">
        <w:rPr>
          <w:lang w:val="fr-CA"/>
        </w:rPr>
        <w:tab/>
      </w:r>
      <w:sdt>
        <w:sdtPr>
          <w:rPr>
            <w:lang w:val="fr-CA"/>
          </w:rPr>
          <w:id w:val="44337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196B" w:rsidRPr="00760C3B">
            <w:rPr>
              <w:rFonts w:ascii="MS Gothic" w:eastAsia="MS Gothic" w:hAnsi="MS Gothic"/>
              <w:lang w:val="fr-CA"/>
            </w:rPr>
            <w:t>☐</w:t>
          </w:r>
        </w:sdtContent>
      </w:sdt>
      <w:r w:rsidR="005D7745" w:rsidRPr="00760C3B">
        <w:rPr>
          <w:lang w:val="fr-CA"/>
        </w:rPr>
        <w:t xml:space="preserve"> </w:t>
      </w:r>
      <w:r w:rsidR="00FA0DB2" w:rsidRPr="00760C3B">
        <w:rPr>
          <w:lang w:val="fr-CA"/>
        </w:rPr>
        <w:t xml:space="preserve">Conseiller en </w:t>
      </w:r>
      <w:r w:rsidR="00CE33EC" w:rsidRPr="00760C3B">
        <w:rPr>
          <w:lang w:val="fr-CA"/>
        </w:rPr>
        <w:t>orientation</w:t>
      </w:r>
    </w:p>
    <w:p w:rsidR="00D56D08" w:rsidRPr="00DD2895" w:rsidRDefault="00103BD1" w:rsidP="00D56D08">
      <w:pPr>
        <w:spacing w:after="104"/>
        <w:ind w:left="-5"/>
        <w:rPr>
          <w:lang w:val="fr-CA"/>
        </w:rPr>
      </w:pPr>
      <w:sdt>
        <w:sdtPr>
          <w:rPr>
            <w:rFonts w:ascii="Calibri" w:eastAsia="Calibri" w:hAnsi="Calibri" w:cs="Calibri"/>
            <w:lang w:val="fr-CA"/>
          </w:rPr>
          <w:id w:val="301583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1C4E" w:rsidRPr="00760C3B">
            <w:rPr>
              <w:rFonts w:ascii="MS Gothic" w:eastAsia="MS Gothic" w:hAnsi="MS Gothic" w:cs="Calibri"/>
              <w:lang w:val="fr-CA"/>
            </w:rPr>
            <w:t>☐</w:t>
          </w:r>
        </w:sdtContent>
      </w:sdt>
      <w:r w:rsidR="00D56D08" w:rsidRPr="00760C3B">
        <w:rPr>
          <w:rFonts w:ascii="Calibri" w:eastAsia="Calibri" w:hAnsi="Calibri" w:cs="Calibri"/>
          <w:lang w:val="fr-CA"/>
        </w:rPr>
        <w:t>​</w:t>
      </w:r>
      <w:r w:rsidR="005D7745" w:rsidRPr="00760C3B">
        <w:rPr>
          <w:rFonts w:ascii="Calibri" w:eastAsia="Calibri" w:hAnsi="Calibri" w:cs="Calibri"/>
          <w:lang w:val="fr-CA"/>
        </w:rPr>
        <w:t xml:space="preserve"> </w:t>
      </w:r>
      <w:r w:rsidR="00CE33EC" w:rsidRPr="00760C3B">
        <w:rPr>
          <w:lang w:val="fr-CA"/>
        </w:rPr>
        <w:t>Enseignant en adaptation scolaire</w:t>
      </w:r>
      <w:r w:rsidR="00D56D08" w:rsidRPr="00760C3B">
        <w:rPr>
          <w:lang w:val="fr-CA"/>
        </w:rPr>
        <w:tab/>
      </w:r>
      <w:sdt>
        <w:sdtPr>
          <w:rPr>
            <w:lang w:val="fr-CA"/>
          </w:rPr>
          <w:id w:val="1741357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1C4E" w:rsidRPr="00760C3B">
            <w:rPr>
              <w:rFonts w:ascii="MS Gothic" w:eastAsia="MS Gothic" w:hAnsi="MS Gothic"/>
              <w:lang w:val="fr-CA"/>
            </w:rPr>
            <w:t>☐</w:t>
          </w:r>
        </w:sdtContent>
      </w:sdt>
      <w:r w:rsidR="005D7745" w:rsidRPr="00760C3B">
        <w:rPr>
          <w:lang w:val="fr-CA"/>
        </w:rPr>
        <w:t xml:space="preserve"> </w:t>
      </w:r>
      <w:r w:rsidR="00CE33EC" w:rsidRPr="00760C3B">
        <w:rPr>
          <w:lang w:val="fr-CA"/>
        </w:rPr>
        <w:t>Autre :</w:t>
      </w:r>
      <w:r w:rsidR="00471F12" w:rsidRPr="00760C3B">
        <w:rPr>
          <w:lang w:val="fr-CA"/>
        </w:rPr>
        <w:t xml:space="preserve"> </w:t>
      </w:r>
      <w:sdt>
        <w:sdtPr>
          <w:rPr>
            <w:lang w:val="fr-CA"/>
          </w:rPr>
          <w:id w:val="-2122605603"/>
          <w:placeholder>
            <w:docPart w:val="808BC41A71294F24B246AFB24B2D1EF2"/>
          </w:placeholder>
          <w:showingPlcHdr/>
        </w:sdtPr>
        <w:sdtEndPr/>
        <w:sdtContent>
          <w:r w:rsidR="00A65FFC" w:rsidRPr="001F70BE">
            <w:rPr>
              <w:rStyle w:val="PlaceholderText"/>
              <w:lang w:val="fr-CA"/>
            </w:rPr>
            <w:t>Cliquez ou appuyez ici pour entrer du texte.</w:t>
          </w:r>
        </w:sdtContent>
      </w:sdt>
    </w:p>
    <w:p w:rsidR="00A3266B" w:rsidRPr="001F70BE" w:rsidRDefault="00A3266B" w:rsidP="00A3266B">
      <w:pPr>
        <w:spacing w:after="160" w:line="259" w:lineRule="auto"/>
        <w:ind w:left="0" w:firstLine="0"/>
        <w:rPr>
          <w:lang w:val="fr-CA"/>
        </w:rPr>
      </w:pPr>
    </w:p>
    <w:p w:rsidR="00D01A42" w:rsidRPr="00DD2895" w:rsidRDefault="004E3E35" w:rsidP="000A60D7">
      <w:pPr>
        <w:spacing w:after="160" w:line="259" w:lineRule="auto"/>
        <w:ind w:left="0" w:firstLine="0"/>
        <w:jc w:val="center"/>
        <w:rPr>
          <w:b/>
          <w:lang w:val="fr-CA"/>
        </w:rPr>
      </w:pPr>
      <w:r>
        <w:rPr>
          <w:b/>
          <w:sz w:val="28"/>
          <w:szCs w:val="28"/>
          <w:lang w:val="fr-CA"/>
        </w:rPr>
        <w:t>Registre du processus préalable à l’aiguillage</w:t>
      </w:r>
    </w:p>
    <w:tbl>
      <w:tblPr>
        <w:tblStyle w:val="TableGrid"/>
        <w:tblW w:w="0" w:type="auto"/>
        <w:tblInd w:w="0" w:type="dxa"/>
        <w:tblLayout w:type="fixed"/>
        <w:tblCellMar>
          <w:top w:w="18" w:type="dxa"/>
          <w:left w:w="98" w:type="dxa"/>
          <w:right w:w="84" w:type="dxa"/>
        </w:tblCellMar>
        <w:tblLook w:val="04A0" w:firstRow="1" w:lastRow="0" w:firstColumn="1" w:lastColumn="0" w:noHBand="0" w:noVBand="1"/>
      </w:tblPr>
      <w:tblGrid>
        <w:gridCol w:w="4728"/>
        <w:gridCol w:w="1536"/>
        <w:gridCol w:w="3800"/>
      </w:tblGrid>
      <w:tr w:rsidR="00A21C55" w:rsidRPr="001F70BE" w:rsidTr="00A3266B">
        <w:trPr>
          <w:trHeight w:val="285"/>
        </w:trPr>
        <w:tc>
          <w:tcPr>
            <w:tcW w:w="10064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1A42" w:rsidRPr="00DD2895" w:rsidRDefault="004E3E35" w:rsidP="00CB7333">
            <w:pPr>
              <w:spacing w:after="54"/>
              <w:ind w:left="-5"/>
              <w:rPr>
                <w:b/>
                <w:szCs w:val="24"/>
                <w:lang w:val="fr-CA"/>
              </w:rPr>
            </w:pPr>
            <w:r>
              <w:rPr>
                <w:szCs w:val="24"/>
                <w:lang w:val="fr-CA"/>
              </w:rPr>
              <w:t xml:space="preserve">Consignez les modifications apportées à l’enseignement et à l’évaluation en classe selon la </w:t>
            </w:r>
            <w:r w:rsidRPr="00760C3B">
              <w:rPr>
                <w:szCs w:val="24"/>
                <w:lang w:val="fr-CA"/>
              </w:rPr>
              <w:t>priorité e</w:t>
            </w:r>
            <w:r>
              <w:rPr>
                <w:szCs w:val="24"/>
                <w:lang w:val="fr-CA"/>
              </w:rPr>
              <w:t>t en réponse aux progrès de l’élève.</w:t>
            </w:r>
          </w:p>
        </w:tc>
      </w:tr>
      <w:tr w:rsidR="00C86ACE" w:rsidRPr="001F70BE" w:rsidTr="00A3266B">
        <w:trPr>
          <w:trHeight w:val="285"/>
        </w:trPr>
        <w:tc>
          <w:tcPr>
            <w:tcW w:w="4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86ACE" w:rsidRPr="00DD2895" w:rsidRDefault="00513E7F">
            <w:pPr>
              <w:spacing w:after="0" w:line="259" w:lineRule="auto"/>
              <w:ind w:left="0" w:right="55" w:firstLine="0"/>
              <w:jc w:val="center"/>
              <w:rPr>
                <w:szCs w:val="24"/>
                <w:lang w:val="fr-CA"/>
              </w:rPr>
            </w:pPr>
            <w:r w:rsidRPr="00DD2895">
              <w:rPr>
                <w:rFonts w:eastAsia="Calibri"/>
                <w:szCs w:val="24"/>
                <w:lang w:val="fr-CA"/>
              </w:rPr>
              <w:t xml:space="preserve"> ​</w:t>
            </w:r>
            <w:r w:rsidRPr="00DD2895">
              <w:rPr>
                <w:b/>
                <w:szCs w:val="24"/>
                <w:lang w:val="fr-CA"/>
              </w:rPr>
              <w:t>Interventions</w:t>
            </w:r>
          </w:p>
        </w:tc>
        <w:tc>
          <w:tcPr>
            <w:tcW w:w="15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86ACE" w:rsidRPr="00DD2895" w:rsidRDefault="00513E7F">
            <w:pPr>
              <w:spacing w:after="0" w:line="259" w:lineRule="auto"/>
              <w:ind w:left="0" w:right="47" w:firstLine="0"/>
              <w:jc w:val="center"/>
              <w:rPr>
                <w:szCs w:val="24"/>
                <w:lang w:val="fr-CA"/>
              </w:rPr>
            </w:pPr>
            <w:r w:rsidRPr="00DD2895">
              <w:rPr>
                <w:b/>
                <w:szCs w:val="24"/>
                <w:lang w:val="fr-CA"/>
              </w:rPr>
              <w:t>Date</w:t>
            </w:r>
            <w:r w:rsidRPr="00DD2895">
              <w:rPr>
                <w:szCs w:val="24"/>
                <w:lang w:val="fr-CA"/>
              </w:rPr>
              <w:t xml:space="preserve"> </w:t>
            </w:r>
          </w:p>
        </w:tc>
        <w:tc>
          <w:tcPr>
            <w:tcW w:w="3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86ACE" w:rsidRPr="00DD2895" w:rsidRDefault="004E3E35">
            <w:pPr>
              <w:spacing w:after="0" w:line="259" w:lineRule="auto"/>
              <w:ind w:left="0" w:right="30" w:firstLine="0"/>
              <w:jc w:val="center"/>
              <w:rPr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Évaluation au service de l’apprentissage</w:t>
            </w:r>
          </w:p>
        </w:tc>
      </w:tr>
      <w:tr w:rsidR="006866AC" w:rsidRPr="001F70BE" w:rsidTr="0058378B">
        <w:trPr>
          <w:trHeight w:val="1839"/>
        </w:trPr>
        <w:tc>
          <w:tcPr>
            <w:tcW w:w="4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866AC" w:rsidRPr="00DD2895" w:rsidRDefault="004E3E35">
            <w:pPr>
              <w:spacing w:after="0" w:line="259" w:lineRule="auto"/>
              <w:ind w:left="0" w:firstLine="0"/>
              <w:rPr>
                <w:rFonts w:eastAsia="Calibri"/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Priorité</w:t>
            </w:r>
            <w:r w:rsidR="006866AC" w:rsidRPr="00DD2895">
              <w:rPr>
                <w:rFonts w:eastAsia="Calibri"/>
                <w:szCs w:val="24"/>
                <w:lang w:val="fr-CA"/>
              </w:rPr>
              <w:t xml:space="preserve">​ </w:t>
            </w:r>
          </w:p>
          <w:sdt>
            <w:sdtPr>
              <w:rPr>
                <w:szCs w:val="24"/>
                <w:lang w:val="fr-CA"/>
              </w:rPr>
              <w:id w:val="1291556762"/>
              <w:placeholder>
                <w:docPart w:val="492DC090F2E54F0897F2A6715AF3D1DA"/>
              </w:placeholder>
              <w:showingPlcHdr/>
            </w:sdtPr>
            <w:sdtEndPr/>
            <w:sdtContent>
              <w:p w:rsidR="00360477" w:rsidRPr="00DD2895" w:rsidRDefault="00A65FFC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sdtContent>
          </w:sdt>
          <w:p w:rsidR="0022487F" w:rsidRPr="00DD2895" w:rsidRDefault="0022487F" w:rsidP="006866AC">
            <w:pPr>
              <w:spacing w:after="22" w:line="259" w:lineRule="auto"/>
              <w:ind w:left="0"/>
              <w:rPr>
                <w:b/>
                <w:szCs w:val="24"/>
                <w:lang w:val="fr-CA"/>
              </w:rPr>
            </w:pPr>
          </w:p>
          <w:p w:rsidR="006866AC" w:rsidRPr="00DD2895" w:rsidRDefault="004E3E35" w:rsidP="006866AC">
            <w:pPr>
              <w:spacing w:after="22" w:line="259" w:lineRule="auto"/>
              <w:ind w:left="0"/>
              <w:rPr>
                <w:b/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Qu’a fait l’enseignant</w:t>
            </w:r>
            <w:r w:rsidR="00760C3B">
              <w:rPr>
                <w:b/>
                <w:szCs w:val="24"/>
                <w:lang w:val="fr-CA"/>
              </w:rPr>
              <w:t>(e)</w:t>
            </w:r>
            <w:r>
              <w:rPr>
                <w:b/>
                <w:szCs w:val="24"/>
                <w:lang w:val="fr-CA"/>
              </w:rPr>
              <w:t>?</w:t>
            </w:r>
          </w:p>
          <w:sdt>
            <w:sdtPr>
              <w:rPr>
                <w:b/>
                <w:szCs w:val="24"/>
                <w:lang w:val="fr-CA"/>
              </w:rPr>
              <w:id w:val="-1236937204"/>
              <w:placeholder>
                <w:docPart w:val="A54082FC190945519C2ED0028039321B"/>
              </w:placeholder>
              <w:showingPlcHdr/>
            </w:sdtPr>
            <w:sdtEndPr/>
            <w:sdtContent>
              <w:p w:rsidR="00360477" w:rsidRPr="00DD2895" w:rsidRDefault="00A65FFC" w:rsidP="00A65FFC">
                <w:pPr>
                  <w:spacing w:after="22" w:line="259" w:lineRule="auto"/>
                  <w:ind w:left="0" w:firstLine="0"/>
                  <w:rPr>
                    <w:b/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sdtContent>
          </w:sdt>
          <w:p w:rsidR="00772E6F" w:rsidRPr="00DD2895" w:rsidRDefault="00772E6F" w:rsidP="006866AC">
            <w:pPr>
              <w:spacing w:after="22" w:line="259" w:lineRule="auto"/>
              <w:ind w:left="0"/>
              <w:rPr>
                <w:b/>
                <w:szCs w:val="24"/>
                <w:lang w:val="fr-CA"/>
              </w:rPr>
            </w:pPr>
          </w:p>
          <w:p w:rsidR="00407169" w:rsidRPr="00DD2895" w:rsidRDefault="004E3E35" w:rsidP="00407169">
            <w:pPr>
              <w:spacing w:after="0" w:line="233" w:lineRule="auto"/>
              <w:rPr>
                <w:rFonts w:eastAsia="Calibri"/>
                <w:b/>
                <w:szCs w:val="24"/>
                <w:lang w:val="fr-CA"/>
              </w:rPr>
            </w:pPr>
            <w:r>
              <w:rPr>
                <w:rFonts w:eastAsia="Calibri"/>
                <w:b/>
                <w:szCs w:val="24"/>
                <w:lang w:val="fr-CA"/>
              </w:rPr>
              <w:t>Quelles sont les prochaines étapes?</w:t>
            </w:r>
          </w:p>
          <w:sdt>
            <w:sdtPr>
              <w:rPr>
                <w:rFonts w:eastAsia="Calibri"/>
                <w:szCs w:val="24"/>
                <w:lang w:val="fr-CA"/>
              </w:rPr>
              <w:id w:val="-1757282409"/>
              <w:placeholder>
                <w:docPart w:val="4E764FD35D5743D498E28EE669213BE6"/>
              </w:placeholder>
              <w:showingPlcHdr/>
            </w:sdtPr>
            <w:sdtEndPr/>
            <w:sdtContent>
              <w:p w:rsidR="00360477" w:rsidRPr="00DD2895" w:rsidRDefault="00A65FFC" w:rsidP="00A65FFC">
                <w:pPr>
                  <w:spacing w:after="0" w:line="233" w:lineRule="auto"/>
                  <w:ind w:left="0" w:firstLine="0"/>
                  <w:rPr>
                    <w:rFonts w:eastAsia="Calibri"/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sdtContent>
          </w:sdt>
          <w:p w:rsidR="00772E6F" w:rsidRPr="00DD2895" w:rsidRDefault="00772E6F" w:rsidP="00626B02">
            <w:pPr>
              <w:spacing w:after="22" w:line="259" w:lineRule="auto"/>
              <w:ind w:left="0"/>
              <w:rPr>
                <w:szCs w:val="24"/>
                <w:lang w:val="fr-CA"/>
              </w:rPr>
            </w:pPr>
          </w:p>
          <w:p w:rsidR="00A3266B" w:rsidRPr="00DD2895" w:rsidRDefault="00A3266B" w:rsidP="00626B02">
            <w:pPr>
              <w:spacing w:after="22" w:line="259" w:lineRule="auto"/>
              <w:ind w:left="0"/>
              <w:rPr>
                <w:szCs w:val="24"/>
                <w:lang w:val="fr-CA"/>
              </w:rPr>
            </w:pPr>
          </w:p>
          <w:p w:rsidR="00A3266B" w:rsidRPr="00DD2895" w:rsidRDefault="00A3266B" w:rsidP="00626B02">
            <w:pPr>
              <w:spacing w:after="22" w:line="259" w:lineRule="auto"/>
              <w:ind w:left="0"/>
              <w:rPr>
                <w:szCs w:val="24"/>
                <w:lang w:val="fr-CA"/>
              </w:rPr>
            </w:pPr>
          </w:p>
          <w:p w:rsidR="00A3266B" w:rsidRPr="00DD2895" w:rsidRDefault="00A3266B" w:rsidP="00A3266B">
            <w:pPr>
              <w:spacing w:after="22" w:line="259" w:lineRule="auto"/>
              <w:ind w:left="0" w:firstLine="0"/>
              <w:rPr>
                <w:szCs w:val="24"/>
                <w:lang w:val="fr-CA"/>
              </w:rPr>
            </w:pPr>
          </w:p>
        </w:tc>
        <w:sdt>
          <w:sdtPr>
            <w:rPr>
              <w:szCs w:val="24"/>
              <w:lang w:val="fr-CA"/>
            </w:rPr>
            <w:id w:val="-237480739"/>
            <w:placeholder>
              <w:docPart w:val="085E8341ACCD48709C217AA64AE00F95"/>
            </w:placeholder>
            <w:showingPlcHdr/>
            <w:date>
              <w:dateFormat w:val="yyyy-MM-dd"/>
              <w:lid w:val="fr-CA"/>
              <w:storeMappedDataAs w:val="dateTime"/>
              <w:calendar w:val="gregorian"/>
            </w:date>
          </w:sdtPr>
          <w:sdtEndPr/>
          <w:sdtContent>
            <w:tc>
              <w:tcPr>
                <w:tcW w:w="153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6866AC" w:rsidRPr="00DD2895" w:rsidRDefault="00A65FFC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une date.</w:t>
                </w:r>
              </w:p>
            </w:tc>
          </w:sdtContent>
        </w:sdt>
        <w:tc>
          <w:tcPr>
            <w:tcW w:w="3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3E35" w:rsidRDefault="004E3E35" w:rsidP="004E3E35">
            <w:pPr>
              <w:spacing w:after="22" w:line="259" w:lineRule="auto"/>
              <w:ind w:left="0" w:firstLine="0"/>
              <w:rPr>
                <w:b/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L’intervention a-t-elle fonctionné?</w:t>
            </w:r>
          </w:p>
          <w:p w:rsidR="0022487F" w:rsidRPr="00DD2895" w:rsidRDefault="0022487F" w:rsidP="0022487F">
            <w:pPr>
              <w:spacing w:after="22" w:line="259" w:lineRule="auto"/>
              <w:ind w:left="0" w:firstLine="0"/>
              <w:jc w:val="both"/>
              <w:rPr>
                <w:b/>
                <w:szCs w:val="24"/>
                <w:lang w:val="fr-CA"/>
              </w:rPr>
            </w:pPr>
            <w:r w:rsidRPr="00DD2895">
              <w:rPr>
                <w:b/>
                <w:szCs w:val="24"/>
                <w:lang w:val="fr-CA"/>
              </w:rPr>
              <w:t xml:space="preserve"> </w:t>
            </w:r>
            <w:sdt>
              <w:sdtPr>
                <w:rPr>
                  <w:b/>
                  <w:szCs w:val="24"/>
                  <w:lang w:val="fr-CA"/>
                </w:rPr>
                <w:id w:val="-829357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C4E" w:rsidRPr="00DD2895">
                  <w:rPr>
                    <w:rFonts w:ascii="MS Gothic" w:eastAsia="MS Gothic" w:hAnsi="MS Gothic"/>
                    <w:b/>
                    <w:szCs w:val="24"/>
                    <w:lang w:val="fr-CA"/>
                  </w:rPr>
                  <w:t>☐</w:t>
                </w:r>
              </w:sdtContent>
            </w:sdt>
            <w:r w:rsidR="004E3E35">
              <w:rPr>
                <w:b/>
                <w:szCs w:val="24"/>
                <w:lang w:val="fr-CA"/>
              </w:rPr>
              <w:t>Oui</w:t>
            </w:r>
            <w:r w:rsidRPr="00DD2895">
              <w:rPr>
                <w:b/>
                <w:szCs w:val="24"/>
                <w:lang w:val="fr-CA"/>
              </w:rPr>
              <w:t xml:space="preserve"> </w:t>
            </w:r>
            <w:sdt>
              <w:sdtPr>
                <w:rPr>
                  <w:b/>
                  <w:szCs w:val="24"/>
                  <w:lang w:val="fr-CA"/>
                </w:rPr>
                <w:id w:val="-1176563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C4E" w:rsidRPr="00DD2895">
                  <w:rPr>
                    <w:rFonts w:ascii="MS Gothic" w:eastAsia="MS Gothic" w:hAnsi="MS Gothic"/>
                    <w:b/>
                    <w:szCs w:val="24"/>
                    <w:lang w:val="fr-CA"/>
                  </w:rPr>
                  <w:t>☐</w:t>
                </w:r>
              </w:sdtContent>
            </w:sdt>
            <w:r w:rsidRPr="00DD2895">
              <w:rPr>
                <w:b/>
                <w:szCs w:val="24"/>
                <w:lang w:val="fr-CA"/>
              </w:rPr>
              <w:t>No</w:t>
            </w:r>
            <w:r w:rsidR="004E3E35">
              <w:rPr>
                <w:b/>
                <w:szCs w:val="24"/>
                <w:lang w:val="fr-CA"/>
              </w:rPr>
              <w:t>n</w:t>
            </w:r>
          </w:p>
          <w:p w:rsidR="00F409A8" w:rsidRPr="00DD2895" w:rsidRDefault="00F409A8" w:rsidP="0022487F">
            <w:pPr>
              <w:spacing w:after="22" w:line="259" w:lineRule="auto"/>
              <w:ind w:left="0" w:firstLine="0"/>
              <w:jc w:val="both"/>
              <w:rPr>
                <w:b/>
                <w:szCs w:val="24"/>
                <w:lang w:val="fr-CA"/>
              </w:rPr>
            </w:pPr>
          </w:p>
          <w:p w:rsidR="006866AC" w:rsidRPr="00DD2895" w:rsidRDefault="004E3E35" w:rsidP="004E3E35">
            <w:pPr>
              <w:spacing w:after="22" w:line="259" w:lineRule="auto"/>
              <w:ind w:left="0" w:firstLine="0"/>
              <w:rPr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Quelles sont les preuves?</w:t>
            </w:r>
          </w:p>
          <w:sdt>
            <w:sdtPr>
              <w:rPr>
                <w:szCs w:val="24"/>
                <w:lang w:val="fr-CA"/>
              </w:rPr>
              <w:id w:val="1752234294"/>
              <w:placeholder>
                <w:docPart w:val="4D82C9803A7446F18A59186E596896E1"/>
              </w:placeholder>
              <w:showingPlcHdr/>
            </w:sdtPr>
            <w:sdtEndPr/>
            <w:sdtContent>
              <w:p w:rsidR="00360477" w:rsidRPr="00DD2895" w:rsidRDefault="00A65FFC" w:rsidP="003C57C0">
                <w:pPr>
                  <w:spacing w:after="22" w:line="259" w:lineRule="auto"/>
                  <w:ind w:left="0" w:firstLine="0"/>
                  <w:jc w:val="both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sdtContent>
          </w:sdt>
          <w:p w:rsidR="003C57C0" w:rsidRPr="00DD2895" w:rsidRDefault="003C57C0" w:rsidP="003C57C0">
            <w:pPr>
              <w:spacing w:after="22" w:line="259" w:lineRule="auto"/>
              <w:ind w:left="0" w:firstLine="0"/>
              <w:jc w:val="both"/>
              <w:rPr>
                <w:szCs w:val="24"/>
                <w:lang w:val="fr-CA"/>
              </w:rPr>
            </w:pPr>
          </w:p>
          <w:p w:rsidR="0022487F" w:rsidRPr="00DD2895" w:rsidRDefault="0022487F" w:rsidP="009775A9">
            <w:pPr>
              <w:spacing w:after="0" w:line="233" w:lineRule="auto"/>
              <w:rPr>
                <w:szCs w:val="24"/>
                <w:lang w:val="fr-CA"/>
              </w:rPr>
            </w:pPr>
          </w:p>
        </w:tc>
      </w:tr>
      <w:tr w:rsidR="00E31203" w:rsidRPr="001F70BE" w:rsidTr="0058378B">
        <w:trPr>
          <w:trHeight w:val="1794"/>
        </w:trPr>
        <w:tc>
          <w:tcPr>
            <w:tcW w:w="4728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3C57C0" w:rsidRPr="00DD2895" w:rsidRDefault="004E3E35" w:rsidP="0058378B">
            <w:pPr>
              <w:spacing w:after="22" w:line="240" w:lineRule="auto"/>
              <w:ind w:left="0"/>
              <w:rPr>
                <w:rFonts w:eastAsia="Calibri"/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Priorité</w:t>
            </w:r>
            <w:r w:rsidR="0022487F" w:rsidRPr="00DD2895">
              <w:rPr>
                <w:rFonts w:eastAsia="Calibri"/>
                <w:szCs w:val="24"/>
                <w:lang w:val="fr-CA"/>
              </w:rPr>
              <w:t xml:space="preserve">​ </w:t>
            </w:r>
          </w:p>
          <w:sdt>
            <w:sdtPr>
              <w:rPr>
                <w:rFonts w:eastAsia="Calibri"/>
                <w:szCs w:val="24"/>
                <w:lang w:val="fr-CA"/>
              </w:rPr>
              <w:id w:val="1251928287"/>
              <w:placeholder>
                <w:docPart w:val="ACC3ACF2ED3D478ABD1CAAB74355F0EC"/>
              </w:placeholder>
              <w:showingPlcHdr/>
            </w:sdtPr>
            <w:sdtEndPr/>
            <w:sdtContent>
              <w:p w:rsidR="00360477" w:rsidRPr="00DD2895" w:rsidRDefault="00A65FFC" w:rsidP="00A65FFC">
                <w:pPr>
                  <w:spacing w:after="22" w:line="240" w:lineRule="auto"/>
                  <w:ind w:left="0" w:firstLine="0"/>
                  <w:rPr>
                    <w:rFonts w:eastAsia="Calibri"/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sdtContent>
          </w:sdt>
          <w:p w:rsidR="003C57C0" w:rsidRPr="00DD2895" w:rsidRDefault="003C57C0" w:rsidP="0022487F">
            <w:pPr>
              <w:spacing w:after="22" w:line="259" w:lineRule="auto"/>
              <w:ind w:left="0"/>
              <w:rPr>
                <w:rFonts w:eastAsia="Calibri"/>
                <w:szCs w:val="24"/>
                <w:lang w:val="fr-CA"/>
              </w:rPr>
            </w:pPr>
          </w:p>
          <w:p w:rsidR="004E3E35" w:rsidRPr="00DD2895" w:rsidRDefault="004E3E35" w:rsidP="004E3E35">
            <w:pPr>
              <w:spacing w:after="22" w:line="259" w:lineRule="auto"/>
              <w:ind w:left="0"/>
              <w:rPr>
                <w:b/>
                <w:szCs w:val="24"/>
                <w:lang w:val="fr-CA"/>
              </w:rPr>
            </w:pPr>
          </w:p>
          <w:p w:rsidR="004E3E35" w:rsidRPr="00DD2895" w:rsidRDefault="004E3E35" w:rsidP="004E3E35">
            <w:pPr>
              <w:spacing w:after="22" w:line="259" w:lineRule="auto"/>
              <w:ind w:left="0"/>
              <w:rPr>
                <w:b/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Qu’a fait l’enseignant</w:t>
            </w:r>
            <w:r w:rsidR="00760C3B">
              <w:rPr>
                <w:b/>
                <w:szCs w:val="24"/>
                <w:lang w:val="fr-CA"/>
              </w:rPr>
              <w:t>(e)</w:t>
            </w:r>
            <w:r>
              <w:rPr>
                <w:b/>
                <w:szCs w:val="24"/>
                <w:lang w:val="fr-CA"/>
              </w:rPr>
              <w:t>?</w:t>
            </w:r>
          </w:p>
          <w:sdt>
            <w:sdtPr>
              <w:rPr>
                <w:b/>
                <w:szCs w:val="24"/>
                <w:lang w:val="fr-CA"/>
              </w:rPr>
              <w:id w:val="-1432733053"/>
              <w:placeholder>
                <w:docPart w:val="D349F6CE62794235BC1D165DC880DE18"/>
              </w:placeholder>
              <w:showingPlcHdr/>
            </w:sdtPr>
            <w:sdtEndPr/>
            <w:sdtContent>
              <w:p w:rsidR="004E3E35" w:rsidRPr="00DD2895" w:rsidRDefault="004E3E35" w:rsidP="004E3E35">
                <w:pPr>
                  <w:spacing w:after="22" w:line="259" w:lineRule="auto"/>
                  <w:ind w:left="0" w:firstLine="0"/>
                  <w:rPr>
                    <w:b/>
                    <w:szCs w:val="24"/>
                    <w:lang w:val="fr-CA"/>
                  </w:rPr>
                </w:pPr>
                <w:r w:rsidRPr="007D44F5">
                  <w:rPr>
                    <w:rStyle w:val="PlaceholderText"/>
                  </w:rPr>
                  <w:t>Cliquez ou appuyez ici pour entrer du texte.</w:t>
                </w:r>
              </w:p>
            </w:sdtContent>
          </w:sdt>
          <w:p w:rsidR="004E3E35" w:rsidRPr="00DD2895" w:rsidRDefault="004E3E35" w:rsidP="004E3E35">
            <w:pPr>
              <w:spacing w:after="22" w:line="259" w:lineRule="auto"/>
              <w:ind w:left="0"/>
              <w:rPr>
                <w:b/>
                <w:szCs w:val="24"/>
                <w:lang w:val="fr-CA"/>
              </w:rPr>
            </w:pPr>
          </w:p>
          <w:p w:rsidR="004E3E35" w:rsidRPr="00DD2895" w:rsidRDefault="004E3E35" w:rsidP="004E3E35">
            <w:pPr>
              <w:spacing w:after="0" w:line="233" w:lineRule="auto"/>
              <w:rPr>
                <w:rFonts w:eastAsia="Calibri"/>
                <w:b/>
                <w:szCs w:val="24"/>
                <w:lang w:val="fr-CA"/>
              </w:rPr>
            </w:pPr>
            <w:r>
              <w:rPr>
                <w:rFonts w:eastAsia="Calibri"/>
                <w:b/>
                <w:szCs w:val="24"/>
                <w:lang w:val="fr-CA"/>
              </w:rPr>
              <w:t>Quelles sont les prochaines étapes?</w:t>
            </w:r>
          </w:p>
          <w:sdt>
            <w:sdtPr>
              <w:rPr>
                <w:rFonts w:eastAsia="Calibri"/>
                <w:szCs w:val="24"/>
                <w:lang w:val="fr-CA"/>
              </w:rPr>
              <w:id w:val="173162579"/>
              <w:placeholder>
                <w:docPart w:val="D349F6CE62794235BC1D165DC880DE18"/>
              </w:placeholder>
              <w:showingPlcHdr/>
            </w:sdtPr>
            <w:sdtEndPr/>
            <w:sdtContent>
              <w:p w:rsidR="004E3E35" w:rsidRPr="00DD2895" w:rsidRDefault="00FA0DB2" w:rsidP="004E3E35">
                <w:pPr>
                  <w:spacing w:after="0" w:line="233" w:lineRule="auto"/>
                  <w:ind w:left="0" w:firstLine="0"/>
                  <w:rPr>
                    <w:rFonts w:eastAsia="Calibri"/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sdtContent>
          </w:sdt>
          <w:p w:rsidR="004E3E35" w:rsidRPr="00DD2895" w:rsidRDefault="004E3E35" w:rsidP="004E3E35">
            <w:pPr>
              <w:spacing w:after="22" w:line="259" w:lineRule="auto"/>
              <w:ind w:left="0"/>
              <w:rPr>
                <w:szCs w:val="24"/>
                <w:lang w:val="fr-CA"/>
              </w:rPr>
            </w:pPr>
          </w:p>
          <w:p w:rsidR="00A3266B" w:rsidRPr="00DD2895" w:rsidRDefault="00A3266B" w:rsidP="00EC7610">
            <w:pPr>
              <w:spacing w:after="0" w:line="259" w:lineRule="auto"/>
              <w:rPr>
                <w:b/>
                <w:szCs w:val="24"/>
                <w:lang w:val="fr-CA"/>
              </w:rPr>
            </w:pPr>
          </w:p>
          <w:p w:rsidR="00A3266B" w:rsidRPr="00DD2895" w:rsidRDefault="00A3266B" w:rsidP="00EC7610">
            <w:pPr>
              <w:spacing w:after="0" w:line="259" w:lineRule="auto"/>
              <w:rPr>
                <w:b/>
                <w:szCs w:val="24"/>
                <w:lang w:val="fr-CA"/>
              </w:rPr>
            </w:pPr>
          </w:p>
          <w:p w:rsidR="00A3266B" w:rsidRPr="00DD2895" w:rsidRDefault="00A3266B" w:rsidP="00EC7610">
            <w:pPr>
              <w:spacing w:after="0" w:line="259" w:lineRule="auto"/>
              <w:rPr>
                <w:b/>
                <w:szCs w:val="24"/>
                <w:lang w:val="fr-CA"/>
              </w:rPr>
            </w:pPr>
          </w:p>
        </w:tc>
        <w:sdt>
          <w:sdtPr>
            <w:rPr>
              <w:szCs w:val="24"/>
              <w:lang w:val="fr-CA"/>
            </w:rPr>
            <w:id w:val="383844984"/>
            <w:placeholder>
              <w:docPart w:val="449850FDEA404263BAA568230C975418"/>
            </w:placeholder>
            <w:showingPlcHdr/>
            <w:date>
              <w:dateFormat w:val="yyyy-MM-dd"/>
              <w:lid w:val="fr-CA"/>
              <w:storeMappedDataAs w:val="dateTime"/>
              <w:calendar w:val="gregorian"/>
            </w:date>
          </w:sdtPr>
          <w:sdtEndPr/>
          <w:sdtContent>
            <w:tc>
              <w:tcPr>
                <w:tcW w:w="153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E31203" w:rsidRPr="00DD2895" w:rsidRDefault="00A65FFC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une date.</w:t>
                </w:r>
              </w:p>
            </w:tc>
          </w:sdtContent>
        </w:sdt>
        <w:tc>
          <w:tcPr>
            <w:tcW w:w="3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3E35" w:rsidRDefault="004E3E35" w:rsidP="004E3E35">
            <w:pPr>
              <w:spacing w:after="22" w:line="259" w:lineRule="auto"/>
              <w:ind w:left="0" w:firstLine="0"/>
              <w:rPr>
                <w:b/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L’intervention a-t-elle fonctionné?</w:t>
            </w:r>
          </w:p>
          <w:p w:rsidR="004E3E35" w:rsidRPr="00DD2895" w:rsidRDefault="004E3E35" w:rsidP="004E3E35">
            <w:pPr>
              <w:spacing w:after="22" w:line="259" w:lineRule="auto"/>
              <w:ind w:left="0" w:firstLine="0"/>
              <w:jc w:val="both"/>
              <w:rPr>
                <w:b/>
                <w:szCs w:val="24"/>
                <w:lang w:val="fr-CA"/>
              </w:rPr>
            </w:pPr>
            <w:r w:rsidRPr="00DD2895">
              <w:rPr>
                <w:b/>
                <w:szCs w:val="24"/>
                <w:lang w:val="fr-CA"/>
              </w:rPr>
              <w:t xml:space="preserve"> </w:t>
            </w:r>
            <w:sdt>
              <w:sdtPr>
                <w:rPr>
                  <w:b/>
                  <w:szCs w:val="24"/>
                  <w:lang w:val="fr-CA"/>
                </w:rPr>
                <w:id w:val="2036925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D2895">
                  <w:rPr>
                    <w:rFonts w:ascii="MS Gothic" w:eastAsia="MS Gothic" w:hAnsi="MS Gothic"/>
                    <w:b/>
                    <w:szCs w:val="24"/>
                    <w:lang w:val="fr-CA"/>
                  </w:rPr>
                  <w:t>☐</w:t>
                </w:r>
              </w:sdtContent>
            </w:sdt>
            <w:r>
              <w:rPr>
                <w:b/>
                <w:szCs w:val="24"/>
                <w:lang w:val="fr-CA"/>
              </w:rPr>
              <w:t>Oui</w:t>
            </w:r>
            <w:r w:rsidRPr="00DD2895">
              <w:rPr>
                <w:b/>
                <w:szCs w:val="24"/>
                <w:lang w:val="fr-CA"/>
              </w:rPr>
              <w:t xml:space="preserve"> </w:t>
            </w:r>
            <w:sdt>
              <w:sdtPr>
                <w:rPr>
                  <w:b/>
                  <w:szCs w:val="24"/>
                  <w:lang w:val="fr-CA"/>
                </w:rPr>
                <w:id w:val="-826974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DB2">
                  <w:rPr>
                    <w:rFonts w:ascii="MS Gothic" w:eastAsia="MS Gothic" w:hAnsi="MS Gothic" w:hint="eastAsia"/>
                    <w:b/>
                    <w:szCs w:val="24"/>
                    <w:lang w:val="fr-CA"/>
                  </w:rPr>
                  <w:t>☐</w:t>
                </w:r>
              </w:sdtContent>
            </w:sdt>
            <w:r w:rsidRPr="00DD2895">
              <w:rPr>
                <w:b/>
                <w:szCs w:val="24"/>
                <w:lang w:val="fr-CA"/>
              </w:rPr>
              <w:t>No</w:t>
            </w:r>
            <w:r>
              <w:rPr>
                <w:b/>
                <w:szCs w:val="24"/>
                <w:lang w:val="fr-CA"/>
              </w:rPr>
              <w:t>n</w:t>
            </w:r>
          </w:p>
          <w:p w:rsidR="004E3E35" w:rsidRPr="00DD2895" w:rsidRDefault="004E3E35" w:rsidP="004E3E35">
            <w:pPr>
              <w:spacing w:after="22" w:line="259" w:lineRule="auto"/>
              <w:ind w:left="0" w:firstLine="0"/>
              <w:jc w:val="both"/>
              <w:rPr>
                <w:b/>
                <w:szCs w:val="24"/>
                <w:lang w:val="fr-CA"/>
              </w:rPr>
            </w:pPr>
          </w:p>
          <w:p w:rsidR="004E3E35" w:rsidRPr="00DD2895" w:rsidRDefault="004E3E35" w:rsidP="004E3E35">
            <w:pPr>
              <w:spacing w:after="22" w:line="259" w:lineRule="auto"/>
              <w:ind w:left="0" w:firstLine="0"/>
              <w:rPr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Quelles sont les preuves?</w:t>
            </w:r>
          </w:p>
          <w:sdt>
            <w:sdtPr>
              <w:rPr>
                <w:szCs w:val="24"/>
                <w:lang w:val="fr-CA"/>
              </w:rPr>
              <w:id w:val="2110539596"/>
              <w:placeholder>
                <w:docPart w:val="F6D449DF1BC541628B691F98C16F702E"/>
              </w:placeholder>
              <w:showingPlcHdr/>
            </w:sdtPr>
            <w:sdtEndPr/>
            <w:sdtContent>
              <w:p w:rsidR="004E3E35" w:rsidRPr="00DD2895" w:rsidRDefault="004E3E35" w:rsidP="004E3E35">
                <w:pPr>
                  <w:spacing w:after="22" w:line="259" w:lineRule="auto"/>
                  <w:ind w:left="0" w:firstLine="0"/>
                  <w:jc w:val="both"/>
                  <w:rPr>
                    <w:szCs w:val="24"/>
                    <w:lang w:val="fr-CA"/>
                  </w:rPr>
                </w:pPr>
                <w:r w:rsidRPr="007D44F5">
                  <w:rPr>
                    <w:rStyle w:val="PlaceholderText"/>
                  </w:rPr>
                  <w:t>Cliquez ou appuyez ici pour entrer du texte.</w:t>
                </w:r>
              </w:p>
            </w:sdtContent>
          </w:sdt>
          <w:p w:rsidR="004E3E35" w:rsidRPr="00DD2895" w:rsidRDefault="004E3E35" w:rsidP="004E3E35">
            <w:pPr>
              <w:spacing w:after="22" w:line="259" w:lineRule="auto"/>
              <w:ind w:left="0" w:firstLine="0"/>
              <w:jc w:val="both"/>
              <w:rPr>
                <w:szCs w:val="24"/>
                <w:lang w:val="fr-CA"/>
              </w:rPr>
            </w:pPr>
          </w:p>
          <w:p w:rsidR="00E512C5" w:rsidRPr="00DD2895" w:rsidRDefault="00E512C5" w:rsidP="009775A9">
            <w:pPr>
              <w:spacing w:after="0" w:line="233" w:lineRule="auto"/>
              <w:rPr>
                <w:b/>
                <w:szCs w:val="24"/>
                <w:lang w:val="fr-CA"/>
              </w:rPr>
            </w:pPr>
          </w:p>
        </w:tc>
      </w:tr>
      <w:tr w:rsidR="003C57C0" w:rsidRPr="001F70BE" w:rsidTr="00A3266B">
        <w:trPr>
          <w:trHeight w:val="1812"/>
        </w:trPr>
        <w:tc>
          <w:tcPr>
            <w:tcW w:w="4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60477" w:rsidRDefault="004E3E35" w:rsidP="003C57C0">
            <w:pPr>
              <w:spacing w:after="0" w:line="259" w:lineRule="auto"/>
              <w:ind w:left="0" w:firstLine="0"/>
              <w:rPr>
                <w:rFonts w:eastAsia="Calibri"/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Priorité</w:t>
            </w:r>
            <w:r w:rsidR="003C57C0" w:rsidRPr="00DD2895">
              <w:rPr>
                <w:rFonts w:eastAsia="Calibri"/>
                <w:szCs w:val="24"/>
                <w:lang w:val="fr-CA"/>
              </w:rPr>
              <w:t xml:space="preserve">​ </w:t>
            </w:r>
          </w:p>
          <w:sdt>
            <w:sdtPr>
              <w:rPr>
                <w:rFonts w:eastAsia="Calibri"/>
                <w:szCs w:val="24"/>
                <w:lang w:val="fr-CA"/>
              </w:rPr>
              <w:id w:val="-738097292"/>
              <w:placeholder>
                <w:docPart w:val="67909A2AEC5D4BD5BD527013C65AA201"/>
              </w:placeholder>
              <w:showingPlcHdr/>
            </w:sdtPr>
            <w:sdtEndPr/>
            <w:sdtContent>
              <w:p w:rsidR="00A65FFC" w:rsidRPr="00A65FFC" w:rsidRDefault="00A65FFC" w:rsidP="003C57C0">
                <w:pPr>
                  <w:spacing w:after="0" w:line="259" w:lineRule="auto"/>
                  <w:ind w:left="0" w:firstLine="0"/>
                  <w:rPr>
                    <w:rFonts w:eastAsia="Calibri"/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sdtContent>
          </w:sdt>
          <w:p w:rsidR="003C57C0" w:rsidRPr="00DD2895" w:rsidRDefault="003C57C0" w:rsidP="003C57C0">
            <w:pPr>
              <w:spacing w:after="22" w:line="259" w:lineRule="auto"/>
              <w:ind w:left="0"/>
              <w:rPr>
                <w:b/>
                <w:szCs w:val="24"/>
                <w:lang w:val="fr-CA"/>
              </w:rPr>
            </w:pPr>
          </w:p>
          <w:p w:rsidR="004E3E35" w:rsidRPr="00DD2895" w:rsidRDefault="004E3E35" w:rsidP="004E3E35">
            <w:pPr>
              <w:spacing w:after="22" w:line="259" w:lineRule="auto"/>
              <w:ind w:left="0"/>
              <w:rPr>
                <w:b/>
                <w:szCs w:val="24"/>
                <w:lang w:val="fr-CA"/>
              </w:rPr>
            </w:pPr>
          </w:p>
          <w:p w:rsidR="004E3E35" w:rsidRPr="00DD2895" w:rsidRDefault="004E3E35" w:rsidP="004E3E35">
            <w:pPr>
              <w:spacing w:after="22" w:line="259" w:lineRule="auto"/>
              <w:ind w:left="0"/>
              <w:rPr>
                <w:b/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Qu’a fait l’enseignant</w:t>
            </w:r>
            <w:r w:rsidR="00760C3B">
              <w:rPr>
                <w:b/>
                <w:szCs w:val="24"/>
                <w:lang w:val="fr-CA"/>
              </w:rPr>
              <w:t>(e)</w:t>
            </w:r>
            <w:r>
              <w:rPr>
                <w:b/>
                <w:szCs w:val="24"/>
                <w:lang w:val="fr-CA"/>
              </w:rPr>
              <w:t>?</w:t>
            </w:r>
          </w:p>
          <w:sdt>
            <w:sdtPr>
              <w:rPr>
                <w:b/>
                <w:szCs w:val="24"/>
                <w:lang w:val="fr-CA"/>
              </w:rPr>
              <w:id w:val="1886988374"/>
              <w:placeholder>
                <w:docPart w:val="7B526A770D344C6E8BDE0B2F5C2DCE2C"/>
              </w:placeholder>
              <w:showingPlcHdr/>
            </w:sdtPr>
            <w:sdtEndPr/>
            <w:sdtContent>
              <w:p w:rsidR="004E3E35" w:rsidRPr="00DD2895" w:rsidRDefault="004E3E35" w:rsidP="004E3E35">
                <w:pPr>
                  <w:spacing w:after="22" w:line="259" w:lineRule="auto"/>
                  <w:ind w:left="0" w:firstLine="0"/>
                  <w:rPr>
                    <w:b/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sdtContent>
          </w:sdt>
          <w:p w:rsidR="004E3E35" w:rsidRPr="00DD2895" w:rsidRDefault="004E3E35" w:rsidP="004E3E35">
            <w:pPr>
              <w:spacing w:after="22" w:line="259" w:lineRule="auto"/>
              <w:ind w:left="0"/>
              <w:rPr>
                <w:b/>
                <w:szCs w:val="24"/>
                <w:lang w:val="fr-CA"/>
              </w:rPr>
            </w:pPr>
          </w:p>
          <w:p w:rsidR="004E3E35" w:rsidRPr="00DD2895" w:rsidRDefault="004E3E35" w:rsidP="004E3E35">
            <w:pPr>
              <w:spacing w:after="0" w:line="233" w:lineRule="auto"/>
              <w:rPr>
                <w:rFonts w:eastAsia="Calibri"/>
                <w:b/>
                <w:szCs w:val="24"/>
                <w:lang w:val="fr-CA"/>
              </w:rPr>
            </w:pPr>
            <w:r>
              <w:rPr>
                <w:rFonts w:eastAsia="Calibri"/>
                <w:b/>
                <w:szCs w:val="24"/>
                <w:lang w:val="fr-CA"/>
              </w:rPr>
              <w:t>Quelles sont les prochaines étapes?</w:t>
            </w:r>
          </w:p>
          <w:sdt>
            <w:sdtPr>
              <w:rPr>
                <w:rFonts w:eastAsia="Calibri"/>
                <w:szCs w:val="24"/>
                <w:lang w:val="fr-CA"/>
              </w:rPr>
              <w:id w:val="-1202552862"/>
              <w:placeholder>
                <w:docPart w:val="7B526A770D344C6E8BDE0B2F5C2DCE2C"/>
              </w:placeholder>
              <w:showingPlcHdr/>
            </w:sdtPr>
            <w:sdtEndPr/>
            <w:sdtContent>
              <w:p w:rsidR="004E3E35" w:rsidRPr="00DD2895" w:rsidRDefault="00FA0DB2" w:rsidP="004E3E35">
                <w:pPr>
                  <w:spacing w:after="0" w:line="233" w:lineRule="auto"/>
                  <w:ind w:left="0" w:firstLine="0"/>
                  <w:rPr>
                    <w:rFonts w:eastAsia="Calibri"/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sdtContent>
          </w:sdt>
          <w:p w:rsidR="004E3E35" w:rsidRPr="00DD2895" w:rsidRDefault="004E3E35" w:rsidP="004E3E35">
            <w:pPr>
              <w:spacing w:after="22" w:line="259" w:lineRule="auto"/>
              <w:ind w:left="0"/>
              <w:rPr>
                <w:szCs w:val="24"/>
                <w:lang w:val="fr-CA"/>
              </w:rPr>
            </w:pPr>
          </w:p>
          <w:p w:rsidR="00A3266B" w:rsidRPr="00DD2895" w:rsidRDefault="00A3266B" w:rsidP="003C57C0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A3266B" w:rsidRPr="00DD2895" w:rsidRDefault="00A3266B" w:rsidP="003C57C0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A3266B" w:rsidRPr="00DD2895" w:rsidRDefault="00A3266B" w:rsidP="003C57C0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</w:tc>
        <w:sdt>
          <w:sdtPr>
            <w:rPr>
              <w:szCs w:val="24"/>
              <w:lang w:val="fr-CA"/>
            </w:rPr>
            <w:id w:val="-1837835273"/>
            <w:placeholder>
              <w:docPart w:val="CF7377D8AAD64BA7894E0C93210C8920"/>
            </w:placeholder>
            <w:showingPlcHdr/>
            <w:date>
              <w:dateFormat w:val="yyyy-MM-dd"/>
              <w:lid w:val="fr-CA"/>
              <w:storeMappedDataAs w:val="dateTime"/>
              <w:calendar w:val="gregorian"/>
            </w:date>
          </w:sdtPr>
          <w:sdtEndPr/>
          <w:sdtContent>
            <w:tc>
              <w:tcPr>
                <w:tcW w:w="153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3C57C0" w:rsidRPr="00DD2895" w:rsidRDefault="00A65FFC" w:rsidP="003C57C0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7D44F5">
                  <w:rPr>
                    <w:rStyle w:val="PlaceholderText"/>
                  </w:rPr>
                  <w:t>Cliquez ou appuyez ici pour entrer une date.</w:t>
                </w:r>
              </w:p>
            </w:tc>
          </w:sdtContent>
        </w:sdt>
        <w:tc>
          <w:tcPr>
            <w:tcW w:w="3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3E35" w:rsidRDefault="004E3E35" w:rsidP="004E3E35">
            <w:pPr>
              <w:spacing w:after="22" w:line="259" w:lineRule="auto"/>
              <w:ind w:left="0" w:firstLine="0"/>
              <w:rPr>
                <w:b/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L’intervention a-t-elle fonctionné?</w:t>
            </w:r>
          </w:p>
          <w:p w:rsidR="004E3E35" w:rsidRPr="00DD2895" w:rsidRDefault="004E3E35" w:rsidP="004E3E35">
            <w:pPr>
              <w:spacing w:after="22" w:line="259" w:lineRule="auto"/>
              <w:ind w:left="0" w:firstLine="0"/>
              <w:jc w:val="both"/>
              <w:rPr>
                <w:b/>
                <w:szCs w:val="24"/>
                <w:lang w:val="fr-CA"/>
              </w:rPr>
            </w:pPr>
            <w:r w:rsidRPr="00DD2895">
              <w:rPr>
                <w:b/>
                <w:szCs w:val="24"/>
                <w:lang w:val="fr-CA"/>
              </w:rPr>
              <w:t xml:space="preserve"> </w:t>
            </w:r>
            <w:sdt>
              <w:sdtPr>
                <w:rPr>
                  <w:b/>
                  <w:szCs w:val="24"/>
                  <w:lang w:val="fr-CA"/>
                </w:rPr>
                <w:id w:val="267133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D2895">
                  <w:rPr>
                    <w:rFonts w:ascii="MS Gothic" w:eastAsia="MS Gothic" w:hAnsi="MS Gothic"/>
                    <w:b/>
                    <w:szCs w:val="24"/>
                    <w:lang w:val="fr-CA"/>
                  </w:rPr>
                  <w:t>☐</w:t>
                </w:r>
              </w:sdtContent>
            </w:sdt>
            <w:r>
              <w:rPr>
                <w:b/>
                <w:szCs w:val="24"/>
                <w:lang w:val="fr-CA"/>
              </w:rPr>
              <w:t>Oui</w:t>
            </w:r>
            <w:r w:rsidRPr="00DD2895">
              <w:rPr>
                <w:b/>
                <w:szCs w:val="24"/>
                <w:lang w:val="fr-CA"/>
              </w:rPr>
              <w:t xml:space="preserve"> </w:t>
            </w:r>
            <w:sdt>
              <w:sdtPr>
                <w:rPr>
                  <w:b/>
                  <w:szCs w:val="24"/>
                  <w:lang w:val="fr-CA"/>
                </w:rPr>
                <w:id w:val="-1636789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D2895">
                  <w:rPr>
                    <w:rFonts w:ascii="MS Gothic" w:eastAsia="MS Gothic" w:hAnsi="MS Gothic"/>
                    <w:b/>
                    <w:szCs w:val="24"/>
                    <w:lang w:val="fr-CA"/>
                  </w:rPr>
                  <w:t>☐</w:t>
                </w:r>
              </w:sdtContent>
            </w:sdt>
            <w:r w:rsidRPr="00DD2895">
              <w:rPr>
                <w:b/>
                <w:szCs w:val="24"/>
                <w:lang w:val="fr-CA"/>
              </w:rPr>
              <w:t>No</w:t>
            </w:r>
            <w:r>
              <w:rPr>
                <w:b/>
                <w:szCs w:val="24"/>
                <w:lang w:val="fr-CA"/>
              </w:rPr>
              <w:t>n</w:t>
            </w:r>
          </w:p>
          <w:p w:rsidR="004E3E35" w:rsidRPr="00DD2895" w:rsidRDefault="004E3E35" w:rsidP="004E3E35">
            <w:pPr>
              <w:spacing w:after="22" w:line="259" w:lineRule="auto"/>
              <w:ind w:left="0" w:firstLine="0"/>
              <w:jc w:val="both"/>
              <w:rPr>
                <w:b/>
                <w:szCs w:val="24"/>
                <w:lang w:val="fr-CA"/>
              </w:rPr>
            </w:pPr>
          </w:p>
          <w:p w:rsidR="004E3E35" w:rsidRPr="00DD2895" w:rsidRDefault="004E3E35" w:rsidP="004E3E35">
            <w:pPr>
              <w:spacing w:after="22" w:line="259" w:lineRule="auto"/>
              <w:ind w:left="0" w:firstLine="0"/>
              <w:rPr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Quelles sont les preuves?</w:t>
            </w:r>
          </w:p>
          <w:sdt>
            <w:sdtPr>
              <w:rPr>
                <w:szCs w:val="24"/>
                <w:lang w:val="fr-CA"/>
              </w:rPr>
              <w:id w:val="1743680289"/>
              <w:placeholder>
                <w:docPart w:val="C7FA6D4191184629B65C2C91C1E8534A"/>
              </w:placeholder>
              <w:showingPlcHdr/>
            </w:sdtPr>
            <w:sdtEndPr/>
            <w:sdtContent>
              <w:p w:rsidR="004E3E35" w:rsidRPr="00DD2895" w:rsidRDefault="004E3E35" w:rsidP="004E3E35">
                <w:pPr>
                  <w:spacing w:after="22" w:line="259" w:lineRule="auto"/>
                  <w:ind w:left="0" w:firstLine="0"/>
                  <w:jc w:val="both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sdtContent>
          </w:sdt>
          <w:p w:rsidR="004E3E35" w:rsidRPr="00DD2895" w:rsidRDefault="004E3E35" w:rsidP="004E3E35">
            <w:pPr>
              <w:spacing w:after="22" w:line="259" w:lineRule="auto"/>
              <w:ind w:left="0" w:firstLine="0"/>
              <w:jc w:val="both"/>
              <w:rPr>
                <w:szCs w:val="24"/>
                <w:lang w:val="fr-CA"/>
              </w:rPr>
            </w:pPr>
          </w:p>
          <w:p w:rsidR="003C57C0" w:rsidRPr="00DD2895" w:rsidRDefault="003C57C0" w:rsidP="009775A9">
            <w:pPr>
              <w:spacing w:after="0" w:line="233" w:lineRule="auto"/>
              <w:rPr>
                <w:szCs w:val="24"/>
                <w:lang w:val="fr-CA"/>
              </w:rPr>
            </w:pPr>
          </w:p>
        </w:tc>
      </w:tr>
      <w:tr w:rsidR="003C57C0" w:rsidRPr="001F70BE" w:rsidTr="00A3266B">
        <w:trPr>
          <w:trHeight w:val="1929"/>
        </w:trPr>
        <w:tc>
          <w:tcPr>
            <w:tcW w:w="4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C57C0" w:rsidRPr="00DD2895" w:rsidRDefault="004E3E35" w:rsidP="003C57C0">
            <w:pPr>
              <w:spacing w:after="0" w:line="259" w:lineRule="auto"/>
              <w:ind w:left="0" w:firstLine="0"/>
              <w:rPr>
                <w:rFonts w:eastAsia="Calibri"/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Priorité</w:t>
            </w:r>
            <w:r w:rsidR="003C57C0" w:rsidRPr="00DD2895">
              <w:rPr>
                <w:rFonts w:eastAsia="Calibri"/>
                <w:szCs w:val="24"/>
                <w:lang w:val="fr-CA"/>
              </w:rPr>
              <w:t xml:space="preserve">​ </w:t>
            </w:r>
          </w:p>
          <w:sdt>
            <w:sdtPr>
              <w:rPr>
                <w:szCs w:val="24"/>
                <w:lang w:val="fr-CA"/>
              </w:rPr>
              <w:id w:val="830487920"/>
              <w:placeholder>
                <w:docPart w:val="4C05ABE380954231BFBE9A27B8B0A141"/>
              </w:placeholder>
              <w:showingPlcHdr/>
            </w:sdtPr>
            <w:sdtEndPr/>
            <w:sdtContent>
              <w:p w:rsidR="0043260F" w:rsidRPr="00DD2895" w:rsidRDefault="00A65FFC" w:rsidP="003C57C0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sdtContent>
          </w:sdt>
          <w:p w:rsidR="003C57C0" w:rsidRPr="00DD2895" w:rsidRDefault="003C57C0" w:rsidP="003C57C0">
            <w:pPr>
              <w:spacing w:after="22" w:line="259" w:lineRule="auto"/>
              <w:ind w:left="0"/>
              <w:rPr>
                <w:b/>
                <w:szCs w:val="24"/>
                <w:lang w:val="fr-CA"/>
              </w:rPr>
            </w:pPr>
          </w:p>
          <w:p w:rsidR="004E3E35" w:rsidRPr="00DD2895" w:rsidRDefault="004E3E35" w:rsidP="004E3E35">
            <w:pPr>
              <w:spacing w:after="22" w:line="259" w:lineRule="auto"/>
              <w:ind w:left="0"/>
              <w:rPr>
                <w:b/>
                <w:szCs w:val="24"/>
                <w:lang w:val="fr-CA"/>
              </w:rPr>
            </w:pPr>
          </w:p>
          <w:p w:rsidR="004E3E35" w:rsidRPr="00DD2895" w:rsidRDefault="004E3E35" w:rsidP="004E3E35">
            <w:pPr>
              <w:spacing w:after="22" w:line="259" w:lineRule="auto"/>
              <w:ind w:left="0"/>
              <w:rPr>
                <w:b/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Qu’a fait l’enseignant</w:t>
            </w:r>
            <w:r w:rsidR="00760C3B">
              <w:rPr>
                <w:b/>
                <w:szCs w:val="24"/>
                <w:lang w:val="fr-CA"/>
              </w:rPr>
              <w:t>(e)</w:t>
            </w:r>
            <w:r>
              <w:rPr>
                <w:b/>
                <w:szCs w:val="24"/>
                <w:lang w:val="fr-CA"/>
              </w:rPr>
              <w:t>?</w:t>
            </w:r>
          </w:p>
          <w:sdt>
            <w:sdtPr>
              <w:rPr>
                <w:b/>
                <w:szCs w:val="24"/>
                <w:lang w:val="fr-CA"/>
              </w:rPr>
              <w:id w:val="-1570565707"/>
              <w:placeholder>
                <w:docPart w:val="CB5FEF113A3249198237DD7F03E17595"/>
              </w:placeholder>
              <w:showingPlcHdr/>
            </w:sdtPr>
            <w:sdtEndPr/>
            <w:sdtContent>
              <w:p w:rsidR="004E3E35" w:rsidRPr="00DD2895" w:rsidRDefault="004E3E35" w:rsidP="004E3E35">
                <w:pPr>
                  <w:spacing w:after="22" w:line="259" w:lineRule="auto"/>
                  <w:ind w:left="0" w:firstLine="0"/>
                  <w:rPr>
                    <w:b/>
                    <w:szCs w:val="24"/>
                    <w:lang w:val="fr-CA"/>
                  </w:rPr>
                </w:pPr>
                <w:r w:rsidRPr="007D44F5">
                  <w:rPr>
                    <w:rStyle w:val="PlaceholderText"/>
                  </w:rPr>
                  <w:t>Cliquez ou appuyez ici pour entrer du texte.</w:t>
                </w:r>
              </w:p>
            </w:sdtContent>
          </w:sdt>
          <w:p w:rsidR="004E3E35" w:rsidRPr="00DD2895" w:rsidRDefault="004E3E35" w:rsidP="004E3E35">
            <w:pPr>
              <w:spacing w:after="22" w:line="259" w:lineRule="auto"/>
              <w:ind w:left="0"/>
              <w:rPr>
                <w:b/>
                <w:szCs w:val="24"/>
                <w:lang w:val="fr-CA"/>
              </w:rPr>
            </w:pPr>
          </w:p>
          <w:p w:rsidR="004E3E35" w:rsidRPr="00DD2895" w:rsidRDefault="004E3E35" w:rsidP="004E3E35">
            <w:pPr>
              <w:spacing w:after="0" w:line="233" w:lineRule="auto"/>
              <w:rPr>
                <w:rFonts w:eastAsia="Calibri"/>
                <w:b/>
                <w:szCs w:val="24"/>
                <w:lang w:val="fr-CA"/>
              </w:rPr>
            </w:pPr>
            <w:r>
              <w:rPr>
                <w:rFonts w:eastAsia="Calibri"/>
                <w:b/>
                <w:szCs w:val="24"/>
                <w:lang w:val="fr-CA"/>
              </w:rPr>
              <w:t>Quelles sont les prochaines étapes?</w:t>
            </w:r>
          </w:p>
          <w:sdt>
            <w:sdtPr>
              <w:rPr>
                <w:rFonts w:eastAsia="Calibri"/>
                <w:szCs w:val="24"/>
                <w:lang w:val="fr-CA"/>
              </w:rPr>
              <w:id w:val="-1529171025"/>
              <w:placeholder>
                <w:docPart w:val="CB5FEF113A3249198237DD7F03E17595"/>
              </w:placeholder>
              <w:showingPlcHdr/>
            </w:sdtPr>
            <w:sdtEndPr/>
            <w:sdtContent>
              <w:p w:rsidR="004E3E35" w:rsidRPr="00DD2895" w:rsidRDefault="00FA0DB2" w:rsidP="004E3E35">
                <w:pPr>
                  <w:spacing w:after="0" w:line="233" w:lineRule="auto"/>
                  <w:ind w:left="0" w:firstLine="0"/>
                  <w:rPr>
                    <w:rFonts w:eastAsia="Calibri"/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sdtContent>
          </w:sdt>
          <w:p w:rsidR="004E3E35" w:rsidRPr="00DD2895" w:rsidRDefault="004E3E35" w:rsidP="004E3E35">
            <w:pPr>
              <w:spacing w:after="22" w:line="259" w:lineRule="auto"/>
              <w:ind w:left="0"/>
              <w:rPr>
                <w:szCs w:val="24"/>
                <w:lang w:val="fr-CA"/>
              </w:rPr>
            </w:pPr>
          </w:p>
          <w:p w:rsidR="00A3266B" w:rsidRPr="00DD2895" w:rsidRDefault="00A3266B" w:rsidP="003C57C0">
            <w:pPr>
              <w:spacing w:after="0" w:line="259" w:lineRule="auto"/>
              <w:ind w:left="0" w:firstLine="0"/>
              <w:rPr>
                <w:rFonts w:eastAsia="MS Gothic"/>
                <w:szCs w:val="24"/>
                <w:lang w:val="fr-CA"/>
              </w:rPr>
            </w:pPr>
          </w:p>
          <w:p w:rsidR="00A3266B" w:rsidRPr="00DD2895" w:rsidRDefault="00A3266B" w:rsidP="003C57C0">
            <w:pPr>
              <w:spacing w:after="0" w:line="259" w:lineRule="auto"/>
              <w:ind w:left="0" w:firstLine="0"/>
              <w:rPr>
                <w:rFonts w:eastAsia="MS Gothic"/>
                <w:szCs w:val="24"/>
                <w:lang w:val="fr-CA"/>
              </w:rPr>
            </w:pPr>
          </w:p>
          <w:p w:rsidR="00A3266B" w:rsidRPr="00DD2895" w:rsidRDefault="00A3266B" w:rsidP="003C57C0">
            <w:pPr>
              <w:spacing w:after="0" w:line="259" w:lineRule="auto"/>
              <w:ind w:left="0" w:firstLine="0"/>
              <w:rPr>
                <w:rFonts w:eastAsia="MS Gothic"/>
                <w:szCs w:val="24"/>
                <w:lang w:val="fr-CA"/>
              </w:rPr>
            </w:pPr>
          </w:p>
        </w:tc>
        <w:sdt>
          <w:sdtPr>
            <w:rPr>
              <w:szCs w:val="24"/>
              <w:lang w:val="fr-CA"/>
            </w:rPr>
            <w:id w:val="-1582744707"/>
            <w:placeholder>
              <w:docPart w:val="8EB1EA7487B54372B3E168FC45034179"/>
            </w:placeholder>
            <w:showingPlcHdr/>
            <w:date>
              <w:dateFormat w:val="yyyy-MM-dd"/>
              <w:lid w:val="fr-CA"/>
              <w:storeMappedDataAs w:val="dateTime"/>
              <w:calendar w:val="gregorian"/>
            </w:date>
          </w:sdtPr>
          <w:sdtEndPr/>
          <w:sdtContent>
            <w:tc>
              <w:tcPr>
                <w:tcW w:w="1536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  <w:p w:rsidR="003C57C0" w:rsidRPr="00DD2895" w:rsidRDefault="00A65FFC" w:rsidP="003C57C0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une date.</w:t>
                </w:r>
              </w:p>
            </w:tc>
          </w:sdtContent>
        </w:sdt>
        <w:tc>
          <w:tcPr>
            <w:tcW w:w="3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3E35" w:rsidRDefault="004E3E35" w:rsidP="004E3E35">
            <w:pPr>
              <w:spacing w:after="22" w:line="259" w:lineRule="auto"/>
              <w:ind w:left="0" w:firstLine="0"/>
              <w:rPr>
                <w:b/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L’intervention a-t-elle fonctionné?</w:t>
            </w:r>
          </w:p>
          <w:p w:rsidR="004E3E35" w:rsidRPr="00DD2895" w:rsidRDefault="004E3E35" w:rsidP="004E3E35">
            <w:pPr>
              <w:spacing w:after="22" w:line="259" w:lineRule="auto"/>
              <w:ind w:left="0" w:firstLine="0"/>
              <w:jc w:val="both"/>
              <w:rPr>
                <w:b/>
                <w:szCs w:val="24"/>
                <w:lang w:val="fr-CA"/>
              </w:rPr>
            </w:pPr>
            <w:r w:rsidRPr="00DD2895">
              <w:rPr>
                <w:b/>
                <w:szCs w:val="24"/>
                <w:lang w:val="fr-CA"/>
              </w:rPr>
              <w:t xml:space="preserve"> </w:t>
            </w:r>
            <w:sdt>
              <w:sdtPr>
                <w:rPr>
                  <w:b/>
                  <w:szCs w:val="24"/>
                  <w:lang w:val="fr-CA"/>
                </w:rPr>
                <w:id w:val="1174301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D2895">
                  <w:rPr>
                    <w:rFonts w:ascii="MS Gothic" w:eastAsia="MS Gothic" w:hAnsi="MS Gothic"/>
                    <w:b/>
                    <w:szCs w:val="24"/>
                    <w:lang w:val="fr-CA"/>
                  </w:rPr>
                  <w:t>☐</w:t>
                </w:r>
              </w:sdtContent>
            </w:sdt>
            <w:r>
              <w:rPr>
                <w:b/>
                <w:szCs w:val="24"/>
                <w:lang w:val="fr-CA"/>
              </w:rPr>
              <w:t>Oui</w:t>
            </w:r>
            <w:r w:rsidRPr="00DD2895">
              <w:rPr>
                <w:b/>
                <w:szCs w:val="24"/>
                <w:lang w:val="fr-CA"/>
              </w:rPr>
              <w:t xml:space="preserve"> </w:t>
            </w:r>
            <w:sdt>
              <w:sdtPr>
                <w:rPr>
                  <w:b/>
                  <w:szCs w:val="24"/>
                  <w:lang w:val="fr-CA"/>
                </w:rPr>
                <w:id w:val="-948620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D2895">
                  <w:rPr>
                    <w:rFonts w:ascii="MS Gothic" w:eastAsia="MS Gothic" w:hAnsi="MS Gothic"/>
                    <w:b/>
                    <w:szCs w:val="24"/>
                    <w:lang w:val="fr-CA"/>
                  </w:rPr>
                  <w:t>☐</w:t>
                </w:r>
              </w:sdtContent>
            </w:sdt>
            <w:r w:rsidRPr="00DD2895">
              <w:rPr>
                <w:b/>
                <w:szCs w:val="24"/>
                <w:lang w:val="fr-CA"/>
              </w:rPr>
              <w:t>No</w:t>
            </w:r>
            <w:r>
              <w:rPr>
                <w:b/>
                <w:szCs w:val="24"/>
                <w:lang w:val="fr-CA"/>
              </w:rPr>
              <w:t>n</w:t>
            </w:r>
          </w:p>
          <w:p w:rsidR="004E3E35" w:rsidRPr="00DD2895" w:rsidRDefault="004E3E35" w:rsidP="004E3E35">
            <w:pPr>
              <w:spacing w:after="22" w:line="259" w:lineRule="auto"/>
              <w:ind w:left="0" w:firstLine="0"/>
              <w:jc w:val="both"/>
              <w:rPr>
                <w:b/>
                <w:szCs w:val="24"/>
                <w:lang w:val="fr-CA"/>
              </w:rPr>
            </w:pPr>
          </w:p>
          <w:p w:rsidR="004E3E35" w:rsidRPr="00DD2895" w:rsidRDefault="004E3E35" w:rsidP="004E3E35">
            <w:pPr>
              <w:spacing w:after="22" w:line="259" w:lineRule="auto"/>
              <w:ind w:left="0" w:firstLine="0"/>
              <w:rPr>
                <w:szCs w:val="24"/>
                <w:lang w:val="fr-CA"/>
              </w:rPr>
            </w:pPr>
            <w:r>
              <w:rPr>
                <w:b/>
                <w:szCs w:val="24"/>
                <w:lang w:val="fr-CA"/>
              </w:rPr>
              <w:t>Quelles sont les preuves?</w:t>
            </w:r>
          </w:p>
          <w:sdt>
            <w:sdtPr>
              <w:rPr>
                <w:szCs w:val="24"/>
                <w:lang w:val="fr-CA"/>
              </w:rPr>
              <w:id w:val="116642200"/>
              <w:placeholder>
                <w:docPart w:val="2C18AD669FC74D5F8F48084F5209F494"/>
              </w:placeholder>
              <w:showingPlcHdr/>
            </w:sdtPr>
            <w:sdtEndPr/>
            <w:sdtContent>
              <w:p w:rsidR="004E3E35" w:rsidRPr="00DD2895" w:rsidRDefault="004E3E35" w:rsidP="004E3E35">
                <w:pPr>
                  <w:spacing w:after="22" w:line="259" w:lineRule="auto"/>
                  <w:ind w:left="0" w:firstLine="0"/>
                  <w:jc w:val="both"/>
                  <w:rPr>
                    <w:szCs w:val="24"/>
                    <w:lang w:val="fr-CA"/>
                  </w:rPr>
                </w:pPr>
                <w:r w:rsidRPr="007D44F5">
                  <w:rPr>
                    <w:rStyle w:val="PlaceholderText"/>
                  </w:rPr>
                  <w:t>Cliquez ou appuyez ici pour entrer du texte.</w:t>
                </w:r>
              </w:p>
            </w:sdtContent>
          </w:sdt>
          <w:p w:rsidR="004E3E35" w:rsidRPr="00DD2895" w:rsidRDefault="004E3E35" w:rsidP="004E3E35">
            <w:pPr>
              <w:spacing w:after="22" w:line="259" w:lineRule="auto"/>
              <w:ind w:left="0" w:firstLine="0"/>
              <w:jc w:val="both"/>
              <w:rPr>
                <w:szCs w:val="24"/>
                <w:lang w:val="fr-CA"/>
              </w:rPr>
            </w:pPr>
          </w:p>
          <w:p w:rsidR="003C57C0" w:rsidRPr="00DD2895" w:rsidRDefault="003C57C0" w:rsidP="00474378">
            <w:pPr>
              <w:spacing w:after="0" w:line="233" w:lineRule="auto"/>
              <w:rPr>
                <w:rFonts w:eastAsia="MS Gothic"/>
                <w:szCs w:val="24"/>
                <w:lang w:val="fr-CA"/>
              </w:rPr>
            </w:pPr>
          </w:p>
        </w:tc>
      </w:tr>
    </w:tbl>
    <w:p w:rsidR="0058378B" w:rsidRPr="001F70BE" w:rsidRDefault="0058378B" w:rsidP="00A3266B">
      <w:pPr>
        <w:spacing w:after="2" w:line="259" w:lineRule="auto"/>
        <w:ind w:left="0" w:firstLine="0"/>
        <w:jc w:val="center"/>
        <w:rPr>
          <w:b/>
          <w:sz w:val="28"/>
          <w:szCs w:val="28"/>
          <w:lang w:val="fr-CA"/>
        </w:rPr>
      </w:pPr>
    </w:p>
    <w:p w:rsidR="000A60D7" w:rsidRDefault="000A60D7">
      <w:pPr>
        <w:spacing w:after="160" w:line="259" w:lineRule="auto"/>
        <w:ind w:left="0" w:firstLine="0"/>
        <w:rPr>
          <w:b/>
          <w:sz w:val="28"/>
          <w:szCs w:val="28"/>
          <w:lang w:val="fr-CA"/>
        </w:rPr>
      </w:pPr>
      <w:r>
        <w:rPr>
          <w:b/>
          <w:sz w:val="28"/>
          <w:szCs w:val="28"/>
          <w:lang w:val="fr-CA"/>
        </w:rPr>
        <w:br w:type="page"/>
      </w:r>
    </w:p>
    <w:p w:rsidR="00CB7333" w:rsidRPr="00DD2895" w:rsidRDefault="001C32FF" w:rsidP="0058378B">
      <w:pPr>
        <w:spacing w:after="2" w:line="259" w:lineRule="auto"/>
        <w:ind w:left="0" w:firstLine="0"/>
        <w:jc w:val="center"/>
        <w:rPr>
          <w:b/>
          <w:sz w:val="28"/>
          <w:szCs w:val="28"/>
          <w:lang w:val="fr-CA"/>
        </w:rPr>
      </w:pPr>
      <w:r w:rsidRPr="00760C3B">
        <w:rPr>
          <w:b/>
          <w:sz w:val="28"/>
          <w:szCs w:val="28"/>
          <w:lang w:val="fr-CA"/>
        </w:rPr>
        <w:lastRenderedPageBreak/>
        <w:t>Équipe de prestation de services</w:t>
      </w:r>
    </w:p>
    <w:p w:rsidR="0058378B" w:rsidRPr="00DD2895" w:rsidRDefault="001C32FF" w:rsidP="0058378B">
      <w:pPr>
        <w:spacing w:before="240" w:after="2" w:line="259" w:lineRule="auto"/>
        <w:ind w:left="0" w:firstLine="0"/>
        <w:rPr>
          <w:lang w:val="fr-CA"/>
        </w:rPr>
      </w:pPr>
      <w:r>
        <w:rPr>
          <w:lang w:val="fr-CA"/>
        </w:rPr>
        <w:t>L’équipe de prestation de services a-t-elle déjà été consultée au sujet de l’élève?</w:t>
      </w:r>
    </w:p>
    <w:p w:rsidR="007152D2" w:rsidRPr="00DD2895" w:rsidRDefault="001C32FF" w:rsidP="0058378B">
      <w:pPr>
        <w:spacing w:before="240" w:after="2" w:line="259" w:lineRule="auto"/>
        <w:ind w:left="0" w:firstLine="0"/>
        <w:rPr>
          <w:lang w:val="fr-CA"/>
        </w:rPr>
      </w:pPr>
      <w:r>
        <w:rPr>
          <w:lang w:val="fr-CA"/>
        </w:rPr>
        <w:t>Oui</w:t>
      </w:r>
      <w:r w:rsidR="007152D2" w:rsidRPr="00DD2895">
        <w:rPr>
          <w:lang w:val="fr-CA"/>
        </w:rPr>
        <w:t xml:space="preserve"> </w:t>
      </w:r>
      <w:sdt>
        <w:sdtPr>
          <w:rPr>
            <w:lang w:val="fr-CA"/>
          </w:rPr>
          <w:id w:val="-2124604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378B" w:rsidRPr="00DD2895">
            <w:rPr>
              <w:rFonts w:ascii="MS Gothic" w:eastAsia="MS Gothic" w:hAnsi="MS Gothic"/>
              <w:lang w:val="fr-CA"/>
            </w:rPr>
            <w:t>☐</w:t>
          </w:r>
        </w:sdtContent>
      </w:sdt>
      <w:r w:rsidR="0058378B" w:rsidRPr="00DD2895">
        <w:rPr>
          <w:lang w:val="fr-CA"/>
        </w:rPr>
        <w:t xml:space="preserve"> </w:t>
      </w:r>
      <w:r w:rsidR="007152D2" w:rsidRPr="00DD2895">
        <w:rPr>
          <w:lang w:val="fr-CA"/>
        </w:rPr>
        <w:t>No</w:t>
      </w:r>
      <w:r>
        <w:rPr>
          <w:lang w:val="fr-CA"/>
        </w:rPr>
        <w:t>n</w:t>
      </w:r>
      <w:r w:rsidR="007152D2" w:rsidRPr="00DD2895">
        <w:rPr>
          <w:lang w:val="fr-CA"/>
        </w:rPr>
        <w:t xml:space="preserve"> </w:t>
      </w:r>
      <w:sdt>
        <w:sdtPr>
          <w:rPr>
            <w:lang w:val="fr-CA"/>
          </w:rPr>
          <w:id w:val="926459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1C4E" w:rsidRPr="00DD2895">
            <w:rPr>
              <w:rFonts w:ascii="MS Gothic" w:eastAsia="MS Gothic" w:hAnsi="MS Gothic"/>
              <w:lang w:val="fr-CA"/>
            </w:rPr>
            <w:t>☐</w:t>
          </w:r>
        </w:sdtContent>
      </w:sdt>
    </w:p>
    <w:p w:rsidR="003C17FC" w:rsidRPr="00DD2895" w:rsidRDefault="003C17FC" w:rsidP="003C17FC">
      <w:pPr>
        <w:ind w:left="-5"/>
        <w:rPr>
          <w:szCs w:val="24"/>
          <w:lang w:val="fr-CA"/>
        </w:rPr>
      </w:pPr>
    </w:p>
    <w:tbl>
      <w:tblPr>
        <w:tblStyle w:val="TableGrid0"/>
        <w:tblW w:w="5000" w:type="pct"/>
        <w:tblLook w:val="04A0" w:firstRow="1" w:lastRow="0" w:firstColumn="1" w:lastColumn="0" w:noHBand="0" w:noVBand="1"/>
      </w:tblPr>
      <w:tblGrid>
        <w:gridCol w:w="5035"/>
        <w:gridCol w:w="5035"/>
      </w:tblGrid>
      <w:tr w:rsidR="006866AC" w:rsidRPr="001F70BE" w:rsidTr="00A3266B">
        <w:tc>
          <w:tcPr>
            <w:tcW w:w="5000" w:type="pct"/>
            <w:gridSpan w:val="2"/>
          </w:tcPr>
          <w:p w:rsidR="006866AC" w:rsidRPr="00DD2895" w:rsidRDefault="001C32FF">
            <w:pPr>
              <w:spacing w:after="0" w:line="259" w:lineRule="auto"/>
              <w:ind w:left="0" w:firstLine="0"/>
              <w:rPr>
                <w:b/>
                <w:i/>
                <w:szCs w:val="24"/>
                <w:lang w:val="fr-CA"/>
              </w:rPr>
            </w:pPr>
            <w:r>
              <w:rPr>
                <w:b/>
                <w:i/>
                <w:szCs w:val="24"/>
                <w:lang w:val="fr-CA"/>
              </w:rPr>
              <w:t>À l’usage de l’équipe de prestation de services seulement</w:t>
            </w:r>
          </w:p>
        </w:tc>
      </w:tr>
      <w:tr w:rsidR="006866AC" w:rsidRPr="001F70BE" w:rsidTr="00A3266B">
        <w:tc>
          <w:tcPr>
            <w:tcW w:w="2500" w:type="pct"/>
          </w:tcPr>
          <w:p w:rsidR="006866AC" w:rsidRPr="00DD2895" w:rsidRDefault="001C32FF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  <w:r>
              <w:rPr>
                <w:szCs w:val="24"/>
                <w:lang w:val="fr-CA"/>
              </w:rPr>
              <w:t>Remarques</w:t>
            </w:r>
          </w:p>
          <w:sdt>
            <w:sdtPr>
              <w:rPr>
                <w:szCs w:val="24"/>
                <w:lang w:val="fr-CA"/>
              </w:rPr>
              <w:id w:val="753172351"/>
              <w:placeholder>
                <w:docPart w:val="9A6C30F86F254FE3825818ABD439FD78"/>
              </w:placeholder>
              <w:showingPlcHdr/>
            </w:sdtPr>
            <w:sdtEndPr/>
            <w:sdtContent>
              <w:p w:rsidR="006866AC" w:rsidRPr="00DD2895" w:rsidRDefault="00A65FFC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7D44F5">
                  <w:rPr>
                    <w:rStyle w:val="PlaceholderText"/>
                  </w:rPr>
                  <w:t>Cliquez ou appuyez ici pour entrer du texte.</w:t>
                </w:r>
              </w:p>
            </w:sdtContent>
          </w:sdt>
          <w:p w:rsidR="006866AC" w:rsidRPr="00DD2895" w:rsidRDefault="006866AC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6866AC" w:rsidRPr="00DD2895" w:rsidRDefault="006866AC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EC7610" w:rsidRPr="00DD2895" w:rsidRDefault="00EC7610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EC7610" w:rsidRPr="00DD2895" w:rsidRDefault="00EC7610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EC7610" w:rsidRPr="00DD2895" w:rsidRDefault="00EC7610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EC7610" w:rsidRPr="00DD2895" w:rsidRDefault="00EC7610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  <w:p w:rsidR="006866AC" w:rsidRPr="00DD2895" w:rsidRDefault="006866AC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</w:p>
        </w:tc>
        <w:tc>
          <w:tcPr>
            <w:tcW w:w="2500" w:type="pct"/>
          </w:tcPr>
          <w:p w:rsidR="006866AC" w:rsidRPr="00DD2895" w:rsidRDefault="001C32FF">
            <w:pPr>
              <w:spacing w:after="0" w:line="259" w:lineRule="auto"/>
              <w:ind w:left="0" w:firstLine="0"/>
              <w:rPr>
                <w:szCs w:val="24"/>
                <w:lang w:val="fr-CA"/>
              </w:rPr>
            </w:pPr>
            <w:r w:rsidRPr="00DD2895">
              <w:rPr>
                <w:szCs w:val="24"/>
                <w:lang w:val="fr-CA"/>
              </w:rPr>
              <w:t>Recommandations</w:t>
            </w:r>
          </w:p>
          <w:sdt>
            <w:sdtPr>
              <w:rPr>
                <w:szCs w:val="24"/>
                <w:lang w:val="fr-CA"/>
              </w:rPr>
              <w:id w:val="494469368"/>
              <w:placeholder>
                <w:docPart w:val="C979F2E0FBC1479CBED5F1DB939E32A8"/>
              </w:placeholder>
              <w:showingPlcHdr/>
            </w:sdtPr>
            <w:sdtEndPr/>
            <w:sdtContent>
              <w:p w:rsidR="00471F12" w:rsidRPr="00DD2895" w:rsidRDefault="00A65FFC">
                <w:pPr>
                  <w:spacing w:after="0" w:line="259" w:lineRule="auto"/>
                  <w:ind w:left="0" w:firstLine="0"/>
                  <w:rPr>
                    <w:szCs w:val="24"/>
                    <w:lang w:val="fr-CA"/>
                  </w:rPr>
                </w:pPr>
                <w:r w:rsidRPr="001F70BE">
                  <w:rPr>
                    <w:rStyle w:val="PlaceholderText"/>
                    <w:lang w:val="fr-CA"/>
                  </w:rPr>
                  <w:t>Cliquez ou appuyez ici pour entrer du texte.</w:t>
                </w:r>
              </w:p>
            </w:sdtContent>
          </w:sdt>
        </w:tc>
      </w:tr>
    </w:tbl>
    <w:p w:rsidR="00C86ACE" w:rsidRPr="00DD2895" w:rsidRDefault="001C32FF" w:rsidP="00CB0B3A">
      <w:pPr>
        <w:spacing w:line="240" w:lineRule="auto"/>
        <w:ind w:right="81"/>
        <w:contextualSpacing/>
        <w:rPr>
          <w:szCs w:val="24"/>
          <w:lang w:val="fr-CA"/>
        </w:rPr>
      </w:pPr>
      <w:r>
        <w:rPr>
          <w:b/>
          <w:szCs w:val="24"/>
          <w:lang w:val="fr-CA"/>
        </w:rPr>
        <w:t>Remarque </w:t>
      </w:r>
      <w:r w:rsidR="00513E7F" w:rsidRPr="00DD2895">
        <w:rPr>
          <w:b/>
          <w:szCs w:val="24"/>
          <w:lang w:val="fr-CA"/>
        </w:rPr>
        <w:t xml:space="preserve">: </w:t>
      </w:r>
      <w:r w:rsidR="00513E7F" w:rsidRPr="00DD2895">
        <w:rPr>
          <w:rFonts w:eastAsia="Calibri"/>
          <w:szCs w:val="24"/>
          <w:lang w:val="fr-CA"/>
        </w:rPr>
        <w:t>​</w:t>
      </w:r>
      <w:r>
        <w:rPr>
          <w:szCs w:val="24"/>
          <w:lang w:val="fr-CA"/>
        </w:rPr>
        <w:t>Le parent</w:t>
      </w:r>
      <w:r w:rsidR="00760C3B">
        <w:rPr>
          <w:szCs w:val="24"/>
          <w:lang w:val="fr-CA"/>
        </w:rPr>
        <w:t xml:space="preserve"> ou </w:t>
      </w:r>
      <w:r>
        <w:rPr>
          <w:szCs w:val="24"/>
          <w:lang w:val="fr-CA"/>
        </w:rPr>
        <w:t xml:space="preserve">tuteur </w:t>
      </w:r>
      <w:r w:rsidR="00453D03">
        <w:rPr>
          <w:szCs w:val="24"/>
          <w:lang w:val="fr-CA"/>
        </w:rPr>
        <w:t>est</w:t>
      </w:r>
      <w:r>
        <w:rPr>
          <w:szCs w:val="24"/>
          <w:lang w:val="fr-CA"/>
        </w:rPr>
        <w:t xml:space="preserve"> </w:t>
      </w:r>
      <w:r w:rsidR="00453D03">
        <w:rPr>
          <w:szCs w:val="24"/>
          <w:lang w:val="fr-CA"/>
        </w:rPr>
        <w:t xml:space="preserve">informé </w:t>
      </w:r>
      <w:r>
        <w:rPr>
          <w:szCs w:val="24"/>
          <w:lang w:val="fr-CA"/>
        </w:rPr>
        <w:t>de ces interventions au moyen d’interactions avec l’enseignant</w:t>
      </w:r>
      <w:r w:rsidR="00760C3B">
        <w:rPr>
          <w:szCs w:val="24"/>
          <w:lang w:val="fr-CA"/>
        </w:rPr>
        <w:t>(e)</w:t>
      </w:r>
      <w:r>
        <w:rPr>
          <w:szCs w:val="24"/>
          <w:lang w:val="fr-CA"/>
        </w:rPr>
        <w:t xml:space="preserve"> (c.</w:t>
      </w:r>
      <w:r>
        <w:rPr>
          <w:szCs w:val="24"/>
          <w:lang w:val="fr-CA"/>
        </w:rPr>
        <w:noBreakHyphen/>
        <w:t>à</w:t>
      </w:r>
      <w:r>
        <w:rPr>
          <w:szCs w:val="24"/>
          <w:lang w:val="fr-CA"/>
        </w:rPr>
        <w:noBreakHyphen/>
        <w:t>d. appels téléphoniques, notes envoyées à la maison, entretien parent-enseignant</w:t>
      </w:r>
      <w:r w:rsidR="00760C3B">
        <w:rPr>
          <w:szCs w:val="24"/>
          <w:lang w:val="fr-CA"/>
        </w:rPr>
        <w:t>(e)</w:t>
      </w:r>
      <w:r>
        <w:rPr>
          <w:szCs w:val="24"/>
          <w:lang w:val="fr-CA"/>
        </w:rPr>
        <w:t>). Le présent registre de stratégies sera conservé dans le dossier scolaire de l’élève.</w:t>
      </w:r>
    </w:p>
    <w:p w:rsidR="00360477" w:rsidRPr="001F70BE" w:rsidRDefault="00360477" w:rsidP="00360477">
      <w:pPr>
        <w:spacing w:after="288" w:line="240" w:lineRule="auto"/>
        <w:ind w:left="0" w:firstLine="0"/>
        <w:rPr>
          <w:lang w:val="fr-CA"/>
        </w:rPr>
      </w:pPr>
    </w:p>
    <w:tbl>
      <w:tblPr>
        <w:tblStyle w:val="TableGrid0"/>
        <w:tblW w:w="10620" w:type="dxa"/>
        <w:tblInd w:w="-95" w:type="dxa"/>
        <w:tblLook w:val="04A0" w:firstRow="1" w:lastRow="0" w:firstColumn="1" w:lastColumn="0" w:noHBand="0" w:noVBand="1"/>
      </w:tblPr>
      <w:tblGrid>
        <w:gridCol w:w="10620"/>
      </w:tblGrid>
      <w:tr w:rsidR="00A3266B" w:rsidRPr="001F70BE" w:rsidTr="00471F12">
        <w:tc>
          <w:tcPr>
            <w:tcW w:w="10620" w:type="dxa"/>
          </w:tcPr>
          <w:p w:rsidR="00360477" w:rsidRPr="00DD2895" w:rsidRDefault="00360477" w:rsidP="00A3266B">
            <w:pPr>
              <w:spacing w:after="288" w:line="240" w:lineRule="auto"/>
              <w:ind w:left="0" w:firstLine="0"/>
              <w:rPr>
                <w:szCs w:val="24"/>
                <w:lang w:val="fr-CA"/>
              </w:rPr>
            </w:pPr>
          </w:p>
          <w:p w:rsidR="00A3266B" w:rsidRPr="00DD2895" w:rsidRDefault="001C32FF" w:rsidP="00A3266B">
            <w:pPr>
              <w:spacing w:after="288" w:line="240" w:lineRule="auto"/>
              <w:ind w:left="0" w:firstLine="0"/>
              <w:rPr>
                <w:szCs w:val="24"/>
                <w:lang w:val="fr-CA"/>
              </w:rPr>
            </w:pPr>
            <w:r>
              <w:rPr>
                <w:szCs w:val="24"/>
                <w:lang w:val="fr-CA"/>
              </w:rPr>
              <w:t>Signature du p</w:t>
            </w:r>
            <w:r w:rsidR="00760C3B">
              <w:rPr>
                <w:szCs w:val="24"/>
                <w:lang w:val="fr-CA"/>
              </w:rPr>
              <w:t xml:space="preserve">arent ou </w:t>
            </w:r>
            <w:r>
              <w:rPr>
                <w:szCs w:val="24"/>
                <w:lang w:val="fr-CA"/>
              </w:rPr>
              <w:t>tuteur </w:t>
            </w:r>
            <w:r w:rsidR="00CB0B3A" w:rsidRPr="00DD2895">
              <w:rPr>
                <w:szCs w:val="24"/>
                <w:lang w:val="fr-CA"/>
              </w:rPr>
              <w:t xml:space="preserve">: </w:t>
            </w:r>
            <w:r w:rsidR="00A3266B" w:rsidRPr="00DD2895">
              <w:rPr>
                <w:szCs w:val="24"/>
                <w:lang w:val="fr-CA"/>
              </w:rPr>
              <w:t>______________________________________</w:t>
            </w:r>
            <w:r w:rsidR="00A3266B" w:rsidRPr="00DD2895">
              <w:rPr>
                <w:rFonts w:eastAsia="Calibri"/>
                <w:szCs w:val="24"/>
                <w:lang w:val="fr-CA"/>
              </w:rPr>
              <w:t>​</w:t>
            </w:r>
            <w:r w:rsidR="00A3266B" w:rsidRPr="00DD2895">
              <w:rPr>
                <w:rFonts w:eastAsia="Calibri"/>
                <w:szCs w:val="24"/>
                <w:lang w:val="fr-CA"/>
              </w:rPr>
              <w:tab/>
            </w:r>
            <w:r w:rsidR="00A3266B" w:rsidRPr="00DD2895">
              <w:rPr>
                <w:szCs w:val="24"/>
                <w:lang w:val="fr-CA"/>
              </w:rPr>
              <w:t xml:space="preserve">  </w:t>
            </w:r>
          </w:p>
          <w:p w:rsidR="00D95885" w:rsidRPr="00DD2895" w:rsidRDefault="00A3266B" w:rsidP="00CB0B3A">
            <w:pPr>
              <w:spacing w:after="271"/>
              <w:rPr>
                <w:szCs w:val="24"/>
                <w:lang w:val="fr-CA"/>
              </w:rPr>
            </w:pPr>
            <w:r w:rsidRPr="00DD2895">
              <w:rPr>
                <w:szCs w:val="24"/>
                <w:lang w:val="fr-CA"/>
              </w:rPr>
              <w:t>Date</w:t>
            </w:r>
            <w:r w:rsidR="001C32FF">
              <w:rPr>
                <w:szCs w:val="24"/>
                <w:lang w:val="fr-CA"/>
              </w:rPr>
              <w:t> </w:t>
            </w:r>
            <w:r w:rsidRPr="00DD2895">
              <w:rPr>
                <w:szCs w:val="24"/>
                <w:lang w:val="fr-CA"/>
              </w:rPr>
              <w:t xml:space="preserve">: </w:t>
            </w:r>
            <w:sdt>
              <w:sdtPr>
                <w:rPr>
                  <w:szCs w:val="24"/>
                  <w:lang w:val="fr-CA"/>
                </w:rPr>
                <w:id w:val="1856150769"/>
                <w:placeholder>
                  <w:docPart w:val="75703E0A834241DFBAEFF549EAD2B65B"/>
                </w:placeholder>
                <w:showingPlcHdr/>
                <w:date>
                  <w:dateFormat w:val="yyyy-MM-dd"/>
                  <w:lid w:val="fr-CA"/>
                  <w:storeMappedDataAs w:val="dateTime"/>
                  <w:calendar w:val="gregorian"/>
                </w:date>
              </w:sdtPr>
              <w:sdtEndPr/>
              <w:sdtContent>
                <w:r w:rsidR="00A65FFC" w:rsidRPr="007D44F5">
                  <w:rPr>
                    <w:rStyle w:val="PlaceholderText"/>
                  </w:rPr>
                  <w:t>Cliquez ou appuyez ici pour entrer une date.</w:t>
                </w:r>
              </w:sdtContent>
            </w:sdt>
          </w:p>
          <w:p w:rsidR="00D95885" w:rsidRPr="00DD2895" w:rsidRDefault="00D95885" w:rsidP="00A3266B">
            <w:pPr>
              <w:spacing w:after="0" w:line="313" w:lineRule="auto"/>
              <w:ind w:left="0" w:firstLine="0"/>
              <w:rPr>
                <w:szCs w:val="24"/>
                <w:lang w:val="fr-CA"/>
              </w:rPr>
            </w:pPr>
          </w:p>
          <w:p w:rsidR="00CB0B3A" w:rsidRPr="00DD2895" w:rsidRDefault="00CB0B3A" w:rsidP="00A3266B">
            <w:pPr>
              <w:spacing w:after="0" w:line="313" w:lineRule="auto"/>
              <w:ind w:left="0" w:firstLine="0"/>
              <w:rPr>
                <w:szCs w:val="24"/>
                <w:lang w:val="fr-CA"/>
              </w:rPr>
            </w:pPr>
          </w:p>
          <w:p w:rsidR="00A3266B" w:rsidRPr="00DD2895" w:rsidRDefault="00A3266B" w:rsidP="00A3266B">
            <w:pPr>
              <w:spacing w:after="0" w:line="313" w:lineRule="auto"/>
              <w:ind w:left="0" w:firstLine="0"/>
              <w:rPr>
                <w:szCs w:val="24"/>
                <w:vertAlign w:val="superscript"/>
                <w:lang w:val="fr-CA"/>
              </w:rPr>
            </w:pPr>
            <w:r w:rsidRPr="00DD2895">
              <w:rPr>
                <w:szCs w:val="24"/>
                <w:lang w:val="fr-CA"/>
              </w:rPr>
              <w:t xml:space="preserve">Signature </w:t>
            </w:r>
            <w:r w:rsidR="001C32FF">
              <w:rPr>
                <w:szCs w:val="24"/>
                <w:lang w:val="fr-CA"/>
              </w:rPr>
              <w:t>non obtenue</w:t>
            </w:r>
            <w:r w:rsidRPr="00DD2895">
              <w:rPr>
                <w:szCs w:val="24"/>
                <w:lang w:val="fr-CA"/>
              </w:rPr>
              <w:t xml:space="preserve">. </w:t>
            </w:r>
            <w:r w:rsidR="001C32FF">
              <w:rPr>
                <w:szCs w:val="24"/>
                <w:lang w:val="fr-CA"/>
              </w:rPr>
              <w:t>Le p</w:t>
            </w:r>
            <w:r w:rsidR="00760C3B">
              <w:rPr>
                <w:szCs w:val="24"/>
                <w:lang w:val="fr-CA"/>
              </w:rPr>
              <w:t xml:space="preserve">arent ou </w:t>
            </w:r>
            <w:r w:rsidR="001C32FF">
              <w:rPr>
                <w:szCs w:val="24"/>
                <w:lang w:val="fr-CA"/>
              </w:rPr>
              <w:t xml:space="preserve">tuteur a été informé par </w:t>
            </w:r>
            <w:r w:rsidRPr="00DD2895">
              <w:rPr>
                <w:rFonts w:eastAsia="Calibri"/>
                <w:szCs w:val="24"/>
                <w:lang w:val="fr-CA"/>
              </w:rPr>
              <w:t>​​</w:t>
            </w:r>
            <w:r w:rsidRPr="00DD2895">
              <w:rPr>
                <w:szCs w:val="24"/>
                <w:lang w:val="fr-CA"/>
              </w:rPr>
              <w:t>(t</w:t>
            </w:r>
            <w:r w:rsidR="001C32FF">
              <w:rPr>
                <w:szCs w:val="24"/>
                <w:lang w:val="fr-CA"/>
              </w:rPr>
              <w:t>é</w:t>
            </w:r>
            <w:r w:rsidRPr="00DD2895">
              <w:rPr>
                <w:szCs w:val="24"/>
                <w:lang w:val="fr-CA"/>
              </w:rPr>
              <w:t>l</w:t>
            </w:r>
            <w:r w:rsidR="001C32FF">
              <w:rPr>
                <w:szCs w:val="24"/>
                <w:lang w:val="fr-CA"/>
              </w:rPr>
              <w:t>é</w:t>
            </w:r>
            <w:r w:rsidRPr="00DD2895">
              <w:rPr>
                <w:szCs w:val="24"/>
                <w:lang w:val="fr-CA"/>
              </w:rPr>
              <w:t xml:space="preserve">phone, </w:t>
            </w:r>
            <w:r w:rsidR="001C32FF">
              <w:rPr>
                <w:szCs w:val="24"/>
                <w:lang w:val="fr-CA"/>
              </w:rPr>
              <w:t>note envoyée à la maison, autre</w:t>
            </w:r>
            <w:r w:rsidRPr="00DD2895">
              <w:rPr>
                <w:szCs w:val="24"/>
                <w:lang w:val="fr-CA"/>
              </w:rPr>
              <w:t>) ________________________________________</w:t>
            </w:r>
            <w:r w:rsidR="001C32FF">
              <w:rPr>
                <w:szCs w:val="24"/>
                <w:lang w:val="fr-CA"/>
              </w:rPr>
              <w:t xml:space="preserve"> le</w:t>
            </w:r>
            <w:r w:rsidR="00471F12" w:rsidRPr="00DD2895">
              <w:rPr>
                <w:szCs w:val="24"/>
                <w:lang w:val="fr-CA"/>
              </w:rPr>
              <w:t xml:space="preserve"> (date) </w:t>
            </w:r>
            <w:sdt>
              <w:sdtPr>
                <w:rPr>
                  <w:szCs w:val="24"/>
                  <w:lang w:val="fr-CA"/>
                </w:rPr>
                <w:id w:val="-18707346"/>
                <w:placeholder>
                  <w:docPart w:val="B11E9EC838F54F7087E9D57C0935C45A"/>
                </w:placeholder>
                <w:showingPlcHdr/>
                <w:date>
                  <w:dateFormat w:val="yyyy-MM-dd"/>
                  <w:lid w:val="fr-CA"/>
                  <w:storeMappedDataAs w:val="dateTime"/>
                  <w:calendar w:val="gregorian"/>
                </w:date>
              </w:sdtPr>
              <w:sdtEndPr/>
              <w:sdtContent>
                <w:r w:rsidR="00A65FFC" w:rsidRPr="001F70BE">
                  <w:rPr>
                    <w:rStyle w:val="PlaceholderText"/>
                    <w:lang w:val="fr-CA"/>
                  </w:rPr>
                  <w:t>Cliquez ou appuyez ici pour entrer une date.</w:t>
                </w:r>
              </w:sdtContent>
            </w:sdt>
          </w:p>
          <w:p w:rsidR="00D95885" w:rsidRPr="00DD2895" w:rsidRDefault="00D95885" w:rsidP="00CB0B3A">
            <w:pPr>
              <w:spacing w:after="105"/>
              <w:ind w:left="0" w:firstLine="0"/>
              <w:rPr>
                <w:szCs w:val="24"/>
                <w:lang w:val="fr-CA"/>
              </w:rPr>
            </w:pPr>
          </w:p>
          <w:p w:rsidR="00CB0B3A" w:rsidRPr="00DD2895" w:rsidRDefault="00CB0B3A" w:rsidP="00CB0B3A">
            <w:pPr>
              <w:spacing w:after="105"/>
              <w:ind w:left="0" w:firstLine="0"/>
              <w:rPr>
                <w:szCs w:val="24"/>
                <w:lang w:val="fr-CA"/>
              </w:rPr>
            </w:pPr>
          </w:p>
          <w:p w:rsidR="00B65D4C" w:rsidRDefault="001C32FF" w:rsidP="00A3266B">
            <w:pPr>
              <w:spacing w:after="105"/>
              <w:ind w:left="-5"/>
              <w:rPr>
                <w:szCs w:val="24"/>
                <w:lang w:val="fr-CA"/>
              </w:rPr>
            </w:pPr>
            <w:r>
              <w:rPr>
                <w:szCs w:val="24"/>
                <w:lang w:val="fr-CA"/>
              </w:rPr>
              <w:t>Signature(s) de l’enseignant</w:t>
            </w:r>
            <w:r w:rsidR="00760C3B">
              <w:rPr>
                <w:szCs w:val="24"/>
                <w:lang w:val="fr-CA"/>
              </w:rPr>
              <w:t>(e)</w:t>
            </w:r>
            <w:r>
              <w:rPr>
                <w:szCs w:val="24"/>
                <w:lang w:val="fr-CA"/>
              </w:rPr>
              <w:t>/des enseignant</w:t>
            </w:r>
            <w:r w:rsidR="00760C3B">
              <w:rPr>
                <w:szCs w:val="24"/>
                <w:lang w:val="fr-CA"/>
              </w:rPr>
              <w:t>(e)</w:t>
            </w:r>
            <w:r>
              <w:rPr>
                <w:szCs w:val="24"/>
                <w:lang w:val="fr-CA"/>
              </w:rPr>
              <w:t>s</w:t>
            </w:r>
          </w:p>
          <w:p w:rsidR="00D95885" w:rsidRPr="00DD2895" w:rsidRDefault="00A3266B" w:rsidP="00A3266B">
            <w:pPr>
              <w:spacing w:after="105"/>
              <w:ind w:left="-5"/>
              <w:rPr>
                <w:szCs w:val="24"/>
                <w:lang w:val="fr-CA"/>
              </w:rPr>
            </w:pPr>
            <w:r w:rsidRPr="00DD2895">
              <w:rPr>
                <w:szCs w:val="24"/>
                <w:lang w:val="fr-CA"/>
              </w:rPr>
              <w:t xml:space="preserve"> </w:t>
            </w:r>
            <w:r w:rsidR="00CB0B3A" w:rsidRPr="00DD2895">
              <w:rPr>
                <w:szCs w:val="24"/>
                <w:lang w:val="fr-CA"/>
              </w:rPr>
              <w:t>_______________________________</w:t>
            </w:r>
            <w:r w:rsidRPr="00DD2895">
              <w:rPr>
                <w:szCs w:val="24"/>
                <w:lang w:val="fr-CA"/>
              </w:rPr>
              <w:t xml:space="preserve"> Date</w:t>
            </w:r>
            <w:r w:rsidR="001C32FF">
              <w:rPr>
                <w:szCs w:val="24"/>
                <w:lang w:val="fr-CA"/>
              </w:rPr>
              <w:t> </w:t>
            </w:r>
            <w:r w:rsidRPr="00DD2895">
              <w:rPr>
                <w:szCs w:val="24"/>
                <w:lang w:val="fr-CA"/>
              </w:rPr>
              <w:t xml:space="preserve">: </w:t>
            </w:r>
            <w:sdt>
              <w:sdtPr>
                <w:rPr>
                  <w:szCs w:val="24"/>
                  <w:lang w:val="fr-CA"/>
                </w:rPr>
                <w:id w:val="1219010184"/>
                <w:placeholder>
                  <w:docPart w:val="E0A684D859FD4844A0292786A8EE8D75"/>
                </w:placeholder>
                <w:showingPlcHdr/>
                <w:date>
                  <w:dateFormat w:val="yyyy-MM-dd"/>
                  <w:lid w:val="fr-CA"/>
                  <w:storeMappedDataAs w:val="dateTime"/>
                  <w:calendar w:val="gregorian"/>
                </w:date>
              </w:sdtPr>
              <w:sdtEndPr/>
              <w:sdtContent>
                <w:r w:rsidR="00A65FFC" w:rsidRPr="001F70BE">
                  <w:rPr>
                    <w:rStyle w:val="PlaceholderText"/>
                    <w:lang w:val="fr-CA"/>
                  </w:rPr>
                  <w:t>Cliquez ou appuyez ici pour entrer une date.</w:t>
                </w:r>
              </w:sdtContent>
            </w:sdt>
          </w:p>
          <w:p w:rsidR="00A3266B" w:rsidRPr="00DD2895" w:rsidRDefault="00CB0B3A" w:rsidP="00471F12">
            <w:pPr>
              <w:spacing w:after="105"/>
              <w:ind w:left="-5"/>
              <w:rPr>
                <w:szCs w:val="24"/>
                <w:lang w:val="fr-CA"/>
              </w:rPr>
            </w:pPr>
            <w:r w:rsidRPr="00DD2895">
              <w:rPr>
                <w:szCs w:val="24"/>
                <w:lang w:val="fr-CA"/>
              </w:rPr>
              <w:t xml:space="preserve">_______________________________ </w:t>
            </w:r>
            <w:r w:rsidR="00D95885" w:rsidRPr="00DD2895">
              <w:rPr>
                <w:szCs w:val="24"/>
                <w:lang w:val="fr-CA"/>
              </w:rPr>
              <w:t xml:space="preserve"> Date</w:t>
            </w:r>
            <w:r w:rsidR="001C32FF">
              <w:rPr>
                <w:szCs w:val="24"/>
                <w:lang w:val="fr-CA"/>
              </w:rPr>
              <w:t> </w:t>
            </w:r>
            <w:r w:rsidR="00D95885" w:rsidRPr="00DD2895">
              <w:rPr>
                <w:szCs w:val="24"/>
                <w:lang w:val="fr-CA"/>
              </w:rPr>
              <w:t xml:space="preserve">: </w:t>
            </w:r>
            <w:sdt>
              <w:sdtPr>
                <w:rPr>
                  <w:szCs w:val="24"/>
                  <w:lang w:val="fr-CA"/>
                </w:rPr>
                <w:id w:val="-1773932563"/>
                <w:placeholder>
                  <w:docPart w:val="8E4F10FAD2864AC5809B40760E3090DC"/>
                </w:placeholder>
                <w:showingPlcHdr/>
                <w:date>
                  <w:dateFormat w:val="yyyy-MM-dd"/>
                  <w:lid w:val="fr-CA"/>
                  <w:storeMappedDataAs w:val="dateTime"/>
                  <w:calendar w:val="gregorian"/>
                </w:date>
              </w:sdtPr>
              <w:sdtEndPr/>
              <w:sdtContent>
                <w:r w:rsidR="00A65FFC" w:rsidRPr="001F70BE">
                  <w:rPr>
                    <w:rStyle w:val="PlaceholderText"/>
                    <w:lang w:val="fr-CA"/>
                  </w:rPr>
                  <w:t>Cliquez ou appuyez ici pour entrer une date.</w:t>
                </w:r>
              </w:sdtContent>
            </w:sdt>
          </w:p>
        </w:tc>
      </w:tr>
    </w:tbl>
    <w:p w:rsidR="00C86ACE" w:rsidRPr="001F70BE" w:rsidRDefault="00C86ACE">
      <w:pPr>
        <w:spacing w:after="137" w:line="259" w:lineRule="auto"/>
        <w:ind w:left="0" w:firstLine="0"/>
        <w:rPr>
          <w:szCs w:val="24"/>
          <w:lang w:val="fr-CA"/>
        </w:rPr>
      </w:pPr>
    </w:p>
    <w:sectPr w:rsidR="00C86ACE" w:rsidRPr="001F70BE" w:rsidSect="00CD40C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360" w:footer="864" w:gutter="0"/>
      <w:cols w:space="720"/>
      <w:titlePg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838928" w16cex:dateUtc="2022-07-21T11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0837FC" w16cid:durableId="2683892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3BD1" w:rsidRDefault="00103BD1">
      <w:pPr>
        <w:spacing w:after="0" w:line="240" w:lineRule="auto"/>
      </w:pPr>
      <w:r>
        <w:separator/>
      </w:r>
    </w:p>
  </w:endnote>
  <w:endnote w:type="continuationSeparator" w:id="0">
    <w:p w:rsidR="00103BD1" w:rsidRDefault="00103B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477" w:rsidRDefault="00360477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</w:rPr>
      <w:t xml:space="preserve"> </w:t>
    </w:r>
  </w:p>
  <w:p w:rsidR="00360477" w:rsidRDefault="00360477">
    <w:pPr>
      <w:spacing w:after="0" w:line="259" w:lineRule="auto"/>
      <w:ind w:left="0" w:firstLine="0"/>
    </w:pPr>
    <w:r>
      <w:rPr>
        <w:rFonts w:ascii="Times New Roman" w:eastAsia="Times New Roman" w:hAnsi="Times New Roman" w:cs="Times New Roman"/>
        <w:sz w:val="18"/>
      </w:rPr>
      <w:t xml:space="preserve"> </w:t>
    </w:r>
  </w:p>
  <w:p w:rsidR="00360477" w:rsidRDefault="00360477">
    <w:pPr>
      <w:spacing w:after="0" w:line="259" w:lineRule="auto"/>
      <w:ind w:left="0" w:firstLine="0"/>
    </w:pPr>
    <w:r>
      <w:rPr>
        <w:sz w:val="18"/>
      </w:rPr>
      <w:t>Record of Pre-referral Strategies    Division of Student Support Services (??????? 2019)                          Page</w:t>
    </w:r>
    <w:r w:rsidR="00453D03">
      <w:rPr>
        <w:sz w:val="18"/>
      </w:rPr>
      <w:t> </w:t>
    </w:r>
    <w:r>
      <w:rPr>
        <w:sz w:val="18"/>
      </w:rPr>
      <w:fldChar w:fldCharType="begin"/>
    </w:r>
    <w:r>
      <w:rPr>
        <w:sz w:val="18"/>
      </w:rPr>
      <w:instrText xml:space="preserve"> PAGE   \* MERGEFORMAT </w:instrText>
    </w:r>
    <w:r>
      <w:rPr>
        <w:sz w:val="18"/>
      </w:rP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rPr>
        <w:sz w:val="18"/>
      </w:rPr>
      <w:t xml:space="preserve"> of 3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477" w:rsidRPr="00DD2895" w:rsidRDefault="00CE33EC">
    <w:pPr>
      <w:spacing w:after="0" w:line="259" w:lineRule="auto"/>
      <w:ind w:left="0" w:firstLine="0"/>
      <w:rPr>
        <w:sz w:val="20"/>
        <w:szCs w:val="20"/>
        <w:lang w:val="fr-CA"/>
      </w:rPr>
    </w:pPr>
    <w:r w:rsidRPr="006C473F">
      <w:rPr>
        <w:rFonts w:eastAsia="Times New Roman"/>
        <w:sz w:val="20"/>
        <w:szCs w:val="20"/>
        <w:lang w:val="fr-CA"/>
      </w:rPr>
      <w:t>EDU</w:t>
    </w:r>
    <w:r w:rsidRPr="006C473F">
      <w:rPr>
        <w:rFonts w:eastAsia="Times New Roman"/>
        <w:sz w:val="20"/>
        <w:szCs w:val="20"/>
        <w:lang w:val="fr-CA"/>
      </w:rPr>
      <w:ptab w:relativeTo="margin" w:alignment="center" w:leader="none"/>
    </w:r>
    <w:r w:rsidRPr="006C473F">
      <w:rPr>
        <w:rFonts w:eastAsia="Times New Roman"/>
        <w:sz w:val="20"/>
        <w:szCs w:val="20"/>
        <w:lang w:val="fr-CA"/>
      </w:rPr>
      <w:t xml:space="preserve">Ébauche </w:t>
    </w:r>
    <w:r>
      <w:rPr>
        <w:rFonts w:eastAsia="Times New Roman"/>
        <w:sz w:val="20"/>
        <w:szCs w:val="20"/>
        <w:lang w:val="fr-CA"/>
      </w:rPr>
      <w:t>du formula</w:t>
    </w:r>
    <w:r w:rsidR="00FA0DB2">
      <w:rPr>
        <w:rFonts w:eastAsia="Times New Roman"/>
        <w:sz w:val="20"/>
        <w:szCs w:val="20"/>
        <w:lang w:val="fr-CA"/>
      </w:rPr>
      <w:t>ire préalable à l’aiguillage – j</w:t>
    </w:r>
    <w:r>
      <w:rPr>
        <w:rFonts w:eastAsia="Times New Roman"/>
        <w:sz w:val="20"/>
        <w:szCs w:val="20"/>
        <w:lang w:val="fr-CA"/>
      </w:rPr>
      <w:t>uillet</w:t>
    </w:r>
    <w:r w:rsidR="00453D03">
      <w:rPr>
        <w:rFonts w:eastAsia="Times New Roman"/>
        <w:sz w:val="20"/>
        <w:szCs w:val="20"/>
        <w:lang w:val="fr-CA"/>
      </w:rPr>
      <w:t> </w:t>
    </w:r>
    <w:r>
      <w:rPr>
        <w:rFonts w:eastAsia="Times New Roman"/>
        <w:sz w:val="20"/>
        <w:szCs w:val="20"/>
        <w:lang w:val="fr-CA"/>
      </w:rPr>
      <w:t>2022</w:t>
    </w:r>
    <w:r w:rsidR="00360477" w:rsidRPr="00DD2895">
      <w:rPr>
        <w:sz w:val="20"/>
        <w:szCs w:val="20"/>
        <w:lang w:val="fr-CA"/>
      </w:rPr>
      <w:ptab w:relativeTo="margin" w:alignment="right" w:leader="none"/>
    </w:r>
    <w:r w:rsidR="00360477" w:rsidRPr="00DD2895">
      <w:rPr>
        <w:sz w:val="20"/>
        <w:szCs w:val="20"/>
        <w:lang w:val="fr-CA"/>
      </w:rPr>
      <w:t>Page</w:t>
    </w:r>
    <w:r>
      <w:rPr>
        <w:sz w:val="20"/>
        <w:szCs w:val="20"/>
        <w:lang w:val="fr-CA"/>
      </w:rPr>
      <w:t> </w:t>
    </w:r>
    <w:r w:rsidR="00360477" w:rsidRPr="00DD2895">
      <w:rPr>
        <w:b/>
        <w:bCs/>
        <w:sz w:val="20"/>
        <w:szCs w:val="20"/>
        <w:lang w:val="fr-CA"/>
      </w:rPr>
      <w:fldChar w:fldCharType="begin"/>
    </w:r>
    <w:r w:rsidR="00360477" w:rsidRPr="00DD2895">
      <w:rPr>
        <w:b/>
        <w:bCs/>
        <w:sz w:val="20"/>
        <w:szCs w:val="20"/>
        <w:lang w:val="fr-CA"/>
      </w:rPr>
      <w:instrText xml:space="preserve"> PAGE  \* Arabic  \* MERGEFORMAT </w:instrText>
    </w:r>
    <w:r w:rsidR="00360477" w:rsidRPr="00DD2895">
      <w:rPr>
        <w:b/>
        <w:bCs/>
        <w:sz w:val="20"/>
        <w:szCs w:val="20"/>
        <w:lang w:val="fr-CA"/>
      </w:rPr>
      <w:fldChar w:fldCharType="separate"/>
    </w:r>
    <w:r w:rsidR="005B151A">
      <w:rPr>
        <w:b/>
        <w:bCs/>
        <w:noProof/>
        <w:sz w:val="20"/>
        <w:szCs w:val="20"/>
        <w:lang w:val="fr-CA"/>
      </w:rPr>
      <w:t>5</w:t>
    </w:r>
    <w:r w:rsidR="00360477" w:rsidRPr="00DD2895">
      <w:rPr>
        <w:b/>
        <w:bCs/>
        <w:sz w:val="20"/>
        <w:szCs w:val="20"/>
        <w:lang w:val="fr-CA"/>
      </w:rPr>
      <w:fldChar w:fldCharType="end"/>
    </w:r>
    <w:r w:rsidR="00360477" w:rsidRPr="00DD2895">
      <w:rPr>
        <w:sz w:val="20"/>
        <w:szCs w:val="20"/>
        <w:lang w:val="fr-CA"/>
      </w:rPr>
      <w:t xml:space="preserve"> </w:t>
    </w:r>
    <w:r>
      <w:rPr>
        <w:sz w:val="20"/>
        <w:szCs w:val="20"/>
        <w:lang w:val="fr-CA"/>
      </w:rPr>
      <w:t>de</w:t>
    </w:r>
    <w:r w:rsidR="00360477" w:rsidRPr="00DD2895">
      <w:rPr>
        <w:sz w:val="20"/>
        <w:szCs w:val="20"/>
        <w:lang w:val="fr-CA"/>
      </w:rPr>
      <w:t xml:space="preserve"> </w:t>
    </w:r>
    <w:r w:rsidR="00360477" w:rsidRPr="00DD2895">
      <w:rPr>
        <w:b/>
        <w:bCs/>
        <w:sz w:val="20"/>
        <w:szCs w:val="20"/>
        <w:lang w:val="fr-CA"/>
      </w:rPr>
      <w:fldChar w:fldCharType="begin"/>
    </w:r>
    <w:r w:rsidR="00360477" w:rsidRPr="00DD2895">
      <w:rPr>
        <w:b/>
        <w:bCs/>
        <w:sz w:val="20"/>
        <w:szCs w:val="20"/>
        <w:lang w:val="fr-CA"/>
      </w:rPr>
      <w:instrText xml:space="preserve"> NUMPAGES  \* Arabic  \* MERGEFORMAT </w:instrText>
    </w:r>
    <w:r w:rsidR="00360477" w:rsidRPr="00DD2895">
      <w:rPr>
        <w:b/>
        <w:bCs/>
        <w:sz w:val="20"/>
        <w:szCs w:val="20"/>
        <w:lang w:val="fr-CA"/>
      </w:rPr>
      <w:fldChar w:fldCharType="separate"/>
    </w:r>
    <w:r w:rsidR="005B151A">
      <w:rPr>
        <w:b/>
        <w:bCs/>
        <w:noProof/>
        <w:sz w:val="20"/>
        <w:szCs w:val="20"/>
        <w:lang w:val="fr-CA"/>
      </w:rPr>
      <w:t>5</w:t>
    </w:r>
    <w:r w:rsidR="00360477" w:rsidRPr="00DD2895">
      <w:rPr>
        <w:b/>
        <w:bCs/>
        <w:sz w:val="20"/>
        <w:szCs w:val="20"/>
        <w:lang w:val="fr-CA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477" w:rsidRPr="006C473F" w:rsidRDefault="00C96D27">
    <w:pPr>
      <w:spacing w:after="0" w:line="259" w:lineRule="auto"/>
      <w:ind w:left="0" w:firstLine="0"/>
      <w:rPr>
        <w:sz w:val="20"/>
        <w:szCs w:val="20"/>
        <w:lang w:val="fr-CA"/>
      </w:rPr>
    </w:pPr>
    <w:r w:rsidRPr="006C473F">
      <w:rPr>
        <w:rFonts w:eastAsia="Times New Roman"/>
        <w:sz w:val="20"/>
        <w:szCs w:val="20"/>
        <w:lang w:val="fr-CA"/>
      </w:rPr>
      <w:t>EDU</w:t>
    </w:r>
    <w:r w:rsidR="00360477" w:rsidRPr="006C473F">
      <w:rPr>
        <w:rFonts w:eastAsia="Times New Roman"/>
        <w:sz w:val="20"/>
        <w:szCs w:val="20"/>
        <w:lang w:val="fr-CA"/>
      </w:rPr>
      <w:ptab w:relativeTo="margin" w:alignment="center" w:leader="none"/>
    </w:r>
    <w:r w:rsidR="006C473F" w:rsidRPr="006C473F">
      <w:rPr>
        <w:rFonts w:eastAsia="Times New Roman"/>
        <w:sz w:val="20"/>
        <w:szCs w:val="20"/>
        <w:lang w:val="fr-CA"/>
      </w:rPr>
      <w:t xml:space="preserve">Ébauche </w:t>
    </w:r>
    <w:r w:rsidR="006C473F">
      <w:rPr>
        <w:rFonts w:eastAsia="Times New Roman"/>
        <w:sz w:val="20"/>
        <w:szCs w:val="20"/>
        <w:lang w:val="fr-CA"/>
      </w:rPr>
      <w:t>du formulaire préalable à l’aiguillage</w:t>
    </w:r>
    <w:r w:rsidR="001E21C7">
      <w:rPr>
        <w:rFonts w:eastAsia="Times New Roman"/>
        <w:sz w:val="20"/>
        <w:szCs w:val="20"/>
        <w:lang w:val="fr-CA"/>
      </w:rPr>
      <w:t xml:space="preserve"> – j</w:t>
    </w:r>
    <w:r w:rsidR="00700FA3">
      <w:rPr>
        <w:rFonts w:eastAsia="Times New Roman"/>
        <w:sz w:val="20"/>
        <w:szCs w:val="20"/>
        <w:lang w:val="fr-CA"/>
      </w:rPr>
      <w:t>uillet</w:t>
    </w:r>
    <w:r w:rsidR="00453D03">
      <w:rPr>
        <w:rFonts w:eastAsia="Times New Roman"/>
        <w:sz w:val="20"/>
        <w:szCs w:val="20"/>
        <w:lang w:val="fr-CA"/>
      </w:rPr>
      <w:t> </w:t>
    </w:r>
    <w:r w:rsidR="00700FA3">
      <w:rPr>
        <w:rFonts w:eastAsia="Times New Roman"/>
        <w:sz w:val="20"/>
        <w:szCs w:val="20"/>
        <w:lang w:val="fr-CA"/>
      </w:rPr>
      <w:t>2022</w:t>
    </w:r>
    <w:r w:rsidR="00360477" w:rsidRPr="006C473F">
      <w:rPr>
        <w:rFonts w:eastAsia="Times New Roman"/>
        <w:sz w:val="20"/>
        <w:szCs w:val="20"/>
        <w:lang w:val="fr-CA"/>
      </w:rPr>
      <w:ptab w:relativeTo="margin" w:alignment="right" w:leader="none"/>
    </w:r>
    <w:r w:rsidR="00360477" w:rsidRPr="006C473F">
      <w:rPr>
        <w:rFonts w:eastAsia="Times New Roman"/>
        <w:sz w:val="20"/>
        <w:szCs w:val="20"/>
        <w:lang w:val="fr-CA"/>
      </w:rPr>
      <w:t>Page</w:t>
    </w:r>
    <w:r w:rsidR="00700FA3">
      <w:rPr>
        <w:rFonts w:eastAsia="Times New Roman"/>
        <w:sz w:val="20"/>
        <w:szCs w:val="20"/>
        <w:lang w:val="fr-CA"/>
      </w:rPr>
      <w:t> </w:t>
    </w:r>
    <w:r w:rsidR="00360477" w:rsidRPr="006C473F">
      <w:rPr>
        <w:rFonts w:eastAsia="Times New Roman"/>
        <w:b/>
        <w:bCs/>
        <w:sz w:val="20"/>
        <w:szCs w:val="20"/>
        <w:lang w:val="fr-CA"/>
      </w:rPr>
      <w:fldChar w:fldCharType="begin"/>
    </w:r>
    <w:r w:rsidR="00360477" w:rsidRPr="006C473F">
      <w:rPr>
        <w:rFonts w:eastAsia="Times New Roman"/>
        <w:b/>
        <w:bCs/>
        <w:sz w:val="20"/>
        <w:szCs w:val="20"/>
        <w:lang w:val="fr-CA"/>
      </w:rPr>
      <w:instrText xml:space="preserve"> PAGE  \* Arabic  \* MERGEFORMAT </w:instrText>
    </w:r>
    <w:r w:rsidR="00360477" w:rsidRPr="006C473F">
      <w:rPr>
        <w:rFonts w:eastAsia="Times New Roman"/>
        <w:b/>
        <w:bCs/>
        <w:sz w:val="20"/>
        <w:szCs w:val="20"/>
        <w:lang w:val="fr-CA"/>
      </w:rPr>
      <w:fldChar w:fldCharType="separate"/>
    </w:r>
    <w:r w:rsidR="005B151A">
      <w:rPr>
        <w:rFonts w:eastAsia="Times New Roman"/>
        <w:b/>
        <w:bCs/>
        <w:noProof/>
        <w:sz w:val="20"/>
        <w:szCs w:val="20"/>
        <w:lang w:val="fr-CA"/>
      </w:rPr>
      <w:t>1</w:t>
    </w:r>
    <w:r w:rsidR="00360477" w:rsidRPr="006C473F">
      <w:rPr>
        <w:rFonts w:eastAsia="Times New Roman"/>
        <w:b/>
        <w:bCs/>
        <w:sz w:val="20"/>
        <w:szCs w:val="20"/>
        <w:lang w:val="fr-CA"/>
      </w:rPr>
      <w:fldChar w:fldCharType="end"/>
    </w:r>
    <w:r w:rsidR="00360477" w:rsidRPr="006C473F">
      <w:rPr>
        <w:rFonts w:eastAsia="Times New Roman"/>
        <w:sz w:val="20"/>
        <w:szCs w:val="20"/>
        <w:lang w:val="fr-CA"/>
      </w:rPr>
      <w:t xml:space="preserve"> </w:t>
    </w:r>
    <w:r w:rsidR="00700FA3">
      <w:rPr>
        <w:rFonts w:eastAsia="Times New Roman"/>
        <w:sz w:val="20"/>
        <w:szCs w:val="20"/>
        <w:lang w:val="fr-CA"/>
      </w:rPr>
      <w:t>de</w:t>
    </w:r>
    <w:r w:rsidR="00360477" w:rsidRPr="006C473F">
      <w:rPr>
        <w:rFonts w:eastAsia="Times New Roman"/>
        <w:sz w:val="20"/>
        <w:szCs w:val="20"/>
        <w:lang w:val="fr-CA"/>
      </w:rPr>
      <w:t xml:space="preserve"> </w:t>
    </w:r>
    <w:r w:rsidR="00360477" w:rsidRPr="006C473F">
      <w:rPr>
        <w:rFonts w:eastAsia="Times New Roman"/>
        <w:b/>
        <w:bCs/>
        <w:sz w:val="20"/>
        <w:szCs w:val="20"/>
        <w:lang w:val="fr-CA"/>
      </w:rPr>
      <w:fldChar w:fldCharType="begin"/>
    </w:r>
    <w:r w:rsidR="00360477" w:rsidRPr="006C473F">
      <w:rPr>
        <w:rFonts w:eastAsia="Times New Roman"/>
        <w:b/>
        <w:bCs/>
        <w:sz w:val="20"/>
        <w:szCs w:val="20"/>
        <w:lang w:val="fr-CA"/>
      </w:rPr>
      <w:instrText xml:space="preserve"> NUMPAGES  \* Arabic  \* MERGEFORMAT </w:instrText>
    </w:r>
    <w:r w:rsidR="00360477" w:rsidRPr="006C473F">
      <w:rPr>
        <w:rFonts w:eastAsia="Times New Roman"/>
        <w:b/>
        <w:bCs/>
        <w:sz w:val="20"/>
        <w:szCs w:val="20"/>
        <w:lang w:val="fr-CA"/>
      </w:rPr>
      <w:fldChar w:fldCharType="separate"/>
    </w:r>
    <w:r w:rsidR="005B151A">
      <w:rPr>
        <w:rFonts w:eastAsia="Times New Roman"/>
        <w:b/>
        <w:bCs/>
        <w:noProof/>
        <w:sz w:val="20"/>
        <w:szCs w:val="20"/>
        <w:lang w:val="fr-CA"/>
      </w:rPr>
      <w:t>5</w:t>
    </w:r>
    <w:r w:rsidR="00360477" w:rsidRPr="006C473F">
      <w:rPr>
        <w:rFonts w:eastAsia="Times New Roman"/>
        <w:b/>
        <w:bCs/>
        <w:sz w:val="20"/>
        <w:szCs w:val="20"/>
        <w:lang w:val="fr-C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3BD1" w:rsidRDefault="00103BD1">
      <w:pPr>
        <w:spacing w:after="0" w:line="240" w:lineRule="auto"/>
      </w:pPr>
      <w:r>
        <w:separator/>
      </w:r>
    </w:p>
  </w:footnote>
  <w:footnote w:type="continuationSeparator" w:id="0">
    <w:p w:rsidR="00103BD1" w:rsidRDefault="00103B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477" w:rsidRDefault="00360477">
    <w:pPr>
      <w:spacing w:after="47" w:line="259" w:lineRule="auto"/>
      <w:ind w:left="1755" w:firstLine="0"/>
    </w:pPr>
    <w:r>
      <w:rPr>
        <w:noProof/>
      </w:rPr>
      <w:drawing>
        <wp:anchor distT="0" distB="0" distL="114300" distR="114300" simplePos="0" relativeHeight="251658240" behindDoc="0" locked="0" layoutInCell="1" allowOverlap="0" wp14:anchorId="67AC9EB9" wp14:editId="64522062">
          <wp:simplePos x="0" y="0"/>
          <wp:positionH relativeFrom="page">
            <wp:posOffset>657225</wp:posOffset>
          </wp:positionH>
          <wp:positionV relativeFrom="page">
            <wp:posOffset>200025</wp:posOffset>
          </wp:positionV>
          <wp:extent cx="1371600" cy="800100"/>
          <wp:effectExtent l="0" t="0" r="0" b="0"/>
          <wp:wrapSquare wrapText="bothSides"/>
          <wp:docPr id="254" name="Picture 25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" name="Picture 16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800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3DB12F23" wp14:editId="516A1BE5">
          <wp:simplePos x="0" y="0"/>
          <wp:positionH relativeFrom="page">
            <wp:posOffset>4648200</wp:posOffset>
          </wp:positionH>
          <wp:positionV relativeFrom="page">
            <wp:posOffset>504825</wp:posOffset>
          </wp:positionV>
          <wp:extent cx="2867025" cy="495300"/>
          <wp:effectExtent l="0" t="0" r="0" b="0"/>
          <wp:wrapSquare wrapText="bothSides"/>
          <wp:docPr id="255" name="Picture 25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" name="Picture 170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867025" cy="495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</w:rPr>
      <w:t xml:space="preserve"> </w:t>
    </w:r>
  </w:p>
  <w:p w:rsidR="00360477" w:rsidRDefault="00360477">
    <w:pPr>
      <w:spacing w:after="0" w:line="259" w:lineRule="auto"/>
      <w:ind w:left="0" w:firstLine="0"/>
    </w:pPr>
    <w:r>
      <w:rPr>
        <w:b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477" w:rsidRDefault="00360477">
    <w:pPr>
      <w:spacing w:after="47" w:line="259" w:lineRule="auto"/>
      <w:ind w:left="1755" w:firstLine="0"/>
      <w:rPr>
        <w:b/>
      </w:rPr>
    </w:pPr>
  </w:p>
  <w:p w:rsidR="00360477" w:rsidRDefault="00360477">
    <w:pPr>
      <w:spacing w:after="47" w:line="259" w:lineRule="auto"/>
      <w:ind w:left="1755" w:firstLine="0"/>
      <w:rPr>
        <w:b/>
      </w:rPr>
    </w:pPr>
  </w:p>
  <w:p w:rsidR="00360477" w:rsidRDefault="00360477">
    <w:pPr>
      <w:spacing w:after="47" w:line="259" w:lineRule="auto"/>
      <w:ind w:left="1755" w:firstLine="0"/>
    </w:pPr>
  </w:p>
  <w:p w:rsidR="00360477" w:rsidRDefault="00360477">
    <w:pPr>
      <w:spacing w:after="0" w:line="259" w:lineRule="auto"/>
      <w:ind w:left="0" w:firstLine="0"/>
    </w:pPr>
    <w:r>
      <w:rPr>
        <w:b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0477" w:rsidRDefault="00EF260D">
    <w:pPr>
      <w:spacing w:after="47" w:line="259" w:lineRule="auto"/>
      <w:ind w:left="1755" w:firstLine="0"/>
      <w:rPr>
        <w:b/>
      </w:rPr>
    </w:pPr>
    <w:r w:rsidRPr="00EF260D">
      <w:rPr>
        <w:b/>
        <w:noProof/>
      </w:rPr>
      <w:drawing>
        <wp:anchor distT="0" distB="0" distL="114300" distR="114300" simplePos="0" relativeHeight="251660288" behindDoc="1" locked="0" layoutInCell="1" allowOverlap="1" wp14:anchorId="6EBCF349" wp14:editId="375493FD">
          <wp:simplePos x="0" y="0"/>
          <wp:positionH relativeFrom="column">
            <wp:posOffset>-219075</wp:posOffset>
          </wp:positionH>
          <wp:positionV relativeFrom="paragraph">
            <wp:posOffset>10160</wp:posOffset>
          </wp:positionV>
          <wp:extent cx="1407795" cy="820420"/>
          <wp:effectExtent l="0" t="0" r="1905" b="0"/>
          <wp:wrapTight wrapText="bothSides">
            <wp:wrapPolygon edited="0">
              <wp:start x="0" y="0"/>
              <wp:lineTo x="0" y="21065"/>
              <wp:lineTo x="21337" y="21065"/>
              <wp:lineTo x="21337" y="0"/>
              <wp:lineTo x="0" y="0"/>
            </wp:wrapPolygon>
          </wp:wrapTight>
          <wp:docPr id="256" name="Picture 2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ubyPennell.PSNL\AppData\Local\Temp\Temp1_MASTER BRAND ENG.zip\MASTER BRAND ENG\JPEG\NL Brand Logo 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07795" cy="820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:rsidR="00CD40C1" w:rsidRDefault="00EF260D" w:rsidP="00EF260D">
    <w:pPr>
      <w:widowControl w:val="0"/>
      <w:tabs>
        <w:tab w:val="right" w:pos="10080"/>
      </w:tabs>
      <w:ind w:left="0" w:firstLine="0"/>
      <w:rPr>
        <w:b/>
      </w:rPr>
    </w:pPr>
    <w:r>
      <w:rPr>
        <w:b/>
      </w:rPr>
      <w:tab/>
    </w:r>
  </w:p>
  <w:p w:rsidR="00EF260D" w:rsidRPr="00DD2895" w:rsidRDefault="00CD40C1" w:rsidP="00EF260D">
    <w:pPr>
      <w:widowControl w:val="0"/>
      <w:tabs>
        <w:tab w:val="right" w:pos="10080"/>
      </w:tabs>
      <w:ind w:left="0" w:firstLine="0"/>
      <w:rPr>
        <w:rFonts w:ascii="Franklin Gothic Medium" w:hAnsi="Franklin Gothic Medium"/>
        <w:b/>
        <w:smallCaps/>
        <w:sz w:val="20"/>
        <w:lang w:val="fr-CA"/>
      </w:rPr>
    </w:pPr>
    <w:r>
      <w:rPr>
        <w:b/>
      </w:rPr>
      <w:tab/>
    </w:r>
    <w:r w:rsidR="00EF260D" w:rsidRPr="00DD2895">
      <w:rPr>
        <w:rFonts w:ascii="Franklin Gothic Medium" w:hAnsi="Franklin Gothic Medium"/>
        <w:sz w:val="20"/>
        <w:lang w:val="fr-CA"/>
      </w:rPr>
      <w:t>Go</w:t>
    </w:r>
    <w:r w:rsidR="00DD2895" w:rsidRPr="00DD2895">
      <w:rPr>
        <w:rFonts w:ascii="Franklin Gothic Medium" w:hAnsi="Franklin Gothic Medium"/>
        <w:sz w:val="20"/>
        <w:lang w:val="fr-CA"/>
      </w:rPr>
      <w:t>u</w:t>
    </w:r>
    <w:r w:rsidR="00EF260D" w:rsidRPr="00DD2895">
      <w:rPr>
        <w:rFonts w:ascii="Franklin Gothic Medium" w:hAnsi="Franklin Gothic Medium"/>
        <w:sz w:val="20"/>
        <w:lang w:val="fr-CA"/>
      </w:rPr>
      <w:t>vern</w:t>
    </w:r>
    <w:r w:rsidR="00DD2895" w:rsidRPr="00DD2895">
      <w:rPr>
        <w:rFonts w:ascii="Franklin Gothic Medium" w:hAnsi="Franklin Gothic Medium"/>
        <w:sz w:val="20"/>
        <w:lang w:val="fr-CA"/>
      </w:rPr>
      <w:t>e</w:t>
    </w:r>
    <w:r w:rsidR="00EF260D" w:rsidRPr="00DD2895">
      <w:rPr>
        <w:rFonts w:ascii="Franklin Gothic Medium" w:hAnsi="Franklin Gothic Medium"/>
        <w:sz w:val="20"/>
        <w:lang w:val="fr-CA"/>
      </w:rPr>
      <w:t xml:space="preserve">ment </w:t>
    </w:r>
    <w:r w:rsidR="00DD2895" w:rsidRPr="00DD2895">
      <w:rPr>
        <w:rFonts w:ascii="Franklin Gothic Medium" w:hAnsi="Franklin Gothic Medium"/>
        <w:sz w:val="20"/>
        <w:lang w:val="fr-CA"/>
      </w:rPr>
      <w:t>de Terre</w:t>
    </w:r>
    <w:r w:rsidR="00DD2895" w:rsidRPr="00DD2895">
      <w:rPr>
        <w:rFonts w:ascii="Franklin Gothic Medium" w:hAnsi="Franklin Gothic Medium"/>
        <w:sz w:val="20"/>
        <w:lang w:val="fr-CA"/>
      </w:rPr>
      <w:noBreakHyphen/>
      <w:t>Neuve</w:t>
    </w:r>
    <w:r w:rsidR="00DD2895" w:rsidRPr="00DD2895">
      <w:rPr>
        <w:rFonts w:ascii="Franklin Gothic Medium" w:hAnsi="Franklin Gothic Medium"/>
        <w:sz w:val="20"/>
        <w:lang w:val="fr-CA"/>
      </w:rPr>
      <w:noBreakHyphen/>
      <w:t>et</w:t>
    </w:r>
    <w:r w:rsidR="00DD2895" w:rsidRPr="00DD2895">
      <w:rPr>
        <w:rFonts w:ascii="Franklin Gothic Medium" w:hAnsi="Franklin Gothic Medium"/>
        <w:sz w:val="20"/>
        <w:lang w:val="fr-CA"/>
      </w:rPr>
      <w:noBreakHyphen/>
      <w:t>Labrador</w:t>
    </w:r>
  </w:p>
  <w:p w:rsidR="00EF260D" w:rsidRDefault="00DD2895" w:rsidP="00EF260D">
    <w:pPr>
      <w:widowControl w:val="0"/>
      <w:jc w:val="right"/>
      <w:rPr>
        <w:rFonts w:ascii="Franklin Gothic Medium" w:hAnsi="Franklin Gothic Medium"/>
        <w:sz w:val="20"/>
      </w:rPr>
    </w:pPr>
    <w:r>
      <w:rPr>
        <w:rFonts w:ascii="Franklin Gothic Medium" w:hAnsi="Franklin Gothic Medium"/>
        <w:sz w:val="20"/>
        <w:lang w:val="fr-CA"/>
      </w:rPr>
      <w:t>Ministère de l’Éducation</w:t>
    </w:r>
  </w:p>
  <w:p w:rsidR="00360477" w:rsidRDefault="00360477" w:rsidP="00EF260D">
    <w:pPr>
      <w:spacing w:after="47" w:line="259" w:lineRule="auto"/>
      <w:ind w:left="0" w:firstLine="0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B595D"/>
    <w:multiLevelType w:val="hybridMultilevel"/>
    <w:tmpl w:val="3F8E8C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A407A"/>
    <w:multiLevelType w:val="hybridMultilevel"/>
    <w:tmpl w:val="879AC1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C2A25"/>
    <w:multiLevelType w:val="hybridMultilevel"/>
    <w:tmpl w:val="14D6D7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A142F0"/>
    <w:multiLevelType w:val="hybridMultilevel"/>
    <w:tmpl w:val="87E4C8AC"/>
    <w:lvl w:ilvl="0" w:tplc="EFF07D20">
      <w:start w:val="1"/>
      <w:numFmt w:val="bullet"/>
      <w:lvlText w:val="-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24614E">
      <w:start w:val="1"/>
      <w:numFmt w:val="bullet"/>
      <w:lvlText w:val="o"/>
      <w:lvlJc w:val="left"/>
      <w:pPr>
        <w:ind w:left="11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6BE88AC">
      <w:start w:val="1"/>
      <w:numFmt w:val="bullet"/>
      <w:lvlText w:val="▪"/>
      <w:lvlJc w:val="left"/>
      <w:pPr>
        <w:ind w:left="19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82C8E2E">
      <w:start w:val="1"/>
      <w:numFmt w:val="bullet"/>
      <w:lvlText w:val="•"/>
      <w:lvlJc w:val="left"/>
      <w:pPr>
        <w:ind w:left="26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1EE08D2">
      <w:start w:val="1"/>
      <w:numFmt w:val="bullet"/>
      <w:lvlText w:val="o"/>
      <w:lvlJc w:val="left"/>
      <w:pPr>
        <w:ind w:left="33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2945408">
      <w:start w:val="1"/>
      <w:numFmt w:val="bullet"/>
      <w:lvlText w:val="▪"/>
      <w:lvlJc w:val="left"/>
      <w:pPr>
        <w:ind w:left="40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E5C2F74">
      <w:start w:val="1"/>
      <w:numFmt w:val="bullet"/>
      <w:lvlText w:val="•"/>
      <w:lvlJc w:val="left"/>
      <w:pPr>
        <w:ind w:left="47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4C5544">
      <w:start w:val="1"/>
      <w:numFmt w:val="bullet"/>
      <w:lvlText w:val="o"/>
      <w:lvlJc w:val="left"/>
      <w:pPr>
        <w:ind w:left="55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3803260">
      <w:start w:val="1"/>
      <w:numFmt w:val="bullet"/>
      <w:lvlText w:val="▪"/>
      <w:lvlJc w:val="left"/>
      <w:pPr>
        <w:ind w:left="62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AFE4BBB"/>
    <w:multiLevelType w:val="hybridMultilevel"/>
    <w:tmpl w:val="2894339C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5" w15:restartNumberingAfterBreak="0">
    <w:nsid w:val="21C6512E"/>
    <w:multiLevelType w:val="hybridMultilevel"/>
    <w:tmpl w:val="55AAB2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C72406"/>
    <w:multiLevelType w:val="hybridMultilevel"/>
    <w:tmpl w:val="667295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FE7CC1"/>
    <w:multiLevelType w:val="hybridMultilevel"/>
    <w:tmpl w:val="BBC60F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A77B4"/>
    <w:multiLevelType w:val="hybridMultilevel"/>
    <w:tmpl w:val="1BA4A246"/>
    <w:lvl w:ilvl="0" w:tplc="04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9" w15:restartNumberingAfterBreak="0">
    <w:nsid w:val="74E00AEF"/>
    <w:multiLevelType w:val="hybridMultilevel"/>
    <w:tmpl w:val="4D589BA4"/>
    <w:lvl w:ilvl="0" w:tplc="04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0" w15:restartNumberingAfterBreak="0">
    <w:nsid w:val="7EF55CA0"/>
    <w:multiLevelType w:val="hybridMultilevel"/>
    <w:tmpl w:val="7C7E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9"/>
  </w:num>
  <w:num w:numId="4">
    <w:abstractNumId w:val="8"/>
  </w:num>
  <w:num w:numId="5">
    <w:abstractNumId w:val="6"/>
  </w:num>
  <w:num w:numId="6">
    <w:abstractNumId w:val="7"/>
  </w:num>
  <w:num w:numId="7">
    <w:abstractNumId w:val="5"/>
  </w:num>
  <w:num w:numId="8">
    <w:abstractNumId w:val="0"/>
  </w:num>
  <w:num w:numId="9">
    <w:abstractNumId w:val="10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fr-CA" w:vendorID="64" w:dllVersion="131078" w:nlCheck="1" w:checkStyle="0"/>
  <w:activeWritingStyle w:appName="MSWord" w:lang="en-US" w:vendorID="64" w:dllVersion="131078" w:nlCheck="1" w:checkStyle="1"/>
  <w:proofState w:spelling="clean" w:grammar="clean"/>
  <w:documentProtection w:edit="forms" w:enforcement="1" w:cryptProviderType="rsaAES" w:cryptAlgorithmClass="hash" w:cryptAlgorithmType="typeAny" w:cryptAlgorithmSid="14" w:cryptSpinCount="100000" w:hash="0VJq3GN87HXCzH5haaGnXnFpd2RRHywt3kOaUuD5UvWlortLu19i+uXOhhRE2m6Zxz/0ajiOElSRR5T+c+BfuQ==" w:salt="2UQ+7Jb2zgwEnO+GFyScLQ=="/>
  <w:defaultTabStop w:val="720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MjUyMzAyNjExsTRS0lEKTi0uzszPAykwrAUA8BKthywAAAA="/>
  </w:docVars>
  <w:rsids>
    <w:rsidRoot w:val="00C86ACE"/>
    <w:rsid w:val="0000034D"/>
    <w:rsid w:val="000373BE"/>
    <w:rsid w:val="00037440"/>
    <w:rsid w:val="00041C4E"/>
    <w:rsid w:val="000A60D7"/>
    <w:rsid w:val="000C3B34"/>
    <w:rsid w:val="000E2E2C"/>
    <w:rsid w:val="000F1441"/>
    <w:rsid w:val="000F7094"/>
    <w:rsid w:val="00103BD1"/>
    <w:rsid w:val="001163B8"/>
    <w:rsid w:val="001205C9"/>
    <w:rsid w:val="00134BE5"/>
    <w:rsid w:val="001464C8"/>
    <w:rsid w:val="00181F5F"/>
    <w:rsid w:val="001C1EB0"/>
    <w:rsid w:val="001C32FF"/>
    <w:rsid w:val="001E21C7"/>
    <w:rsid w:val="001F08A4"/>
    <w:rsid w:val="001F576D"/>
    <w:rsid w:val="001F580D"/>
    <w:rsid w:val="001F70BE"/>
    <w:rsid w:val="0020411A"/>
    <w:rsid w:val="0022238E"/>
    <w:rsid w:val="0022487F"/>
    <w:rsid w:val="00230BC4"/>
    <w:rsid w:val="00234684"/>
    <w:rsid w:val="00234B90"/>
    <w:rsid w:val="0027159F"/>
    <w:rsid w:val="002B260C"/>
    <w:rsid w:val="00345929"/>
    <w:rsid w:val="00360477"/>
    <w:rsid w:val="0036605C"/>
    <w:rsid w:val="003B60F5"/>
    <w:rsid w:val="003C17FC"/>
    <w:rsid w:val="003C57C0"/>
    <w:rsid w:val="003E049F"/>
    <w:rsid w:val="003F2F82"/>
    <w:rsid w:val="00407169"/>
    <w:rsid w:val="00421B47"/>
    <w:rsid w:val="0042436C"/>
    <w:rsid w:val="0043260F"/>
    <w:rsid w:val="00453D03"/>
    <w:rsid w:val="0046491A"/>
    <w:rsid w:val="00467F69"/>
    <w:rsid w:val="00471F12"/>
    <w:rsid w:val="00474378"/>
    <w:rsid w:val="00496C7C"/>
    <w:rsid w:val="004A1F40"/>
    <w:rsid w:val="004B4F41"/>
    <w:rsid w:val="004C1FA4"/>
    <w:rsid w:val="004C3605"/>
    <w:rsid w:val="004D2A07"/>
    <w:rsid w:val="004E3E35"/>
    <w:rsid w:val="004F6D57"/>
    <w:rsid w:val="00513E7F"/>
    <w:rsid w:val="0053671E"/>
    <w:rsid w:val="005375E2"/>
    <w:rsid w:val="00562A9B"/>
    <w:rsid w:val="0058378B"/>
    <w:rsid w:val="005B151A"/>
    <w:rsid w:val="005D7745"/>
    <w:rsid w:val="005F6FA9"/>
    <w:rsid w:val="0060196B"/>
    <w:rsid w:val="006044D1"/>
    <w:rsid w:val="006047B9"/>
    <w:rsid w:val="006121E4"/>
    <w:rsid w:val="00614B44"/>
    <w:rsid w:val="006249D6"/>
    <w:rsid w:val="00626B02"/>
    <w:rsid w:val="0063066F"/>
    <w:rsid w:val="006309C7"/>
    <w:rsid w:val="006866AC"/>
    <w:rsid w:val="00686D34"/>
    <w:rsid w:val="006948EC"/>
    <w:rsid w:val="006B1982"/>
    <w:rsid w:val="006C13D1"/>
    <w:rsid w:val="006C473F"/>
    <w:rsid w:val="006C48BA"/>
    <w:rsid w:val="006D4F2E"/>
    <w:rsid w:val="00700FA3"/>
    <w:rsid w:val="007152D2"/>
    <w:rsid w:val="007337F3"/>
    <w:rsid w:val="00752675"/>
    <w:rsid w:val="00760C3B"/>
    <w:rsid w:val="00772E6F"/>
    <w:rsid w:val="00780C60"/>
    <w:rsid w:val="0078238A"/>
    <w:rsid w:val="00784F42"/>
    <w:rsid w:val="007D4334"/>
    <w:rsid w:val="007F02CC"/>
    <w:rsid w:val="007F61C6"/>
    <w:rsid w:val="00817ECE"/>
    <w:rsid w:val="008662BA"/>
    <w:rsid w:val="0087393E"/>
    <w:rsid w:val="00875595"/>
    <w:rsid w:val="00884B6E"/>
    <w:rsid w:val="008C57E5"/>
    <w:rsid w:val="00947AFD"/>
    <w:rsid w:val="00964AC4"/>
    <w:rsid w:val="00966C59"/>
    <w:rsid w:val="009775A9"/>
    <w:rsid w:val="009B1BAE"/>
    <w:rsid w:val="009E78AC"/>
    <w:rsid w:val="00A21C55"/>
    <w:rsid w:val="00A3266B"/>
    <w:rsid w:val="00A43AB0"/>
    <w:rsid w:val="00A65FFC"/>
    <w:rsid w:val="00A9554E"/>
    <w:rsid w:val="00A973D9"/>
    <w:rsid w:val="00AA5B57"/>
    <w:rsid w:val="00AC77B2"/>
    <w:rsid w:val="00AF1C97"/>
    <w:rsid w:val="00B115B6"/>
    <w:rsid w:val="00B33AE7"/>
    <w:rsid w:val="00B52A9A"/>
    <w:rsid w:val="00B65D4C"/>
    <w:rsid w:val="00B666FE"/>
    <w:rsid w:val="00B72983"/>
    <w:rsid w:val="00BC6808"/>
    <w:rsid w:val="00BC7CA3"/>
    <w:rsid w:val="00BF091B"/>
    <w:rsid w:val="00C56AB7"/>
    <w:rsid w:val="00C86ACE"/>
    <w:rsid w:val="00C96D27"/>
    <w:rsid w:val="00C97EC5"/>
    <w:rsid w:val="00CB0B3A"/>
    <w:rsid w:val="00CB7333"/>
    <w:rsid w:val="00CD40C1"/>
    <w:rsid w:val="00CE33EC"/>
    <w:rsid w:val="00CE57B9"/>
    <w:rsid w:val="00D01A42"/>
    <w:rsid w:val="00D03DD5"/>
    <w:rsid w:val="00D04DBC"/>
    <w:rsid w:val="00D21E8E"/>
    <w:rsid w:val="00D3299F"/>
    <w:rsid w:val="00D56D08"/>
    <w:rsid w:val="00D90BED"/>
    <w:rsid w:val="00D95885"/>
    <w:rsid w:val="00DA6EA1"/>
    <w:rsid w:val="00DC1F9C"/>
    <w:rsid w:val="00DC6199"/>
    <w:rsid w:val="00DD2895"/>
    <w:rsid w:val="00DD6484"/>
    <w:rsid w:val="00DF2975"/>
    <w:rsid w:val="00E076F1"/>
    <w:rsid w:val="00E31203"/>
    <w:rsid w:val="00E31EAB"/>
    <w:rsid w:val="00E36712"/>
    <w:rsid w:val="00E512C5"/>
    <w:rsid w:val="00E80522"/>
    <w:rsid w:val="00EA3BC7"/>
    <w:rsid w:val="00EB76E8"/>
    <w:rsid w:val="00EC7610"/>
    <w:rsid w:val="00EE4A80"/>
    <w:rsid w:val="00EF0D09"/>
    <w:rsid w:val="00EF260D"/>
    <w:rsid w:val="00F01626"/>
    <w:rsid w:val="00F14F4D"/>
    <w:rsid w:val="00F273C5"/>
    <w:rsid w:val="00F321B4"/>
    <w:rsid w:val="00F409A8"/>
    <w:rsid w:val="00F562B3"/>
    <w:rsid w:val="00F871B4"/>
    <w:rsid w:val="00FA0DB2"/>
    <w:rsid w:val="00FE1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5367CD2-CBE1-45FA-B0C8-F29148DB4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1" w:hanging="10"/>
      <w:jc w:val="center"/>
      <w:outlineLvl w:val="0"/>
    </w:pPr>
    <w:rPr>
      <w:rFonts w:ascii="Arial" w:eastAsia="Arial" w:hAnsi="Arial" w:cs="Arial"/>
      <w:b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right="12"/>
      <w:jc w:val="center"/>
      <w:outlineLvl w:val="1"/>
    </w:pPr>
    <w:rPr>
      <w:rFonts w:ascii="Arial" w:eastAsia="Arial" w:hAnsi="Arial" w:cs="Arial"/>
      <w:b/>
      <w:color w:val="000000"/>
      <w:sz w:val="28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47"/>
      <w:ind w:right="8"/>
      <w:jc w:val="center"/>
      <w:outlineLvl w:val="2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Arial" w:eastAsia="Arial" w:hAnsi="Arial" w:cs="Arial"/>
      <w:b/>
      <w:color w:val="000000"/>
      <w:sz w:val="24"/>
    </w:rPr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000000"/>
      <w:sz w:val="28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FE122C"/>
    <w:pPr>
      <w:ind w:left="720"/>
      <w:contextualSpacing/>
    </w:pPr>
  </w:style>
  <w:style w:type="table" w:styleId="TableGrid0">
    <w:name w:val="Table Grid"/>
    <w:basedOn w:val="TableNormal"/>
    <w:uiPriority w:val="39"/>
    <w:rsid w:val="00686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2E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E2C"/>
    <w:rPr>
      <w:rFonts w:ascii="Segoe UI" w:eastAsia="Arial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E2E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2E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2E2C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E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E2C"/>
    <w:rPr>
      <w:rFonts w:ascii="Arial" w:eastAsia="Arial" w:hAnsi="Arial" w:cs="Arial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DD6484"/>
    <w:pPr>
      <w:spacing w:after="0" w:line="240" w:lineRule="auto"/>
    </w:pPr>
    <w:rPr>
      <w:rFonts w:ascii="Arial" w:eastAsia="Arial" w:hAnsi="Arial" w:cs="Arial"/>
      <w:color w:val="000000"/>
      <w:sz w:val="24"/>
    </w:rPr>
  </w:style>
  <w:style w:type="character" w:styleId="Hyperlink">
    <w:name w:val="Hyperlink"/>
    <w:basedOn w:val="DefaultParagraphFont"/>
    <w:uiPriority w:val="99"/>
    <w:semiHidden/>
    <w:unhideWhenUsed/>
    <w:rsid w:val="003C17FC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A3266B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A3266B"/>
    <w:rPr>
      <w:rFonts w:cs="Times New Roman"/>
    </w:rPr>
  </w:style>
  <w:style w:type="character" w:styleId="PlaceholderText">
    <w:name w:val="Placeholder Text"/>
    <w:basedOn w:val="DefaultParagraphFont"/>
    <w:uiPriority w:val="99"/>
    <w:semiHidden/>
    <w:rsid w:val="006309C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F4FCB7877324546829190C7D7C64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876EA-4854-40BA-A662-9F72170F3B13}"/>
      </w:docPartPr>
      <w:docPartBody>
        <w:p w:rsidR="008E4F7B" w:rsidRDefault="005E086D" w:rsidP="005E086D">
          <w:pPr>
            <w:pStyle w:val="1F4FCB7877324546829190C7D7C64155"/>
          </w:pPr>
          <w:r w:rsidRPr="00FA0DB2">
            <w:rPr>
              <w:rStyle w:val="PlaceholderText"/>
              <w:lang w:val="fr-CA"/>
            </w:rPr>
            <w:t>Cliquez ou appuyez ici pour entrer du texte</w:t>
          </w:r>
          <w:r w:rsidRPr="00925B63">
            <w:rPr>
              <w:rStyle w:val="PlaceholderText"/>
            </w:rPr>
            <w:t>.</w:t>
          </w:r>
        </w:p>
      </w:docPartBody>
    </w:docPart>
    <w:docPart>
      <w:docPartPr>
        <w:name w:val="DefaultPlaceholder_-185401344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F169CAB-7054-47C3-B48D-0FAD943E0255}"/>
      </w:docPartPr>
      <w:docPartBody>
        <w:p w:rsidR="007873B1" w:rsidRDefault="00170569"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E42DB77A2FCA4CB2B5089829F9904F5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B49CA33-7ED0-4D38-8508-1BF5DA38F519}"/>
      </w:docPartPr>
      <w:docPartBody>
        <w:p w:rsidR="007873B1" w:rsidRDefault="005E086D" w:rsidP="005E086D">
          <w:pPr>
            <w:pStyle w:val="E42DB77A2FCA4CB2B5089829F9904F5E1"/>
          </w:pPr>
          <w:r w:rsidRPr="007D44F5">
            <w:rPr>
              <w:rStyle w:val="PlaceholderText"/>
            </w:rPr>
            <w:t>Cliquez ou appuyez ici pour entrer une date.</w:t>
          </w:r>
        </w:p>
      </w:docPartBody>
    </w:docPart>
    <w:docPart>
      <w:docPartPr>
        <w:name w:val="21EDA64D233D42F88A17662700C1482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EF3E506-B3EA-4959-B5F4-E2C8DF551160}"/>
      </w:docPartPr>
      <w:docPartBody>
        <w:p w:rsidR="007873B1" w:rsidRDefault="005E086D" w:rsidP="005E086D">
          <w:pPr>
            <w:pStyle w:val="21EDA64D233D42F88A17662700C148211"/>
          </w:pPr>
          <w:r w:rsidRPr="007D44F5">
            <w:rPr>
              <w:rStyle w:val="PlaceholderText"/>
            </w:rPr>
            <w:t>Cliquez ou appuyez ici pour entrer une date.</w:t>
          </w:r>
        </w:p>
      </w:docPartBody>
    </w:docPart>
    <w:docPart>
      <w:docPartPr>
        <w:name w:val="3021A67851E64B3784EC1F38877BE27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37841E3-E5A1-4F07-A97A-846D9E45CEF3}"/>
      </w:docPartPr>
      <w:docPartBody>
        <w:p w:rsidR="007873B1" w:rsidRDefault="005E086D" w:rsidP="005E086D">
          <w:pPr>
            <w:pStyle w:val="3021A67851E64B3784EC1F38877BE27B1"/>
          </w:pPr>
          <w:r w:rsidRPr="007D44F5">
            <w:rPr>
              <w:rStyle w:val="PlaceholderText"/>
            </w:rPr>
            <w:t>Cliquez ou appuyez ici pour entrer une date.</w:t>
          </w:r>
        </w:p>
      </w:docPartBody>
    </w:docPart>
    <w:docPart>
      <w:docPartPr>
        <w:name w:val="B1F0EC96022042C6B51267340C7421F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3D831F3-D334-42EC-AE4F-CA880C3503CD}"/>
      </w:docPartPr>
      <w:docPartBody>
        <w:p w:rsidR="007873B1" w:rsidRDefault="005E086D" w:rsidP="005E086D">
          <w:pPr>
            <w:pStyle w:val="B1F0EC96022042C6B51267340C7421F91"/>
          </w:pPr>
          <w:r w:rsidRPr="007D44F5">
            <w:rPr>
              <w:rStyle w:val="PlaceholderText"/>
            </w:rPr>
            <w:t>Cliquez ou appuyez ici pour entrer une date.</w:t>
          </w:r>
        </w:p>
      </w:docPartBody>
    </w:docPart>
    <w:docPart>
      <w:docPartPr>
        <w:name w:val="3A8B588CCB344615884DB209C3C113F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C9E696B-8531-44C5-ABC0-B4E0DE953627}"/>
      </w:docPartPr>
      <w:docPartBody>
        <w:p w:rsidR="007873B1" w:rsidRDefault="005E086D" w:rsidP="005E086D">
          <w:pPr>
            <w:pStyle w:val="3A8B588CCB344615884DB209C3C113FF1"/>
          </w:pPr>
          <w:r w:rsidRPr="007D44F5">
            <w:rPr>
              <w:rStyle w:val="PlaceholderText"/>
            </w:rPr>
            <w:t>Cliquez ou appuyez ici pour entrer une date.</w:t>
          </w:r>
        </w:p>
      </w:docPartBody>
    </w:docPart>
    <w:docPart>
      <w:docPartPr>
        <w:name w:val="30B82D8E15F741F787F7F59CAB58396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4D36549-C87C-45A4-BFD1-03F94546CA65}"/>
      </w:docPartPr>
      <w:docPartBody>
        <w:p w:rsidR="007873B1" w:rsidRDefault="005E086D" w:rsidP="005E086D">
          <w:pPr>
            <w:pStyle w:val="30B82D8E15F741F787F7F59CAB58396E1"/>
          </w:pPr>
          <w:r w:rsidRPr="007D44F5">
            <w:rPr>
              <w:rStyle w:val="PlaceholderText"/>
            </w:rPr>
            <w:t>Cliquez ou appuyez ici pour entrer une date.</w:t>
          </w:r>
        </w:p>
      </w:docPartBody>
    </w:docPart>
    <w:docPart>
      <w:docPartPr>
        <w:name w:val="FDE2DA1434704CCAAE86453759A37C4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D727A8C-9134-4113-A5F7-603BA3D7449D}"/>
      </w:docPartPr>
      <w:docPartBody>
        <w:p w:rsidR="007873B1" w:rsidRDefault="005E086D" w:rsidP="005E086D">
          <w:pPr>
            <w:pStyle w:val="FDE2DA1434704CCAAE86453759A37C421"/>
          </w:pPr>
          <w:r w:rsidRPr="007D44F5">
            <w:rPr>
              <w:rStyle w:val="PlaceholderText"/>
            </w:rPr>
            <w:t>Cliquez ou appuyez ici pour entrer une date.</w:t>
          </w:r>
        </w:p>
      </w:docPartBody>
    </w:docPart>
    <w:docPart>
      <w:docPartPr>
        <w:name w:val="085E8341ACCD48709C217AA64AE00F9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EFDBC8E-81DC-42E3-B6F9-EFFE2705D897}"/>
      </w:docPartPr>
      <w:docPartBody>
        <w:p w:rsidR="007873B1" w:rsidRDefault="005E086D" w:rsidP="005E086D">
          <w:pPr>
            <w:pStyle w:val="085E8341ACCD48709C217AA64AE00F951"/>
          </w:pPr>
          <w:r w:rsidRPr="007D44F5">
            <w:rPr>
              <w:rStyle w:val="PlaceholderText"/>
            </w:rPr>
            <w:t>Cliquez ou appuyez ici pour entrer une date.</w:t>
          </w:r>
        </w:p>
      </w:docPartBody>
    </w:docPart>
    <w:docPart>
      <w:docPartPr>
        <w:name w:val="449850FDEA404263BAA568230C97541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8CFD64E-0ABE-4F02-ADA5-B1AE7C0C409D}"/>
      </w:docPartPr>
      <w:docPartBody>
        <w:p w:rsidR="007873B1" w:rsidRDefault="005E086D" w:rsidP="005E086D">
          <w:pPr>
            <w:pStyle w:val="449850FDEA404263BAA568230C9754181"/>
          </w:pPr>
          <w:r w:rsidRPr="007D44F5">
            <w:rPr>
              <w:rStyle w:val="PlaceholderText"/>
            </w:rPr>
            <w:t>Cliquez ou appuyez ici pour entrer une date.</w:t>
          </w:r>
        </w:p>
      </w:docPartBody>
    </w:docPart>
    <w:docPart>
      <w:docPartPr>
        <w:name w:val="CF7377D8AAD64BA7894E0C93210C892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F2BB7AC-94AC-4941-A03C-7046515BED5B}"/>
      </w:docPartPr>
      <w:docPartBody>
        <w:p w:rsidR="007873B1" w:rsidRDefault="005E086D" w:rsidP="005E086D">
          <w:pPr>
            <w:pStyle w:val="CF7377D8AAD64BA7894E0C93210C89201"/>
          </w:pPr>
          <w:r w:rsidRPr="007D44F5">
            <w:rPr>
              <w:rStyle w:val="PlaceholderText"/>
            </w:rPr>
            <w:t>Cliquez ou appuyez ici pour entrer une date.</w:t>
          </w:r>
        </w:p>
      </w:docPartBody>
    </w:docPart>
    <w:docPart>
      <w:docPartPr>
        <w:name w:val="8EB1EA7487B54372B3E168FC4503417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F38C704-BCA3-4BA8-A481-2DE67A5808AD}"/>
      </w:docPartPr>
      <w:docPartBody>
        <w:p w:rsidR="007873B1" w:rsidRDefault="005E086D" w:rsidP="005E086D">
          <w:pPr>
            <w:pStyle w:val="8EB1EA7487B54372B3E168FC450341791"/>
          </w:pPr>
          <w:r w:rsidRPr="007D44F5">
            <w:rPr>
              <w:rStyle w:val="PlaceholderText"/>
            </w:rPr>
            <w:t>Cliquez ou appuyez ici pour entrer une date.</w:t>
          </w:r>
        </w:p>
      </w:docPartBody>
    </w:docPart>
    <w:docPart>
      <w:docPartPr>
        <w:name w:val="75703E0A834241DFBAEFF549EAD2B65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CF00825-829F-4DE4-93BB-732EC7A72A6D}"/>
      </w:docPartPr>
      <w:docPartBody>
        <w:p w:rsidR="007873B1" w:rsidRDefault="005E086D" w:rsidP="005E086D">
          <w:pPr>
            <w:pStyle w:val="75703E0A834241DFBAEFF549EAD2B65B1"/>
          </w:pPr>
          <w:r w:rsidRPr="007D44F5">
            <w:rPr>
              <w:rStyle w:val="PlaceholderText"/>
            </w:rPr>
            <w:t>Cliquez ou appuyez ici pour entrer une date.</w:t>
          </w:r>
        </w:p>
      </w:docPartBody>
    </w:docPart>
    <w:docPart>
      <w:docPartPr>
        <w:name w:val="B11E9EC838F54F7087E9D57C0935C45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8677270-DF73-4620-93C3-3A82A25EE629}"/>
      </w:docPartPr>
      <w:docPartBody>
        <w:p w:rsidR="007873B1" w:rsidRDefault="005E086D" w:rsidP="005E086D">
          <w:pPr>
            <w:pStyle w:val="B11E9EC838F54F7087E9D57C0935C45A1"/>
          </w:pPr>
          <w:r w:rsidRPr="007D44F5">
            <w:rPr>
              <w:rStyle w:val="PlaceholderText"/>
            </w:rPr>
            <w:t>Cliquez ou appuyez ici pour entrer une date.</w:t>
          </w:r>
        </w:p>
      </w:docPartBody>
    </w:docPart>
    <w:docPart>
      <w:docPartPr>
        <w:name w:val="E0A684D859FD4844A0292786A8EE8D7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85A9012-30A6-46EF-BF7F-377FAEDF6EC0}"/>
      </w:docPartPr>
      <w:docPartBody>
        <w:p w:rsidR="007873B1" w:rsidRDefault="005E086D" w:rsidP="005E086D">
          <w:pPr>
            <w:pStyle w:val="E0A684D859FD4844A0292786A8EE8D751"/>
          </w:pPr>
          <w:r w:rsidRPr="007D44F5">
            <w:rPr>
              <w:rStyle w:val="PlaceholderText"/>
            </w:rPr>
            <w:t>Cliquez ou appuyez ici pour entrer une date.</w:t>
          </w:r>
        </w:p>
      </w:docPartBody>
    </w:docPart>
    <w:docPart>
      <w:docPartPr>
        <w:name w:val="8E4F10FAD2864AC5809B40760E3090D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C370DD6-A358-4E58-AE7A-17524C804989}"/>
      </w:docPartPr>
      <w:docPartBody>
        <w:p w:rsidR="007873B1" w:rsidRDefault="005E086D" w:rsidP="005E086D">
          <w:pPr>
            <w:pStyle w:val="8E4F10FAD2864AC5809B40760E3090DC1"/>
          </w:pPr>
          <w:r w:rsidRPr="007D44F5">
            <w:rPr>
              <w:rStyle w:val="PlaceholderText"/>
            </w:rPr>
            <w:t>Cliquez ou appuyez ici pour entrer une date.</w:t>
          </w:r>
        </w:p>
      </w:docPartBody>
    </w:docPart>
    <w:docPart>
      <w:docPartPr>
        <w:name w:val="D349F6CE62794235BC1D165DC880DE1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B682E62-AF90-416B-9ACE-724850438C28}"/>
      </w:docPartPr>
      <w:docPartBody>
        <w:p w:rsidR="005E086D" w:rsidRDefault="005E086D" w:rsidP="005E086D">
          <w:pPr>
            <w:pStyle w:val="D349F6CE62794235BC1D165DC880DE181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7B526A770D344C6E8BDE0B2F5C2DCE2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5306AFF-2097-45BF-930F-8EA951F96636}"/>
      </w:docPartPr>
      <w:docPartBody>
        <w:p w:rsidR="005E086D" w:rsidRDefault="005E086D" w:rsidP="005E086D">
          <w:pPr>
            <w:pStyle w:val="7B526A770D344C6E8BDE0B2F5C2DCE2C1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CB5FEF113A3249198237DD7F03E1759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F9728B1-7394-497F-B924-D3D959B1EBCA}"/>
      </w:docPartPr>
      <w:docPartBody>
        <w:p w:rsidR="005E086D" w:rsidRDefault="005E086D" w:rsidP="005E086D">
          <w:pPr>
            <w:pStyle w:val="CB5FEF113A3249198237DD7F03E175951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F6D449DF1BC541628B691F98C16F702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4BA4A2D-8F1C-4849-BD36-6BC1C5C07C0A}"/>
      </w:docPartPr>
      <w:docPartBody>
        <w:p w:rsidR="005E086D" w:rsidRDefault="005E086D" w:rsidP="005E086D">
          <w:pPr>
            <w:pStyle w:val="F6D449DF1BC541628B691F98C16F702E1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C7FA6D4191184629B65C2C91C1E8534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996EC21-58E4-4978-A143-6209FE4211CF}"/>
      </w:docPartPr>
      <w:docPartBody>
        <w:p w:rsidR="005E086D" w:rsidRDefault="005E086D" w:rsidP="005E086D">
          <w:pPr>
            <w:pStyle w:val="C7FA6D4191184629B65C2C91C1E8534A1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2C18AD669FC74D5F8F48084F5209F49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39D3651-ABEE-43D7-9476-9E4E3A7FF1B4}"/>
      </w:docPartPr>
      <w:docPartBody>
        <w:p w:rsidR="005E086D" w:rsidRDefault="005E086D" w:rsidP="005E086D">
          <w:pPr>
            <w:pStyle w:val="2C18AD669FC74D5F8F48084F5209F4941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B2DFB83756E5491DAB975086CCCCC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8687B-A692-4B91-B385-0A03220D8244}"/>
      </w:docPartPr>
      <w:docPartBody>
        <w:p w:rsidR="00DA3B93" w:rsidRDefault="005E086D" w:rsidP="005E086D">
          <w:pPr>
            <w:pStyle w:val="B2DFB83756E5491DAB975086CCCCC536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C9D13BFB2E18450E860922E28E1AC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D4524-B107-4D17-880D-6AD5CA4371F9}"/>
      </w:docPartPr>
      <w:docPartBody>
        <w:p w:rsidR="00DA3B93" w:rsidRDefault="005E086D" w:rsidP="005E086D">
          <w:pPr>
            <w:pStyle w:val="C9D13BFB2E18450E860922E28E1ACE27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D1BF938F664F415AB3022EF4CC0E7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4D23A-363B-49DF-8BB4-9FA69955CA41}"/>
      </w:docPartPr>
      <w:docPartBody>
        <w:p w:rsidR="00DA3B93" w:rsidRDefault="005E086D" w:rsidP="005E086D">
          <w:pPr>
            <w:pStyle w:val="D1BF938F664F415AB3022EF4CC0E7596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4047EFB888F441FDB0425E6DBD414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C2204-65CA-40F2-A905-BAF6C94E73C1}"/>
      </w:docPartPr>
      <w:docPartBody>
        <w:p w:rsidR="00DA3B93" w:rsidRDefault="005E086D" w:rsidP="005E086D">
          <w:pPr>
            <w:pStyle w:val="4047EFB888F441FDB0425E6DBD414AE5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CA3A1340150B4E8EAF6C933E6E73C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E9DA-4AD6-41E3-B42E-BBE3CEA18B1C}"/>
      </w:docPartPr>
      <w:docPartBody>
        <w:p w:rsidR="00DA3B93" w:rsidRDefault="005E086D" w:rsidP="005E086D">
          <w:pPr>
            <w:pStyle w:val="CA3A1340150B4E8EAF6C933E6E73CDD6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1A5779AC3D7146D6ADABADEBE019F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E4726-5FD3-4371-B022-E5F02C50474D}"/>
      </w:docPartPr>
      <w:docPartBody>
        <w:p w:rsidR="00DA3B93" w:rsidRDefault="005E086D" w:rsidP="005E086D">
          <w:pPr>
            <w:pStyle w:val="1A5779AC3D7146D6ADABADEBE019F5F0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9C79F4B0C53844A9863CCD509F352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0823-3872-4349-9D44-EE7D8A5D7C0A}"/>
      </w:docPartPr>
      <w:docPartBody>
        <w:p w:rsidR="00DA3B93" w:rsidRDefault="005E086D" w:rsidP="005E086D">
          <w:pPr>
            <w:pStyle w:val="9C79F4B0C53844A9863CCD509F352599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0693685D98D04EB9A6A2D2E891AC0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DAACC-A75A-488C-89A0-0509D2DB58F6}"/>
      </w:docPartPr>
      <w:docPartBody>
        <w:p w:rsidR="00DA3B93" w:rsidRDefault="005E086D" w:rsidP="005E086D">
          <w:pPr>
            <w:pStyle w:val="0693685D98D04EB9A6A2D2E891AC08FB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C61D8E6084ED4BDAB5F86C2FEC182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03AE4-2887-433D-93EB-B75A512CC3EF}"/>
      </w:docPartPr>
      <w:docPartBody>
        <w:p w:rsidR="00DA3B93" w:rsidRDefault="005E086D" w:rsidP="005E086D">
          <w:pPr>
            <w:pStyle w:val="C61D8E6084ED4BDAB5F86C2FEC1825F1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48688AD0175743CD971B65B28C6A6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69EA9-CD55-47B4-B34F-3FB7EA23EA45}"/>
      </w:docPartPr>
      <w:docPartBody>
        <w:p w:rsidR="00DA3B93" w:rsidRDefault="005E086D" w:rsidP="005E086D">
          <w:pPr>
            <w:pStyle w:val="48688AD0175743CD971B65B28C6A62A1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BF2826318085498C9C2A46A752181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63445-6BAF-40F0-BE12-9E6E24A44B03}"/>
      </w:docPartPr>
      <w:docPartBody>
        <w:p w:rsidR="00DA3B93" w:rsidRDefault="005E086D" w:rsidP="005E086D">
          <w:pPr>
            <w:pStyle w:val="BF2826318085498C9C2A46A75218128C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B822F70244E9452DB4ACAD81C84E0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A20CE-D9D8-4F6C-BB22-2557E49E4925}"/>
      </w:docPartPr>
      <w:docPartBody>
        <w:p w:rsidR="00DA3B93" w:rsidRDefault="005E086D" w:rsidP="005E086D">
          <w:pPr>
            <w:pStyle w:val="B822F70244E9452DB4ACAD81C84E08D4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DD7BE2D458BB4BF3A45DF3D512C24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9DCA4-7BCC-4026-B4F1-A6BBDF8EE904}"/>
      </w:docPartPr>
      <w:docPartBody>
        <w:p w:rsidR="00DA3B93" w:rsidRDefault="005E086D" w:rsidP="005E086D">
          <w:pPr>
            <w:pStyle w:val="DD7BE2D458BB4BF3A45DF3D512C24B3F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C301382A1A9B486FB30FC65C832E2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6AE61-3D4A-4D19-BF88-7E952EBBA816}"/>
      </w:docPartPr>
      <w:docPartBody>
        <w:p w:rsidR="00DA3B93" w:rsidRDefault="005E086D" w:rsidP="005E086D">
          <w:pPr>
            <w:pStyle w:val="C301382A1A9B486FB30FC65C832E2F26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808BC41A71294F24B246AFB24B2D1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198C4-646E-4A05-95A0-EC422E9AFCE8}"/>
      </w:docPartPr>
      <w:docPartBody>
        <w:p w:rsidR="00DA3B93" w:rsidRDefault="005E086D" w:rsidP="005E086D">
          <w:pPr>
            <w:pStyle w:val="808BC41A71294F24B246AFB24B2D1EF2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492DC090F2E54F0897F2A6715AF3D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E5CF0-A736-4709-80F6-61E640CA4A1E}"/>
      </w:docPartPr>
      <w:docPartBody>
        <w:p w:rsidR="00DA3B93" w:rsidRDefault="005E086D" w:rsidP="005E086D">
          <w:pPr>
            <w:pStyle w:val="492DC090F2E54F0897F2A6715AF3D1DA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A54082FC190945519C2ED00280393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3E2EB-A339-4C3F-83B6-2068B12E73A8}"/>
      </w:docPartPr>
      <w:docPartBody>
        <w:p w:rsidR="00DA3B93" w:rsidRDefault="005E086D" w:rsidP="005E086D">
          <w:pPr>
            <w:pStyle w:val="A54082FC190945519C2ED0028039321B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4E764FD35D5743D498E28EE669213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E63BA-1017-42AC-9345-C2C95F6C2AC1}"/>
      </w:docPartPr>
      <w:docPartBody>
        <w:p w:rsidR="00DA3B93" w:rsidRDefault="005E086D" w:rsidP="005E086D">
          <w:pPr>
            <w:pStyle w:val="4E764FD35D5743D498E28EE669213BE6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4D82C9803A7446F18A59186E596896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B2835-C24A-4CF1-87D6-858B3427E39C}"/>
      </w:docPartPr>
      <w:docPartBody>
        <w:p w:rsidR="00DA3B93" w:rsidRDefault="005E086D" w:rsidP="005E086D">
          <w:pPr>
            <w:pStyle w:val="4D82C9803A7446F18A59186E596896E1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ACC3ACF2ED3D478ABD1CAAB74355F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8C1832-2A75-4CC6-A0F5-60AF5B852F4E}"/>
      </w:docPartPr>
      <w:docPartBody>
        <w:p w:rsidR="00DA3B93" w:rsidRDefault="005E086D" w:rsidP="005E086D">
          <w:pPr>
            <w:pStyle w:val="ACC3ACF2ED3D478ABD1CAAB74355F0EC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67909A2AEC5D4BD5BD527013C65AA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0C53E-D0BC-401A-B3B4-EF5F84931830}"/>
      </w:docPartPr>
      <w:docPartBody>
        <w:p w:rsidR="00DA3B93" w:rsidRDefault="005E086D" w:rsidP="005E086D">
          <w:pPr>
            <w:pStyle w:val="67909A2AEC5D4BD5BD527013C65AA201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4C05ABE380954231BFBE9A27B8B0A1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3E323-ED21-410D-A9D1-CB0E78E35850}"/>
      </w:docPartPr>
      <w:docPartBody>
        <w:p w:rsidR="00DA3B93" w:rsidRDefault="005E086D" w:rsidP="005E086D">
          <w:pPr>
            <w:pStyle w:val="4C05ABE380954231BFBE9A27B8B0A141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9A6C30F86F254FE3825818ABD439F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5C042-1662-44E7-A0EE-981D52EE399B}"/>
      </w:docPartPr>
      <w:docPartBody>
        <w:p w:rsidR="00DA3B93" w:rsidRDefault="005E086D" w:rsidP="005E086D">
          <w:pPr>
            <w:pStyle w:val="9A6C30F86F254FE3825818ABD439FD78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C979F2E0FBC1479CBED5F1DB939E3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9CDA7-D0D3-4475-AF45-EDC352651871}"/>
      </w:docPartPr>
      <w:docPartBody>
        <w:p w:rsidR="00DA3B93" w:rsidRDefault="005E086D" w:rsidP="005E086D">
          <w:pPr>
            <w:pStyle w:val="C979F2E0FBC1479CBED5F1DB939E32A8"/>
          </w:pPr>
          <w:r w:rsidRPr="007D44F5">
            <w:rPr>
              <w:rStyle w:val="PlaceholderText"/>
            </w:rPr>
            <w:t>Cliquez ou appuy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E35BF"/>
    <w:rsid w:val="000721BC"/>
    <w:rsid w:val="00170569"/>
    <w:rsid w:val="002575EA"/>
    <w:rsid w:val="002D0AE1"/>
    <w:rsid w:val="00574BBE"/>
    <w:rsid w:val="005E086D"/>
    <w:rsid w:val="00623189"/>
    <w:rsid w:val="00753DD0"/>
    <w:rsid w:val="007873B1"/>
    <w:rsid w:val="008E4F7B"/>
    <w:rsid w:val="00A12708"/>
    <w:rsid w:val="00AE35BF"/>
    <w:rsid w:val="00DA3B93"/>
    <w:rsid w:val="00DF6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086D"/>
    <w:rPr>
      <w:color w:val="808080"/>
    </w:rPr>
  </w:style>
  <w:style w:type="paragraph" w:customStyle="1" w:styleId="97DD124B6F924ECDA22E9A01F5133B82">
    <w:name w:val="97DD124B6F924ECDA22E9A01F5133B82"/>
    <w:rsid w:val="007873B1"/>
    <w:rPr>
      <w:lang w:val="fr-CA" w:eastAsia="fr-CA"/>
    </w:rPr>
  </w:style>
  <w:style w:type="paragraph" w:customStyle="1" w:styleId="D349F6CE62794235BC1D165DC880DE18">
    <w:name w:val="D349F6CE62794235BC1D165DC880DE18"/>
    <w:rsid w:val="007873B1"/>
    <w:rPr>
      <w:lang w:val="fr-CA" w:eastAsia="fr-CA"/>
    </w:rPr>
  </w:style>
  <w:style w:type="paragraph" w:customStyle="1" w:styleId="7B526A770D344C6E8BDE0B2F5C2DCE2C">
    <w:name w:val="7B526A770D344C6E8BDE0B2F5C2DCE2C"/>
    <w:rsid w:val="007873B1"/>
    <w:rPr>
      <w:lang w:val="fr-CA" w:eastAsia="fr-CA"/>
    </w:rPr>
  </w:style>
  <w:style w:type="paragraph" w:customStyle="1" w:styleId="CB5FEF113A3249198237DD7F03E17595">
    <w:name w:val="CB5FEF113A3249198237DD7F03E17595"/>
    <w:rsid w:val="007873B1"/>
    <w:rPr>
      <w:lang w:val="fr-CA" w:eastAsia="fr-CA"/>
    </w:rPr>
  </w:style>
  <w:style w:type="paragraph" w:customStyle="1" w:styleId="F6D449DF1BC541628B691F98C16F702E">
    <w:name w:val="F6D449DF1BC541628B691F98C16F702E"/>
    <w:rsid w:val="007873B1"/>
    <w:rPr>
      <w:lang w:val="fr-CA" w:eastAsia="fr-CA"/>
    </w:rPr>
  </w:style>
  <w:style w:type="paragraph" w:customStyle="1" w:styleId="C7FA6D4191184629B65C2C91C1E8534A">
    <w:name w:val="C7FA6D4191184629B65C2C91C1E8534A"/>
    <w:rsid w:val="007873B1"/>
    <w:rPr>
      <w:lang w:val="fr-CA" w:eastAsia="fr-CA"/>
    </w:rPr>
  </w:style>
  <w:style w:type="paragraph" w:customStyle="1" w:styleId="2C18AD669FC74D5F8F48084F5209F494">
    <w:name w:val="2C18AD669FC74D5F8F48084F5209F494"/>
    <w:rsid w:val="007873B1"/>
    <w:rPr>
      <w:lang w:val="fr-CA" w:eastAsia="fr-CA"/>
    </w:rPr>
  </w:style>
  <w:style w:type="paragraph" w:customStyle="1" w:styleId="E42DB77A2FCA4CB2B5089829F9904F5E">
    <w:name w:val="E42DB77A2FCA4CB2B5089829F9904F5E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1EDA64D233D42F88A17662700C14821">
    <w:name w:val="21EDA64D233D42F88A17662700C14821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021A67851E64B3784EC1F38877BE27B">
    <w:name w:val="3021A67851E64B3784EC1F38877BE27B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1F0EC96022042C6B51267340C7421F9">
    <w:name w:val="B1F0EC96022042C6B51267340C7421F9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F4FCB7877324546829190C7D7C641551">
    <w:name w:val="1F4FCB7877324546829190C7D7C641551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A8B588CCB344615884DB209C3C113FF">
    <w:name w:val="3A8B588CCB344615884DB209C3C113FF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0B82D8E15F741F787F7F59CAB58396E">
    <w:name w:val="30B82D8E15F741F787F7F59CAB58396E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DE2DA1434704CCAAE86453759A37C42">
    <w:name w:val="FDE2DA1434704CCAAE86453759A37C42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085E8341ACCD48709C217AA64AE00F95">
    <w:name w:val="085E8341ACCD48709C217AA64AE00F95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49850FDEA404263BAA568230C975418">
    <w:name w:val="449850FDEA404263BAA568230C975418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F7377D8AAD64BA7894E0C93210C8920">
    <w:name w:val="CF7377D8AAD64BA7894E0C93210C8920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EB1EA7487B54372B3E168FC45034179">
    <w:name w:val="8EB1EA7487B54372B3E168FC45034179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5703E0A834241DFBAEFF549EAD2B65B">
    <w:name w:val="75703E0A834241DFBAEFF549EAD2B65B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11E9EC838F54F7087E9D57C0935C45A">
    <w:name w:val="B11E9EC838F54F7087E9D57C0935C45A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0A684D859FD4844A0292786A8EE8D75">
    <w:name w:val="E0A684D859FD4844A0292786A8EE8D75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E4F10FAD2864AC5809B40760E3090DC">
    <w:name w:val="8E4F10FAD2864AC5809B40760E3090DC"/>
    <w:rsid w:val="00170569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2DFB83756E5491DAB975086CCCCC536">
    <w:name w:val="B2DFB83756E5491DAB975086CCCCC536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9D13BFB2E18450E860922E28E1ACE27">
    <w:name w:val="C9D13BFB2E18450E860922E28E1ACE27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42DB77A2FCA4CB2B5089829F9904F5E1">
    <w:name w:val="E42DB77A2FCA4CB2B5089829F9904F5E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D1BF938F664F415AB3022EF4CC0E7596">
    <w:name w:val="D1BF938F664F415AB3022EF4CC0E7596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047EFB888F441FDB0425E6DBD414AE5">
    <w:name w:val="4047EFB888F441FDB0425E6DBD414AE5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1EDA64D233D42F88A17662700C148211">
    <w:name w:val="21EDA64D233D42F88A17662700C14821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021A67851E64B3784EC1F38877BE27B1">
    <w:name w:val="3021A67851E64B3784EC1F38877BE27B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A3A1340150B4E8EAF6C933E6E73CDD6">
    <w:name w:val="CA3A1340150B4E8EAF6C933E6E73CDD6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A5779AC3D7146D6ADABADEBE019F5F0">
    <w:name w:val="1A5779AC3D7146D6ADABADEBE019F5F0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1F0EC96022042C6B51267340C7421F91">
    <w:name w:val="B1F0EC96022042C6B51267340C7421F9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C79F4B0C53844A9863CCD509F352599">
    <w:name w:val="9C79F4B0C53844A9863CCD509F352599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1F4FCB7877324546829190C7D7C64155">
    <w:name w:val="1F4FCB7877324546829190C7D7C64155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A8B588CCB344615884DB209C3C113FF1">
    <w:name w:val="3A8B588CCB344615884DB209C3C113FF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0693685D98D04EB9A6A2D2E891AC08FB">
    <w:name w:val="0693685D98D04EB9A6A2D2E891AC08FB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61D8E6084ED4BDAB5F86C2FEC1825F1">
    <w:name w:val="C61D8E6084ED4BDAB5F86C2FEC1825F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30B82D8E15F741F787F7F59CAB58396E1">
    <w:name w:val="30B82D8E15F741F787F7F59CAB58396E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8688AD0175743CD971B65B28C6A62A1">
    <w:name w:val="48688AD0175743CD971B65B28C6A62A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F2826318085498C9C2A46A75218128C">
    <w:name w:val="BF2826318085498C9C2A46A75218128C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DE2DA1434704CCAAE86453759A37C421">
    <w:name w:val="FDE2DA1434704CCAAE86453759A37C42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822F70244E9452DB4ACAD81C84E08D4">
    <w:name w:val="B822F70244E9452DB4ACAD81C84E08D4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DD7BE2D458BB4BF3A45DF3D512C24B3F">
    <w:name w:val="DD7BE2D458BB4BF3A45DF3D512C24B3F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301382A1A9B486FB30FC65C832E2F26">
    <w:name w:val="C301382A1A9B486FB30FC65C832E2F26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08BC41A71294F24B246AFB24B2D1EF2">
    <w:name w:val="808BC41A71294F24B246AFB24B2D1EF2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92DC090F2E54F0897F2A6715AF3D1DA">
    <w:name w:val="492DC090F2E54F0897F2A6715AF3D1DA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A54082FC190945519C2ED0028039321B">
    <w:name w:val="A54082FC190945519C2ED0028039321B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E764FD35D5743D498E28EE669213BE6">
    <w:name w:val="4E764FD35D5743D498E28EE669213BE6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085E8341ACCD48709C217AA64AE00F951">
    <w:name w:val="085E8341ACCD48709C217AA64AE00F95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D82C9803A7446F18A59186E596896E1">
    <w:name w:val="4D82C9803A7446F18A59186E596896E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ACC3ACF2ED3D478ABD1CAAB74355F0EC">
    <w:name w:val="ACC3ACF2ED3D478ABD1CAAB74355F0EC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D349F6CE62794235BC1D165DC880DE181">
    <w:name w:val="D349F6CE62794235BC1D165DC880DE18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49850FDEA404263BAA568230C9754181">
    <w:name w:val="449850FDEA404263BAA568230C975418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F6D449DF1BC541628B691F98C16F702E1">
    <w:name w:val="F6D449DF1BC541628B691F98C16F702E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67909A2AEC5D4BD5BD527013C65AA201">
    <w:name w:val="67909A2AEC5D4BD5BD527013C65AA20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B526A770D344C6E8BDE0B2F5C2DCE2C1">
    <w:name w:val="7B526A770D344C6E8BDE0B2F5C2DCE2C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F7377D8AAD64BA7894E0C93210C89201">
    <w:name w:val="CF7377D8AAD64BA7894E0C93210C8920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7FA6D4191184629B65C2C91C1E8534A1">
    <w:name w:val="C7FA6D4191184629B65C2C91C1E8534A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4C05ABE380954231BFBE9A27B8B0A141">
    <w:name w:val="4C05ABE380954231BFBE9A27B8B0A14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B5FEF113A3249198237DD7F03E175951">
    <w:name w:val="CB5FEF113A3249198237DD7F03E17595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EB1EA7487B54372B3E168FC450341791">
    <w:name w:val="8EB1EA7487B54372B3E168FC45034179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2C18AD669FC74D5F8F48084F5209F4941">
    <w:name w:val="2C18AD669FC74D5F8F48084F5209F494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9A6C30F86F254FE3825818ABD439FD78">
    <w:name w:val="9A6C30F86F254FE3825818ABD439FD78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C979F2E0FBC1479CBED5F1DB939E32A8">
    <w:name w:val="C979F2E0FBC1479CBED5F1DB939E32A8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75703E0A834241DFBAEFF549EAD2B65B1">
    <w:name w:val="75703E0A834241DFBAEFF549EAD2B65B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B11E9EC838F54F7087E9D57C0935C45A1">
    <w:name w:val="B11E9EC838F54F7087E9D57C0935C45A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E0A684D859FD4844A0292786A8EE8D751">
    <w:name w:val="E0A684D859FD4844A0292786A8EE8D75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customStyle="1" w:styleId="8E4F10FAD2864AC5809B40760E3090DC1">
    <w:name w:val="8E4F10FAD2864AC5809B40760E3090DC1"/>
    <w:rsid w:val="005E086D"/>
    <w:pPr>
      <w:spacing w:after="3" w:line="254" w:lineRule="auto"/>
      <w:ind w:left="10" w:hanging="10"/>
    </w:pPr>
    <w:rPr>
      <w:rFonts w:ascii="Arial" w:eastAsia="Arial" w:hAnsi="Arial" w:cs="Arial"/>
      <w:color w:val="000000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41455DE2-9FAE-471B-8B9C-9B4B7721E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77</Words>
  <Characters>443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Government of Newfoundland and Labrador</Company>
  <LinksUpToDate>false</LinksUpToDate>
  <CharactersWithSpaces>5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heeler Scott, Carolyn</dc:creator>
  <cp:lastModifiedBy>Walsh, Michael G (EECD)</cp:lastModifiedBy>
  <cp:revision>2</cp:revision>
  <cp:lastPrinted>2019-05-31T15:13:00Z</cp:lastPrinted>
  <dcterms:created xsi:type="dcterms:W3CDTF">2022-07-25T12:21:00Z</dcterms:created>
  <dcterms:modified xsi:type="dcterms:W3CDTF">2022-07-25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